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95FB2" w14:textId="69282D60" w:rsidR="00CC5903" w:rsidRPr="00AD7121" w:rsidRDefault="00CC5903" w:rsidP="00882CE3">
      <w:pPr>
        <w:autoSpaceDE w:val="0"/>
        <w:autoSpaceDN w:val="0"/>
        <w:spacing w:after="0"/>
        <w:rPr>
          <w:rFonts w:eastAsia="MS PGothic"/>
          <w:sz w:val="20"/>
          <w:szCs w:val="20"/>
        </w:rPr>
      </w:pPr>
      <w:r w:rsidRPr="00AD7121">
        <w:rPr>
          <w:rFonts w:eastAsia="MS PGothic"/>
          <w:b/>
          <w:color w:val="595959" w:themeColor="text1" w:themeTint="A6"/>
          <w:sz w:val="48"/>
        </w:rPr>
        <w:t xml:space="preserve">PMO </w:t>
      </w:r>
      <w:r w:rsidRPr="00AD7121">
        <w:rPr>
          <w:rFonts w:eastAsia="MS PGothic"/>
          <w:b/>
          <w:color w:val="595959" w:themeColor="text1" w:themeTint="A6"/>
          <w:sz w:val="48"/>
        </w:rPr>
        <w:t>憲章</w:t>
      </w:r>
      <w:r w:rsidR="00882CE3">
        <w:rPr>
          <w:rFonts w:eastAsia="MS PGothic" w:hint="eastAsia"/>
          <w:b/>
          <w:color w:val="595959" w:themeColor="text1" w:themeTint="A6"/>
          <w:sz w:val="48"/>
        </w:rPr>
        <w:t xml:space="preserve"> </w:t>
      </w:r>
      <w:r w:rsidR="00882CE3">
        <w:rPr>
          <w:rFonts w:eastAsia="MS PGothic"/>
          <w:b/>
          <w:color w:val="595959" w:themeColor="text1" w:themeTint="A6"/>
          <w:sz w:val="48"/>
        </w:rPr>
        <w:t xml:space="preserve">                            </w:t>
      </w:r>
      <w:r w:rsidR="00882CE3">
        <w:rPr>
          <w:rFonts w:eastAsia="MS PGothic"/>
          <w:b/>
          <w:noProof/>
          <w:color w:val="595959" w:themeColor="text1" w:themeTint="A6"/>
          <w:sz w:val="48"/>
          <w:szCs w:val="32"/>
        </w:rPr>
        <w:drawing>
          <wp:inline distT="0" distB="0" distL="0" distR="0" wp14:anchorId="5713AE27" wp14:editId="707BC511">
            <wp:extent cx="2731770" cy="543132"/>
            <wp:effectExtent l="0" t="0" r="0" b="9525"/>
            <wp:docPr id="1376361386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361386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8971" cy="54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D7121">
        <w:rPr>
          <w:rFonts w:eastAsia="MS PGothic"/>
          <w:b/>
          <w:color w:val="595959" w:themeColor="text1" w:themeTint="A6"/>
          <w:sz w:val="48"/>
          <w:szCs w:val="32"/>
        </w:rPr>
        <w:br/>
      </w:r>
      <w:r w:rsidRPr="00AD7121">
        <w:rPr>
          <w:rFonts w:eastAsia="MS PGothic"/>
          <w:b/>
          <w:color w:val="595959" w:themeColor="text1" w:themeTint="A6"/>
          <w:sz w:val="48"/>
        </w:rPr>
        <w:t>ドキュメント</w:t>
      </w:r>
      <w:r w:rsidRPr="00AD7121">
        <w:rPr>
          <w:rFonts w:eastAsia="MS PGothic"/>
          <w:b/>
          <w:color w:val="595959" w:themeColor="text1" w:themeTint="A6"/>
          <w:sz w:val="48"/>
          <w:szCs w:val="32"/>
        </w:rPr>
        <w:br/>
      </w:r>
      <w:r w:rsidRPr="00AD7121">
        <w:rPr>
          <w:rFonts w:eastAsia="MS PGothic"/>
          <w:b/>
          <w:color w:val="595959" w:themeColor="text1" w:themeTint="A6"/>
          <w:sz w:val="48"/>
        </w:rPr>
        <w:t>テンプレート</w:t>
      </w:r>
    </w:p>
    <w:p w14:paraId="0308EE37" w14:textId="77777777" w:rsidR="00397DBE" w:rsidRPr="00AD7121" w:rsidRDefault="00397DBE" w:rsidP="00AD7121">
      <w:pPr>
        <w:autoSpaceDE w:val="0"/>
        <w:autoSpaceDN w:val="0"/>
        <w:rPr>
          <w:rFonts w:eastAsia="MS PGothic"/>
          <w:sz w:val="20"/>
          <w:szCs w:val="20"/>
        </w:rPr>
      </w:pPr>
    </w:p>
    <w:p w14:paraId="08A7747F" w14:textId="77777777" w:rsidR="000F6E6F" w:rsidRPr="00AD7121" w:rsidRDefault="000F6E6F" w:rsidP="00AD7121">
      <w:pPr>
        <w:autoSpaceDE w:val="0"/>
        <w:autoSpaceDN w:val="0"/>
        <w:rPr>
          <w:rFonts w:eastAsia="MS PGothic"/>
          <w:sz w:val="20"/>
          <w:szCs w:val="20"/>
        </w:rPr>
      </w:pPr>
    </w:p>
    <w:p w14:paraId="1B2CEEAE" w14:textId="77777777" w:rsidR="006E584A" w:rsidRPr="00AD7121" w:rsidRDefault="006E584A" w:rsidP="00AD7121">
      <w:pPr>
        <w:autoSpaceDE w:val="0"/>
        <w:autoSpaceDN w:val="0"/>
        <w:rPr>
          <w:rFonts w:eastAsia="MS PGothic"/>
          <w:sz w:val="20"/>
          <w:szCs w:val="20"/>
        </w:rPr>
      </w:pPr>
    </w:p>
    <w:p w14:paraId="4D05487D" w14:textId="77777777" w:rsidR="000F6E6F" w:rsidRPr="00AD7121" w:rsidRDefault="000F6E6F" w:rsidP="00AD7121">
      <w:pPr>
        <w:autoSpaceDE w:val="0"/>
        <w:autoSpaceDN w:val="0"/>
        <w:rPr>
          <w:rFonts w:eastAsia="MS PGothic"/>
          <w:sz w:val="20"/>
          <w:szCs w:val="20"/>
        </w:rPr>
      </w:pPr>
    </w:p>
    <w:p w14:paraId="5EBAC59A" w14:textId="19E59154" w:rsidR="000F6E6F" w:rsidRPr="00AD7121" w:rsidRDefault="002A4FF8" w:rsidP="00AD7121">
      <w:pPr>
        <w:pStyle w:val="NoSpacing"/>
        <w:autoSpaceDE w:val="0"/>
        <w:autoSpaceDN w:val="0"/>
        <w:spacing w:after="100" w:afterAutospacing="1"/>
        <w:rPr>
          <w:rFonts w:ascii="Century Gothic" w:eastAsia="MS PGothic" w:hAnsi="Century Gothic"/>
          <w:color w:val="595959" w:themeColor="text1" w:themeTint="A6"/>
          <w:sz w:val="72"/>
          <w:szCs w:val="72"/>
        </w:rPr>
      </w:pPr>
      <w:r w:rsidRPr="00AD7121">
        <w:rPr>
          <w:rFonts w:ascii="Century Gothic" w:eastAsia="MS PGothic" w:hAnsi="Century Gothic"/>
          <w:color w:val="595959" w:themeColor="text1" w:themeTint="A6"/>
          <w:sz w:val="72"/>
        </w:rPr>
        <w:t>プロジェクト管理オフィス</w:t>
      </w:r>
      <w:r w:rsidRPr="00AD7121">
        <w:rPr>
          <w:rFonts w:ascii="Century Gothic" w:eastAsia="MS PGothic" w:hAnsi="Century Gothic"/>
          <w:color w:val="595959" w:themeColor="text1" w:themeTint="A6"/>
          <w:sz w:val="72"/>
        </w:rPr>
        <w:t xml:space="preserve"> (PMO) </w:t>
      </w:r>
      <w:r w:rsidRPr="00AD7121">
        <w:rPr>
          <w:rFonts w:ascii="Century Gothic" w:eastAsia="MS PGothic" w:hAnsi="Century Gothic"/>
          <w:color w:val="595959" w:themeColor="text1" w:themeTint="A6"/>
          <w:sz w:val="72"/>
        </w:rPr>
        <w:t>憲章</w:t>
      </w:r>
    </w:p>
    <w:p w14:paraId="3E3B938A" w14:textId="7776BFFD" w:rsidR="000F6E6F" w:rsidRPr="00AD7121" w:rsidRDefault="008C2DF3" w:rsidP="00AD712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000000" w:themeColor="text1"/>
          <w:sz w:val="48"/>
          <w:szCs w:val="48"/>
          <w:lang w:eastAsia="zh-TW"/>
        </w:rPr>
      </w:pPr>
      <w:r w:rsidRPr="00AD7121">
        <w:rPr>
          <w:rFonts w:ascii="Century Gothic" w:eastAsia="MS PGothic" w:hAnsi="Century Gothic"/>
          <w:color w:val="000000" w:themeColor="text1"/>
          <w:sz w:val="48"/>
          <w:lang w:eastAsia="zh-TW"/>
        </w:rPr>
        <w:t>組織</w:t>
      </w:r>
      <w:r w:rsidRPr="00AD7121">
        <w:rPr>
          <w:rFonts w:ascii="Century Gothic" w:eastAsia="MS PGothic" w:hAnsi="Century Gothic"/>
          <w:color w:val="000000" w:themeColor="text1"/>
          <w:sz w:val="48"/>
          <w:lang w:eastAsia="zh-TW"/>
        </w:rPr>
        <w:t>/</w:t>
      </w:r>
      <w:r w:rsidRPr="00AD7121">
        <w:rPr>
          <w:rFonts w:ascii="Century Gothic" w:eastAsia="MS PGothic" w:hAnsi="Century Gothic"/>
          <w:color w:val="000000" w:themeColor="text1"/>
          <w:sz w:val="48"/>
          <w:lang w:eastAsia="zh-TW"/>
        </w:rPr>
        <w:t>団体名</w:t>
      </w:r>
    </w:p>
    <w:p w14:paraId="0E97F2DF" w14:textId="77777777" w:rsidR="000F6E6F" w:rsidRPr="00AD7121" w:rsidRDefault="000F6E6F" w:rsidP="00AD712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aps/>
          <w:color w:val="1F4E79" w:themeColor="accent5" w:themeShade="80"/>
          <w:sz w:val="28"/>
          <w:szCs w:val="28"/>
          <w:lang w:eastAsia="zh-TW"/>
        </w:rPr>
      </w:pPr>
    </w:p>
    <w:p w14:paraId="764D1167" w14:textId="21B0398F" w:rsidR="000F6E6F" w:rsidRPr="00AD7121" w:rsidRDefault="00CC5903" w:rsidP="00AD712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aps/>
          <w:color w:val="1F4E79" w:themeColor="accent5" w:themeShade="80"/>
          <w:sz w:val="28"/>
          <w:szCs w:val="28"/>
          <w:lang w:eastAsia="zh-TW"/>
        </w:rPr>
      </w:pPr>
      <w:r w:rsidRPr="00AD7121">
        <w:rPr>
          <w:rFonts w:ascii="Century Gothic" w:eastAsia="MS PGothic" w:hAnsi="Century Gothic"/>
          <w:caps/>
          <w:noProof/>
          <w:color w:val="1F4E79" w:themeColor="accent5" w:themeShade="80"/>
          <w:sz w:val="28"/>
          <w:szCs w:val="28"/>
        </w:rPr>
        <w:drawing>
          <wp:anchor distT="0" distB="0" distL="114300" distR="114300" simplePos="0" relativeHeight="251668480" behindDoc="1" locked="0" layoutInCell="1" allowOverlap="1" wp14:anchorId="5D3AE2EC" wp14:editId="753A7586">
            <wp:simplePos x="0" y="0"/>
            <wp:positionH relativeFrom="column">
              <wp:posOffset>3007995</wp:posOffset>
            </wp:positionH>
            <wp:positionV relativeFrom="paragraph">
              <wp:posOffset>157480</wp:posOffset>
            </wp:positionV>
            <wp:extent cx="3373755" cy="4079240"/>
            <wp:effectExtent l="0" t="0" r="4445" b="0"/>
            <wp:wrapNone/>
            <wp:docPr id="72" name="Picture 2" descr="Shape, background patter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512DAB1-437C-7A4B-AFA6-3D02F106F41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Shape, background pattern&#10;&#10;Description automatically generated">
                      <a:extLst>
                        <a:ext uri="{FF2B5EF4-FFF2-40B4-BE49-F238E27FC236}">
                          <a16:creationId xmlns:a16="http://schemas.microsoft.com/office/drawing/2014/main" id="{A512DAB1-437C-7A4B-AFA6-3D02F106F41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375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D3360B" w14:textId="1705029C" w:rsidR="006E584A" w:rsidRPr="00AD7121" w:rsidRDefault="006E584A" w:rsidP="00AD712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aps/>
          <w:color w:val="1F4E79" w:themeColor="accent5" w:themeShade="80"/>
          <w:sz w:val="28"/>
          <w:szCs w:val="28"/>
          <w:lang w:eastAsia="zh-TW"/>
        </w:rPr>
      </w:pPr>
    </w:p>
    <w:p w14:paraId="3641CBE7" w14:textId="77777777" w:rsidR="002A4FF8" w:rsidRPr="00AD7121" w:rsidRDefault="002A4FF8" w:rsidP="00AD712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aps/>
          <w:color w:val="1F4E79" w:themeColor="accent5" w:themeShade="80"/>
          <w:sz w:val="28"/>
          <w:szCs w:val="28"/>
          <w:lang w:eastAsia="zh-TW"/>
        </w:rPr>
      </w:pPr>
    </w:p>
    <w:p w14:paraId="3CCD0E8D" w14:textId="06A2C9C4" w:rsidR="006E584A" w:rsidRPr="00AD7121" w:rsidRDefault="006E584A" w:rsidP="00AD712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aps/>
          <w:color w:val="1F4E79" w:themeColor="accent5" w:themeShade="80"/>
          <w:sz w:val="28"/>
          <w:szCs w:val="28"/>
          <w:lang w:eastAsia="zh-TW"/>
        </w:rPr>
      </w:pPr>
    </w:p>
    <w:p w14:paraId="21B406CC" w14:textId="77777777" w:rsidR="006E584A" w:rsidRPr="00AD7121" w:rsidRDefault="006E584A" w:rsidP="00AD7121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595959" w:themeColor="text1" w:themeTint="A6"/>
          <w:sz w:val="21"/>
          <w:szCs w:val="20"/>
          <w:lang w:eastAsia="zh-TW"/>
        </w:rPr>
      </w:pPr>
      <w:r w:rsidRPr="00AD7121">
        <w:rPr>
          <w:rFonts w:ascii="Century Gothic" w:eastAsia="MS PGothic" w:hAnsi="Century Gothic"/>
          <w:caps/>
          <w:color w:val="595959" w:themeColor="text1" w:themeTint="A6"/>
          <w:sz w:val="21"/>
          <w:lang w:eastAsia="zh-TW"/>
        </w:rPr>
        <w:t>作成日</w:t>
      </w:r>
    </w:p>
    <w:p w14:paraId="12759635" w14:textId="77777777" w:rsidR="000F6E6F" w:rsidRPr="00AD7121" w:rsidRDefault="000F6E6F" w:rsidP="00AD7121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595959" w:themeColor="text1" w:themeTint="A6"/>
          <w:sz w:val="28"/>
          <w:szCs w:val="28"/>
          <w:lang w:eastAsia="zh-TW"/>
        </w:rPr>
      </w:pPr>
      <w:r w:rsidRPr="00AD7121">
        <w:rPr>
          <w:rFonts w:ascii="Century Gothic" w:eastAsia="MS PGothic" w:hAnsi="Century Gothic"/>
          <w:caps/>
          <w:color w:val="595959" w:themeColor="text1" w:themeTint="A6"/>
          <w:sz w:val="28"/>
          <w:lang w:eastAsia="zh-TW"/>
        </w:rPr>
        <w:t>00/00/0000</w:t>
      </w:r>
    </w:p>
    <w:p w14:paraId="37BDB2A3" w14:textId="29C5FE9D" w:rsidR="006E584A" w:rsidRPr="00AD7121" w:rsidRDefault="006E584A" w:rsidP="00AD712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595959" w:themeColor="text1" w:themeTint="A6"/>
          <w:sz w:val="28"/>
          <w:szCs w:val="28"/>
          <w:lang w:eastAsia="zh-TW"/>
        </w:rPr>
      </w:pPr>
    </w:p>
    <w:p w14:paraId="037ADDA7" w14:textId="77777777" w:rsidR="006E584A" w:rsidRPr="00AD7121" w:rsidRDefault="006E584A" w:rsidP="00AD712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595959" w:themeColor="text1" w:themeTint="A6"/>
          <w:sz w:val="21"/>
          <w:szCs w:val="21"/>
          <w:lang w:eastAsia="zh-TW"/>
        </w:rPr>
      </w:pPr>
      <w:r w:rsidRPr="00AD7121">
        <w:rPr>
          <w:rFonts w:ascii="Century Gothic" w:eastAsia="MS PGothic" w:hAnsi="Century Gothic"/>
          <w:color w:val="595959" w:themeColor="text1" w:themeTint="A6"/>
          <w:sz w:val="21"/>
          <w:lang w:eastAsia="zh-TW"/>
        </w:rPr>
        <w:t>連絡先</w:t>
      </w:r>
    </w:p>
    <w:p w14:paraId="6388052F" w14:textId="77777777" w:rsidR="006E584A" w:rsidRPr="00AD7121" w:rsidRDefault="006E584A" w:rsidP="00AD712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000000" w:themeColor="text1"/>
          <w:sz w:val="24"/>
          <w:szCs w:val="24"/>
        </w:rPr>
      </w:pPr>
      <w:r w:rsidRPr="00AD7121">
        <w:rPr>
          <w:rFonts w:ascii="Century Gothic" w:eastAsia="MS PGothic" w:hAnsi="Century Gothic"/>
          <w:color w:val="000000" w:themeColor="text1"/>
          <w:sz w:val="24"/>
        </w:rPr>
        <w:t>連絡先の名前</w:t>
      </w:r>
    </w:p>
    <w:p w14:paraId="743BBC5B" w14:textId="77777777" w:rsidR="006E584A" w:rsidRPr="00AD7121" w:rsidRDefault="006E584A" w:rsidP="00AD712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000000" w:themeColor="text1"/>
          <w:sz w:val="24"/>
          <w:szCs w:val="24"/>
        </w:rPr>
      </w:pPr>
      <w:r w:rsidRPr="00AD7121">
        <w:rPr>
          <w:rFonts w:ascii="Century Gothic" w:eastAsia="MS PGothic" w:hAnsi="Century Gothic"/>
          <w:color w:val="000000" w:themeColor="text1"/>
          <w:sz w:val="24"/>
        </w:rPr>
        <w:t>連絡先のメール</w:t>
      </w:r>
      <w:r w:rsidRPr="00AD7121">
        <w:rPr>
          <w:rFonts w:ascii="Century Gothic" w:eastAsia="MS PGothic" w:hAnsi="Century Gothic"/>
          <w:color w:val="000000" w:themeColor="text1"/>
          <w:sz w:val="24"/>
        </w:rPr>
        <w:t xml:space="preserve"> </w:t>
      </w:r>
      <w:r w:rsidRPr="00AD7121">
        <w:rPr>
          <w:rFonts w:ascii="Century Gothic" w:eastAsia="MS PGothic" w:hAnsi="Century Gothic"/>
          <w:color w:val="000000" w:themeColor="text1"/>
          <w:sz w:val="24"/>
        </w:rPr>
        <w:t>アドレス</w:t>
      </w:r>
    </w:p>
    <w:p w14:paraId="32B5D88F" w14:textId="77777777" w:rsidR="006E584A" w:rsidRPr="00AD7121" w:rsidRDefault="006E584A" w:rsidP="00AD712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000000" w:themeColor="text1"/>
          <w:sz w:val="24"/>
          <w:szCs w:val="24"/>
        </w:rPr>
      </w:pPr>
      <w:r w:rsidRPr="00AD7121">
        <w:rPr>
          <w:rFonts w:ascii="Century Gothic" w:eastAsia="MS PGothic" w:hAnsi="Century Gothic"/>
          <w:color w:val="000000" w:themeColor="text1"/>
          <w:sz w:val="24"/>
        </w:rPr>
        <w:t>電話番号</w:t>
      </w:r>
      <w:r w:rsidRPr="00AD7121">
        <w:rPr>
          <w:rFonts w:ascii="Century Gothic" w:eastAsia="MS PGothic" w:hAnsi="Century Gothic"/>
          <w:color w:val="000000" w:themeColor="text1"/>
          <w:sz w:val="24"/>
        </w:rPr>
        <w:t xml:space="preserve"> </w:t>
      </w:r>
    </w:p>
    <w:p w14:paraId="0541B634" w14:textId="77777777" w:rsidR="006E584A" w:rsidRPr="00AD7121" w:rsidRDefault="006E584A" w:rsidP="00AD712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000000" w:themeColor="text1"/>
          <w:sz w:val="24"/>
          <w:szCs w:val="24"/>
        </w:rPr>
      </w:pPr>
    </w:p>
    <w:p w14:paraId="44F78A9C" w14:textId="77777777" w:rsidR="006E584A" w:rsidRPr="00AD7121" w:rsidRDefault="006E584A" w:rsidP="00AD712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000000" w:themeColor="text1"/>
          <w:sz w:val="24"/>
          <w:szCs w:val="24"/>
        </w:rPr>
      </w:pPr>
      <w:r w:rsidRPr="00AD7121">
        <w:rPr>
          <w:rFonts w:ascii="Century Gothic" w:eastAsia="MS PGothic" w:hAnsi="Century Gothic"/>
          <w:color w:val="000000" w:themeColor="text1"/>
          <w:sz w:val="24"/>
        </w:rPr>
        <w:t>番地</w:t>
      </w:r>
    </w:p>
    <w:p w14:paraId="678D5278" w14:textId="77777777" w:rsidR="006E584A" w:rsidRPr="00AD7121" w:rsidRDefault="006E584A" w:rsidP="00AD712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000000" w:themeColor="text1"/>
          <w:sz w:val="24"/>
          <w:szCs w:val="24"/>
        </w:rPr>
      </w:pPr>
      <w:r w:rsidRPr="00AD7121">
        <w:rPr>
          <w:rFonts w:ascii="Century Gothic" w:eastAsia="MS PGothic" w:hAnsi="Century Gothic"/>
          <w:color w:val="000000" w:themeColor="text1"/>
          <w:sz w:val="24"/>
        </w:rPr>
        <w:t>市区町村、都道府県、郵便番号</w:t>
      </w:r>
    </w:p>
    <w:p w14:paraId="33A1B098" w14:textId="77777777" w:rsidR="006E584A" w:rsidRPr="00AD7121" w:rsidRDefault="006E584A" w:rsidP="00AD712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000000" w:themeColor="text1"/>
          <w:sz w:val="24"/>
          <w:szCs w:val="24"/>
        </w:rPr>
      </w:pPr>
    </w:p>
    <w:p w14:paraId="5D007961" w14:textId="77777777" w:rsidR="006E584A" w:rsidRPr="00AD7121" w:rsidRDefault="006E584A" w:rsidP="00AD712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000000" w:themeColor="text1"/>
          <w:sz w:val="24"/>
          <w:szCs w:val="24"/>
        </w:rPr>
      </w:pPr>
      <w:r w:rsidRPr="00AD7121">
        <w:rPr>
          <w:rFonts w:ascii="Century Gothic" w:eastAsia="MS PGothic" w:hAnsi="Century Gothic"/>
          <w:color w:val="000000" w:themeColor="text1"/>
          <w:sz w:val="24"/>
        </w:rPr>
        <w:t>webaddress.com</w:t>
      </w:r>
    </w:p>
    <w:p w14:paraId="763D66FC" w14:textId="77777777" w:rsidR="006E584A" w:rsidRPr="00AD7121" w:rsidRDefault="006E584A" w:rsidP="00AD712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2CA4CF34" w14:textId="77777777" w:rsidR="000F6E6F" w:rsidRPr="00AD7121" w:rsidRDefault="000F6E6F" w:rsidP="00AD712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49ADC8E5" w14:textId="77777777" w:rsidR="00733178" w:rsidRPr="00AD7121" w:rsidRDefault="00733178" w:rsidP="00AD7121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  <w:sectPr w:rsidR="00733178" w:rsidRPr="00AD7121" w:rsidSect="00C805C2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B00CC37" w14:textId="7507C972" w:rsidR="00A3394F" w:rsidRPr="00AD7121" w:rsidRDefault="00A3394F" w:rsidP="00AD7121">
      <w:pPr>
        <w:autoSpaceDE w:val="0"/>
        <w:autoSpaceDN w:val="0"/>
        <w:spacing w:line="276" w:lineRule="auto"/>
        <w:rPr>
          <w:rFonts w:eastAsia="MS PGothic" w:cstheme="minorHAnsi"/>
          <w:caps/>
          <w:color w:val="808080" w:themeColor="background1" w:themeShade="80"/>
          <w:sz w:val="36"/>
        </w:rPr>
      </w:pPr>
      <w:r w:rsidRPr="00AD7121">
        <w:rPr>
          <w:rFonts w:eastAsia="MS PGothic"/>
          <w:color w:val="808080" w:themeColor="background1" w:themeShade="80"/>
          <w:sz w:val="36"/>
        </w:rPr>
        <w:lastRenderedPageBreak/>
        <w:t>目次</w:t>
      </w:r>
    </w:p>
    <w:p w14:paraId="50669338" w14:textId="123264A5" w:rsidR="006D305B" w:rsidRDefault="00623E0C">
      <w:pPr>
        <w:pStyle w:val="TOC1"/>
        <w:rPr>
          <w:rFonts w:asciiTheme="minorHAnsi" w:eastAsiaTheme="minorEastAsia" w:hAnsiTheme="minorHAnsi" w:cstheme="minorBidi"/>
          <w:noProof/>
          <w:lang w:eastAsia="zh-CN"/>
        </w:rPr>
      </w:pPr>
      <w:r w:rsidRPr="00AD7121">
        <w:rPr>
          <w:rFonts w:eastAsia="MS PGothic"/>
          <w:color w:val="44546A" w:themeColor="text2"/>
          <w:sz w:val="28"/>
          <w:szCs w:val="28"/>
        </w:rPr>
        <w:fldChar w:fldCharType="begin"/>
      </w:r>
      <w:r w:rsidRPr="00AD7121">
        <w:rPr>
          <w:rFonts w:eastAsia="MS PGothic"/>
          <w:color w:val="44546A" w:themeColor="text2"/>
          <w:sz w:val="28"/>
          <w:szCs w:val="28"/>
        </w:rPr>
        <w:instrText xml:space="preserve"> TOC \o "1-3" \h \z \u </w:instrText>
      </w:r>
      <w:r w:rsidRPr="00AD7121">
        <w:rPr>
          <w:rFonts w:eastAsia="MS PGothic"/>
          <w:color w:val="44546A" w:themeColor="text2"/>
          <w:sz w:val="28"/>
          <w:szCs w:val="28"/>
        </w:rPr>
        <w:fldChar w:fldCharType="separate"/>
      </w:r>
      <w:hyperlink w:anchor="_Toc137828395" w:history="1">
        <w:r w:rsidR="006D305B" w:rsidRPr="00EA0267">
          <w:rPr>
            <w:rStyle w:val="Hyperlink"/>
            <w:rFonts w:eastAsia="MS PGothic"/>
            <w:noProof/>
          </w:rPr>
          <w:t xml:space="preserve">1.0 </w:t>
        </w:r>
        <w:r w:rsidR="006D305B" w:rsidRPr="00EA0267">
          <w:rPr>
            <w:rStyle w:val="Hyperlink"/>
            <w:rFonts w:eastAsia="MS PGothic" w:hint="eastAsia"/>
            <w:noProof/>
          </w:rPr>
          <w:t>憲章の概要</w:t>
        </w:r>
        <w:r w:rsidR="006D305B">
          <w:rPr>
            <w:noProof/>
            <w:webHidden/>
          </w:rPr>
          <w:tab/>
        </w:r>
        <w:r w:rsidR="006D305B">
          <w:rPr>
            <w:noProof/>
            <w:webHidden/>
          </w:rPr>
          <w:fldChar w:fldCharType="begin"/>
        </w:r>
        <w:r w:rsidR="006D305B">
          <w:rPr>
            <w:noProof/>
            <w:webHidden/>
          </w:rPr>
          <w:instrText xml:space="preserve"> PAGEREF _Toc137828395 \h </w:instrText>
        </w:r>
        <w:r w:rsidR="006D305B">
          <w:rPr>
            <w:noProof/>
            <w:webHidden/>
          </w:rPr>
        </w:r>
        <w:r w:rsidR="006D305B">
          <w:rPr>
            <w:noProof/>
            <w:webHidden/>
          </w:rPr>
          <w:fldChar w:fldCharType="separate"/>
        </w:r>
        <w:r w:rsidR="006D305B">
          <w:rPr>
            <w:noProof/>
            <w:webHidden/>
          </w:rPr>
          <w:t>3</w:t>
        </w:r>
        <w:r w:rsidR="006D305B">
          <w:rPr>
            <w:noProof/>
            <w:webHidden/>
          </w:rPr>
          <w:fldChar w:fldCharType="end"/>
        </w:r>
      </w:hyperlink>
    </w:p>
    <w:p w14:paraId="0A2AB406" w14:textId="7F9FE392" w:rsidR="006D305B" w:rsidRDefault="00000000">
      <w:pPr>
        <w:pStyle w:val="TOC1"/>
        <w:rPr>
          <w:rFonts w:asciiTheme="minorHAnsi" w:eastAsiaTheme="minorEastAsia" w:hAnsiTheme="minorHAnsi" w:cstheme="minorBidi"/>
          <w:noProof/>
          <w:lang w:eastAsia="zh-CN"/>
        </w:rPr>
      </w:pPr>
      <w:hyperlink w:anchor="_Toc137828396" w:history="1">
        <w:r w:rsidR="006D305B" w:rsidRPr="00EA0267">
          <w:rPr>
            <w:rStyle w:val="Hyperlink"/>
            <w:rFonts w:eastAsia="MS PGothic"/>
            <w:noProof/>
          </w:rPr>
          <w:t xml:space="preserve">2.0 </w:t>
        </w:r>
        <w:r w:rsidR="006D305B" w:rsidRPr="00EA0267">
          <w:rPr>
            <w:rStyle w:val="Hyperlink"/>
            <w:rFonts w:eastAsia="MS PGothic" w:hint="eastAsia"/>
            <w:noProof/>
          </w:rPr>
          <w:t>説明</w:t>
        </w:r>
        <w:r w:rsidR="006D305B">
          <w:rPr>
            <w:noProof/>
            <w:webHidden/>
          </w:rPr>
          <w:tab/>
        </w:r>
        <w:r w:rsidR="006D305B">
          <w:rPr>
            <w:noProof/>
            <w:webHidden/>
          </w:rPr>
          <w:fldChar w:fldCharType="begin"/>
        </w:r>
        <w:r w:rsidR="006D305B">
          <w:rPr>
            <w:noProof/>
            <w:webHidden/>
          </w:rPr>
          <w:instrText xml:space="preserve"> PAGEREF _Toc137828396 \h </w:instrText>
        </w:r>
        <w:r w:rsidR="006D305B">
          <w:rPr>
            <w:noProof/>
            <w:webHidden/>
          </w:rPr>
        </w:r>
        <w:r w:rsidR="006D305B">
          <w:rPr>
            <w:noProof/>
            <w:webHidden/>
          </w:rPr>
          <w:fldChar w:fldCharType="separate"/>
        </w:r>
        <w:r w:rsidR="006D305B">
          <w:rPr>
            <w:noProof/>
            <w:webHidden/>
          </w:rPr>
          <w:t>4</w:t>
        </w:r>
        <w:r w:rsidR="006D305B">
          <w:rPr>
            <w:noProof/>
            <w:webHidden/>
          </w:rPr>
          <w:fldChar w:fldCharType="end"/>
        </w:r>
      </w:hyperlink>
    </w:p>
    <w:p w14:paraId="2348F424" w14:textId="5456E122" w:rsidR="006D305B" w:rsidRDefault="00000000">
      <w:pPr>
        <w:pStyle w:val="TOC1"/>
        <w:rPr>
          <w:rFonts w:asciiTheme="minorHAnsi" w:eastAsiaTheme="minorEastAsia" w:hAnsiTheme="minorHAnsi" w:cstheme="minorBidi"/>
          <w:noProof/>
          <w:lang w:eastAsia="zh-CN"/>
        </w:rPr>
      </w:pPr>
      <w:hyperlink w:anchor="_Toc137828397" w:history="1">
        <w:r w:rsidR="006D305B" w:rsidRPr="00EA0267">
          <w:rPr>
            <w:rStyle w:val="Hyperlink"/>
            <w:rFonts w:eastAsia="MS PGothic"/>
            <w:noProof/>
          </w:rPr>
          <w:t xml:space="preserve">3.0 </w:t>
        </w:r>
        <w:r w:rsidR="006D305B" w:rsidRPr="00EA0267">
          <w:rPr>
            <w:rStyle w:val="Hyperlink"/>
            <w:rFonts w:eastAsia="MS PGothic" w:hint="eastAsia"/>
            <w:noProof/>
          </w:rPr>
          <w:t>範囲</w:t>
        </w:r>
        <w:r w:rsidR="006D305B">
          <w:rPr>
            <w:noProof/>
            <w:webHidden/>
          </w:rPr>
          <w:tab/>
        </w:r>
        <w:r w:rsidR="006D305B">
          <w:rPr>
            <w:noProof/>
            <w:webHidden/>
          </w:rPr>
          <w:fldChar w:fldCharType="begin"/>
        </w:r>
        <w:r w:rsidR="006D305B">
          <w:rPr>
            <w:noProof/>
            <w:webHidden/>
          </w:rPr>
          <w:instrText xml:space="preserve"> PAGEREF _Toc137828397 \h </w:instrText>
        </w:r>
        <w:r w:rsidR="006D305B">
          <w:rPr>
            <w:noProof/>
            <w:webHidden/>
          </w:rPr>
        </w:r>
        <w:r w:rsidR="006D305B">
          <w:rPr>
            <w:noProof/>
            <w:webHidden/>
          </w:rPr>
          <w:fldChar w:fldCharType="separate"/>
        </w:r>
        <w:r w:rsidR="006D305B">
          <w:rPr>
            <w:noProof/>
            <w:webHidden/>
          </w:rPr>
          <w:t>6</w:t>
        </w:r>
        <w:r w:rsidR="006D305B">
          <w:rPr>
            <w:noProof/>
            <w:webHidden/>
          </w:rPr>
          <w:fldChar w:fldCharType="end"/>
        </w:r>
      </w:hyperlink>
    </w:p>
    <w:p w14:paraId="40CAD821" w14:textId="5B2DA3C0" w:rsidR="006D305B" w:rsidRDefault="00000000">
      <w:pPr>
        <w:pStyle w:val="TOC2"/>
        <w:rPr>
          <w:rFonts w:asciiTheme="minorHAnsi" w:eastAsiaTheme="minorEastAsia" w:hAnsiTheme="minorHAnsi" w:cstheme="minorBidi"/>
          <w:color w:val="auto"/>
          <w:lang w:eastAsia="zh-CN"/>
        </w:rPr>
      </w:pPr>
      <w:hyperlink w:anchor="_Toc137828398" w:history="1">
        <w:r w:rsidR="006D305B" w:rsidRPr="00EA0267">
          <w:rPr>
            <w:rStyle w:val="Hyperlink"/>
            <w:rFonts w:eastAsia="MS PGothic"/>
          </w:rPr>
          <w:t xml:space="preserve">3.1 PMO </w:t>
        </w:r>
        <w:r w:rsidR="006D305B" w:rsidRPr="00EA0267">
          <w:rPr>
            <w:rStyle w:val="Hyperlink"/>
            <w:rFonts w:eastAsia="MS PGothic" w:hint="eastAsia"/>
          </w:rPr>
          <w:t>の範囲内</w:t>
        </w:r>
        <w:r w:rsidR="006D305B">
          <w:rPr>
            <w:webHidden/>
          </w:rPr>
          <w:tab/>
        </w:r>
        <w:r w:rsidR="006D305B">
          <w:rPr>
            <w:webHidden/>
          </w:rPr>
          <w:fldChar w:fldCharType="begin"/>
        </w:r>
        <w:r w:rsidR="006D305B">
          <w:rPr>
            <w:webHidden/>
          </w:rPr>
          <w:instrText xml:space="preserve"> PAGEREF _Toc137828398 \h </w:instrText>
        </w:r>
        <w:r w:rsidR="006D305B">
          <w:rPr>
            <w:webHidden/>
          </w:rPr>
        </w:r>
        <w:r w:rsidR="006D305B">
          <w:rPr>
            <w:webHidden/>
          </w:rPr>
          <w:fldChar w:fldCharType="separate"/>
        </w:r>
        <w:r w:rsidR="006D305B">
          <w:rPr>
            <w:webHidden/>
          </w:rPr>
          <w:t>6</w:t>
        </w:r>
        <w:r w:rsidR="006D305B">
          <w:rPr>
            <w:webHidden/>
          </w:rPr>
          <w:fldChar w:fldCharType="end"/>
        </w:r>
      </w:hyperlink>
    </w:p>
    <w:p w14:paraId="40D235AB" w14:textId="3F282CD9" w:rsidR="006D305B" w:rsidRDefault="00000000">
      <w:pPr>
        <w:pStyle w:val="TOC2"/>
        <w:rPr>
          <w:rFonts w:asciiTheme="minorHAnsi" w:eastAsiaTheme="minorEastAsia" w:hAnsiTheme="minorHAnsi" w:cstheme="minorBidi"/>
          <w:color w:val="auto"/>
          <w:lang w:eastAsia="zh-CN"/>
        </w:rPr>
      </w:pPr>
      <w:hyperlink w:anchor="_Toc137828399" w:history="1">
        <w:r w:rsidR="006D305B" w:rsidRPr="00EA0267">
          <w:rPr>
            <w:rStyle w:val="Hyperlink"/>
            <w:rFonts w:eastAsia="MS PGothic"/>
          </w:rPr>
          <w:t xml:space="preserve">3.2 PMO </w:t>
        </w:r>
        <w:r w:rsidR="006D305B" w:rsidRPr="00EA0267">
          <w:rPr>
            <w:rStyle w:val="Hyperlink"/>
            <w:rFonts w:eastAsia="MS PGothic" w:hint="eastAsia"/>
          </w:rPr>
          <w:t>の範囲外</w:t>
        </w:r>
        <w:r w:rsidR="006D305B">
          <w:rPr>
            <w:webHidden/>
          </w:rPr>
          <w:tab/>
        </w:r>
        <w:r w:rsidR="006D305B">
          <w:rPr>
            <w:webHidden/>
          </w:rPr>
          <w:fldChar w:fldCharType="begin"/>
        </w:r>
        <w:r w:rsidR="006D305B">
          <w:rPr>
            <w:webHidden/>
          </w:rPr>
          <w:instrText xml:space="preserve"> PAGEREF _Toc137828399 \h </w:instrText>
        </w:r>
        <w:r w:rsidR="006D305B">
          <w:rPr>
            <w:webHidden/>
          </w:rPr>
        </w:r>
        <w:r w:rsidR="006D305B">
          <w:rPr>
            <w:webHidden/>
          </w:rPr>
          <w:fldChar w:fldCharType="separate"/>
        </w:r>
        <w:r w:rsidR="006D305B">
          <w:rPr>
            <w:webHidden/>
          </w:rPr>
          <w:t>6</w:t>
        </w:r>
        <w:r w:rsidR="006D305B">
          <w:rPr>
            <w:webHidden/>
          </w:rPr>
          <w:fldChar w:fldCharType="end"/>
        </w:r>
      </w:hyperlink>
    </w:p>
    <w:p w14:paraId="5B61A621" w14:textId="41CA9838" w:rsidR="006D305B" w:rsidRDefault="00000000">
      <w:pPr>
        <w:pStyle w:val="TOC1"/>
        <w:rPr>
          <w:rFonts w:asciiTheme="minorHAnsi" w:eastAsiaTheme="minorEastAsia" w:hAnsiTheme="minorHAnsi" w:cstheme="minorBidi"/>
          <w:noProof/>
          <w:lang w:eastAsia="zh-CN"/>
        </w:rPr>
      </w:pPr>
      <w:hyperlink w:anchor="_Toc137828400" w:history="1">
        <w:r w:rsidR="006D305B" w:rsidRPr="00EA0267">
          <w:rPr>
            <w:rStyle w:val="Hyperlink"/>
            <w:rFonts w:eastAsia="MS PGothic"/>
            <w:noProof/>
          </w:rPr>
          <w:t xml:space="preserve">4.0 </w:t>
        </w:r>
        <w:r w:rsidR="006D305B" w:rsidRPr="00EA0267">
          <w:rPr>
            <w:rStyle w:val="Hyperlink"/>
            <w:rFonts w:eastAsia="MS PGothic" w:hint="eastAsia"/>
            <w:noProof/>
          </w:rPr>
          <w:t>目標</w:t>
        </w:r>
        <w:r w:rsidR="006D305B">
          <w:rPr>
            <w:noProof/>
            <w:webHidden/>
          </w:rPr>
          <w:tab/>
        </w:r>
        <w:r w:rsidR="006D305B">
          <w:rPr>
            <w:noProof/>
            <w:webHidden/>
          </w:rPr>
          <w:fldChar w:fldCharType="begin"/>
        </w:r>
        <w:r w:rsidR="006D305B">
          <w:rPr>
            <w:noProof/>
            <w:webHidden/>
          </w:rPr>
          <w:instrText xml:space="preserve"> PAGEREF _Toc137828400 \h </w:instrText>
        </w:r>
        <w:r w:rsidR="006D305B">
          <w:rPr>
            <w:noProof/>
            <w:webHidden/>
          </w:rPr>
        </w:r>
        <w:r w:rsidR="006D305B">
          <w:rPr>
            <w:noProof/>
            <w:webHidden/>
          </w:rPr>
          <w:fldChar w:fldCharType="separate"/>
        </w:r>
        <w:r w:rsidR="006D305B">
          <w:rPr>
            <w:noProof/>
            <w:webHidden/>
          </w:rPr>
          <w:t>7</w:t>
        </w:r>
        <w:r w:rsidR="006D305B">
          <w:rPr>
            <w:noProof/>
            <w:webHidden/>
          </w:rPr>
          <w:fldChar w:fldCharType="end"/>
        </w:r>
      </w:hyperlink>
    </w:p>
    <w:p w14:paraId="4C2F24FE" w14:textId="4498D13A" w:rsidR="006D305B" w:rsidRDefault="00000000">
      <w:pPr>
        <w:pStyle w:val="TOC2"/>
        <w:rPr>
          <w:rFonts w:asciiTheme="minorHAnsi" w:eastAsiaTheme="minorEastAsia" w:hAnsiTheme="minorHAnsi" w:cstheme="minorBidi"/>
          <w:color w:val="auto"/>
          <w:lang w:eastAsia="zh-CN"/>
        </w:rPr>
      </w:pPr>
      <w:hyperlink w:anchor="_Toc137828401" w:history="1">
        <w:r w:rsidR="006D305B" w:rsidRPr="00EA0267">
          <w:rPr>
            <w:rStyle w:val="Hyperlink"/>
            <w:rFonts w:eastAsia="MS PGothic"/>
          </w:rPr>
          <w:t xml:space="preserve">4.1 PMO </w:t>
        </w:r>
        <w:r w:rsidR="006D305B" w:rsidRPr="00EA0267">
          <w:rPr>
            <w:rStyle w:val="Hyperlink"/>
            <w:rFonts w:eastAsia="MS PGothic" w:hint="eastAsia"/>
          </w:rPr>
          <w:t>の主な目標</w:t>
        </w:r>
        <w:r w:rsidR="006D305B">
          <w:rPr>
            <w:webHidden/>
          </w:rPr>
          <w:tab/>
        </w:r>
        <w:r w:rsidR="006D305B">
          <w:rPr>
            <w:webHidden/>
          </w:rPr>
          <w:fldChar w:fldCharType="begin"/>
        </w:r>
        <w:r w:rsidR="006D305B">
          <w:rPr>
            <w:webHidden/>
          </w:rPr>
          <w:instrText xml:space="preserve"> PAGEREF _Toc137828401 \h </w:instrText>
        </w:r>
        <w:r w:rsidR="006D305B">
          <w:rPr>
            <w:webHidden/>
          </w:rPr>
        </w:r>
        <w:r w:rsidR="006D305B">
          <w:rPr>
            <w:webHidden/>
          </w:rPr>
          <w:fldChar w:fldCharType="separate"/>
        </w:r>
        <w:r w:rsidR="006D305B">
          <w:rPr>
            <w:webHidden/>
          </w:rPr>
          <w:t>7</w:t>
        </w:r>
        <w:r w:rsidR="006D305B">
          <w:rPr>
            <w:webHidden/>
          </w:rPr>
          <w:fldChar w:fldCharType="end"/>
        </w:r>
      </w:hyperlink>
    </w:p>
    <w:p w14:paraId="47AAF86B" w14:textId="59F32784" w:rsidR="006D305B" w:rsidRDefault="00000000">
      <w:pPr>
        <w:pStyle w:val="TOC2"/>
        <w:rPr>
          <w:rFonts w:asciiTheme="minorHAnsi" w:eastAsiaTheme="minorEastAsia" w:hAnsiTheme="minorHAnsi" w:cstheme="minorBidi"/>
          <w:color w:val="auto"/>
          <w:lang w:eastAsia="zh-CN"/>
        </w:rPr>
      </w:pPr>
      <w:hyperlink w:anchor="_Toc137828402" w:history="1">
        <w:r w:rsidR="006D305B" w:rsidRPr="00EA0267">
          <w:rPr>
            <w:rStyle w:val="Hyperlink"/>
            <w:rFonts w:eastAsia="MS PGothic"/>
          </w:rPr>
          <w:t xml:space="preserve">4.2 </w:t>
        </w:r>
        <w:r w:rsidR="006D305B" w:rsidRPr="00EA0267">
          <w:rPr>
            <w:rStyle w:val="Hyperlink"/>
            <w:rFonts w:eastAsia="MS PGothic" w:hint="eastAsia"/>
          </w:rPr>
          <w:t>成功の測定</w:t>
        </w:r>
        <w:r w:rsidR="006D305B" w:rsidRPr="00EA0267">
          <w:rPr>
            <w:rStyle w:val="Hyperlink"/>
            <w:rFonts w:eastAsia="MS PGothic"/>
          </w:rPr>
          <w:t xml:space="preserve"> (KPI)</w:t>
        </w:r>
        <w:r w:rsidR="006D305B">
          <w:rPr>
            <w:webHidden/>
          </w:rPr>
          <w:tab/>
        </w:r>
        <w:r w:rsidR="006D305B">
          <w:rPr>
            <w:webHidden/>
          </w:rPr>
          <w:fldChar w:fldCharType="begin"/>
        </w:r>
        <w:r w:rsidR="006D305B">
          <w:rPr>
            <w:webHidden/>
          </w:rPr>
          <w:instrText xml:space="preserve"> PAGEREF _Toc137828402 \h </w:instrText>
        </w:r>
        <w:r w:rsidR="006D305B">
          <w:rPr>
            <w:webHidden/>
          </w:rPr>
        </w:r>
        <w:r w:rsidR="006D305B">
          <w:rPr>
            <w:webHidden/>
          </w:rPr>
          <w:fldChar w:fldCharType="separate"/>
        </w:r>
        <w:r w:rsidR="006D305B">
          <w:rPr>
            <w:webHidden/>
          </w:rPr>
          <w:t>7</w:t>
        </w:r>
        <w:r w:rsidR="006D305B">
          <w:rPr>
            <w:webHidden/>
          </w:rPr>
          <w:fldChar w:fldCharType="end"/>
        </w:r>
      </w:hyperlink>
    </w:p>
    <w:p w14:paraId="0508FA0A" w14:textId="69C5BD3D" w:rsidR="006D305B" w:rsidRDefault="00000000">
      <w:pPr>
        <w:pStyle w:val="TOC1"/>
        <w:rPr>
          <w:rFonts w:asciiTheme="minorHAnsi" w:eastAsiaTheme="minorEastAsia" w:hAnsiTheme="minorHAnsi" w:cstheme="minorBidi"/>
          <w:noProof/>
          <w:lang w:eastAsia="zh-CN"/>
        </w:rPr>
      </w:pPr>
      <w:hyperlink w:anchor="_Toc137828403" w:history="1">
        <w:r w:rsidR="006D305B" w:rsidRPr="00EA0267">
          <w:rPr>
            <w:rStyle w:val="Hyperlink"/>
            <w:rFonts w:eastAsia="MS PGothic"/>
            <w:noProof/>
          </w:rPr>
          <w:t xml:space="preserve">5.0 PMO </w:t>
        </w:r>
        <w:r w:rsidR="006D305B" w:rsidRPr="00EA0267">
          <w:rPr>
            <w:rStyle w:val="Hyperlink"/>
            <w:rFonts w:eastAsia="MS PGothic" w:hint="eastAsia"/>
            <w:noProof/>
          </w:rPr>
          <w:t>の構造とガバナンス</w:t>
        </w:r>
        <w:r w:rsidR="006D305B">
          <w:rPr>
            <w:noProof/>
            <w:webHidden/>
          </w:rPr>
          <w:tab/>
        </w:r>
        <w:r w:rsidR="006D305B">
          <w:rPr>
            <w:noProof/>
            <w:webHidden/>
          </w:rPr>
          <w:fldChar w:fldCharType="begin"/>
        </w:r>
        <w:r w:rsidR="006D305B">
          <w:rPr>
            <w:noProof/>
            <w:webHidden/>
          </w:rPr>
          <w:instrText xml:space="preserve"> PAGEREF _Toc137828403 \h </w:instrText>
        </w:r>
        <w:r w:rsidR="006D305B">
          <w:rPr>
            <w:noProof/>
            <w:webHidden/>
          </w:rPr>
        </w:r>
        <w:r w:rsidR="006D305B">
          <w:rPr>
            <w:noProof/>
            <w:webHidden/>
          </w:rPr>
          <w:fldChar w:fldCharType="separate"/>
        </w:r>
        <w:r w:rsidR="006D305B">
          <w:rPr>
            <w:noProof/>
            <w:webHidden/>
          </w:rPr>
          <w:t>8</w:t>
        </w:r>
        <w:r w:rsidR="006D305B">
          <w:rPr>
            <w:noProof/>
            <w:webHidden/>
          </w:rPr>
          <w:fldChar w:fldCharType="end"/>
        </w:r>
      </w:hyperlink>
    </w:p>
    <w:p w14:paraId="446D0AF4" w14:textId="056D24D1" w:rsidR="006D305B" w:rsidRDefault="00000000">
      <w:pPr>
        <w:pStyle w:val="TOC2"/>
        <w:rPr>
          <w:rFonts w:asciiTheme="minorHAnsi" w:eastAsiaTheme="minorEastAsia" w:hAnsiTheme="minorHAnsi" w:cstheme="minorBidi"/>
          <w:color w:val="auto"/>
          <w:lang w:eastAsia="zh-CN"/>
        </w:rPr>
      </w:pPr>
      <w:hyperlink w:anchor="_Toc137828404" w:history="1">
        <w:r w:rsidR="006D305B" w:rsidRPr="00EA0267">
          <w:rPr>
            <w:rStyle w:val="Hyperlink"/>
            <w:rFonts w:eastAsia="MS PGothic"/>
          </w:rPr>
          <w:t xml:space="preserve">5.1 </w:t>
        </w:r>
        <w:r w:rsidR="006D305B" w:rsidRPr="00EA0267">
          <w:rPr>
            <w:rStyle w:val="Hyperlink"/>
            <w:rFonts w:eastAsia="MS PGothic" w:hint="eastAsia"/>
          </w:rPr>
          <w:t>主な役割と責任</w:t>
        </w:r>
        <w:r w:rsidR="006D305B">
          <w:rPr>
            <w:webHidden/>
          </w:rPr>
          <w:tab/>
        </w:r>
        <w:r w:rsidR="006D305B">
          <w:rPr>
            <w:webHidden/>
          </w:rPr>
          <w:fldChar w:fldCharType="begin"/>
        </w:r>
        <w:r w:rsidR="006D305B">
          <w:rPr>
            <w:webHidden/>
          </w:rPr>
          <w:instrText xml:space="preserve"> PAGEREF _Toc137828404 \h </w:instrText>
        </w:r>
        <w:r w:rsidR="006D305B">
          <w:rPr>
            <w:webHidden/>
          </w:rPr>
        </w:r>
        <w:r w:rsidR="006D305B">
          <w:rPr>
            <w:webHidden/>
          </w:rPr>
          <w:fldChar w:fldCharType="separate"/>
        </w:r>
        <w:r w:rsidR="006D305B">
          <w:rPr>
            <w:webHidden/>
          </w:rPr>
          <w:t>8</w:t>
        </w:r>
        <w:r w:rsidR="006D305B">
          <w:rPr>
            <w:webHidden/>
          </w:rPr>
          <w:fldChar w:fldCharType="end"/>
        </w:r>
      </w:hyperlink>
    </w:p>
    <w:p w14:paraId="264A0AC2" w14:textId="37BDE6F9" w:rsidR="006D305B" w:rsidRDefault="00000000">
      <w:pPr>
        <w:pStyle w:val="TOC2"/>
        <w:rPr>
          <w:rFonts w:asciiTheme="minorHAnsi" w:eastAsiaTheme="minorEastAsia" w:hAnsiTheme="minorHAnsi" w:cstheme="minorBidi"/>
          <w:color w:val="auto"/>
          <w:lang w:eastAsia="zh-CN"/>
        </w:rPr>
      </w:pPr>
      <w:hyperlink w:anchor="_Toc137828405" w:history="1">
        <w:r w:rsidR="006D305B" w:rsidRPr="00EA0267">
          <w:rPr>
            <w:rStyle w:val="Hyperlink"/>
            <w:rFonts w:eastAsia="MS PGothic"/>
          </w:rPr>
          <w:t xml:space="preserve">5.2 PMO </w:t>
        </w:r>
        <w:r w:rsidR="006D305B" w:rsidRPr="00EA0267">
          <w:rPr>
            <w:rStyle w:val="Hyperlink"/>
            <w:rFonts w:eastAsia="MS PGothic" w:hint="eastAsia"/>
          </w:rPr>
          <w:t>ガバナンス構造図</w:t>
        </w:r>
        <w:r w:rsidR="006D305B">
          <w:rPr>
            <w:webHidden/>
          </w:rPr>
          <w:tab/>
        </w:r>
        <w:r w:rsidR="006D305B">
          <w:rPr>
            <w:webHidden/>
          </w:rPr>
          <w:fldChar w:fldCharType="begin"/>
        </w:r>
        <w:r w:rsidR="006D305B">
          <w:rPr>
            <w:webHidden/>
          </w:rPr>
          <w:instrText xml:space="preserve"> PAGEREF _Toc137828405 \h </w:instrText>
        </w:r>
        <w:r w:rsidR="006D305B">
          <w:rPr>
            <w:webHidden/>
          </w:rPr>
        </w:r>
        <w:r w:rsidR="006D305B">
          <w:rPr>
            <w:webHidden/>
          </w:rPr>
          <w:fldChar w:fldCharType="separate"/>
        </w:r>
        <w:r w:rsidR="006D305B">
          <w:rPr>
            <w:webHidden/>
          </w:rPr>
          <w:t>9</w:t>
        </w:r>
        <w:r w:rsidR="006D305B">
          <w:rPr>
            <w:webHidden/>
          </w:rPr>
          <w:fldChar w:fldCharType="end"/>
        </w:r>
      </w:hyperlink>
    </w:p>
    <w:p w14:paraId="018B7F56" w14:textId="0D3384A1" w:rsidR="006D305B" w:rsidRDefault="00000000">
      <w:pPr>
        <w:pStyle w:val="TOC1"/>
        <w:rPr>
          <w:rFonts w:asciiTheme="minorHAnsi" w:eastAsiaTheme="minorEastAsia" w:hAnsiTheme="minorHAnsi" w:cstheme="minorBidi"/>
          <w:noProof/>
          <w:lang w:eastAsia="zh-CN"/>
        </w:rPr>
      </w:pPr>
      <w:hyperlink w:anchor="_Toc137828406" w:history="1">
        <w:r w:rsidR="006D305B" w:rsidRPr="00EA0267">
          <w:rPr>
            <w:rStyle w:val="Hyperlink"/>
            <w:rFonts w:eastAsia="MS PGothic"/>
            <w:noProof/>
          </w:rPr>
          <w:t xml:space="preserve">6.0 PMO </w:t>
        </w:r>
        <w:r w:rsidR="006D305B" w:rsidRPr="00EA0267">
          <w:rPr>
            <w:rStyle w:val="Hyperlink"/>
            <w:rFonts w:eastAsia="MS PGothic" w:hint="eastAsia"/>
            <w:noProof/>
          </w:rPr>
          <w:t>サービス提供</w:t>
        </w:r>
        <w:r w:rsidR="006D305B">
          <w:rPr>
            <w:noProof/>
            <w:webHidden/>
          </w:rPr>
          <w:tab/>
        </w:r>
        <w:r w:rsidR="006D305B">
          <w:rPr>
            <w:noProof/>
            <w:webHidden/>
          </w:rPr>
          <w:fldChar w:fldCharType="begin"/>
        </w:r>
        <w:r w:rsidR="006D305B">
          <w:rPr>
            <w:noProof/>
            <w:webHidden/>
          </w:rPr>
          <w:instrText xml:space="preserve"> PAGEREF _Toc137828406 \h </w:instrText>
        </w:r>
        <w:r w:rsidR="006D305B">
          <w:rPr>
            <w:noProof/>
            <w:webHidden/>
          </w:rPr>
        </w:r>
        <w:r w:rsidR="006D305B">
          <w:rPr>
            <w:noProof/>
            <w:webHidden/>
          </w:rPr>
          <w:fldChar w:fldCharType="separate"/>
        </w:r>
        <w:r w:rsidR="006D305B">
          <w:rPr>
            <w:noProof/>
            <w:webHidden/>
          </w:rPr>
          <w:t>10</w:t>
        </w:r>
        <w:r w:rsidR="006D305B">
          <w:rPr>
            <w:noProof/>
            <w:webHidden/>
          </w:rPr>
          <w:fldChar w:fldCharType="end"/>
        </w:r>
      </w:hyperlink>
    </w:p>
    <w:p w14:paraId="5FA0A4F6" w14:textId="2A03312A" w:rsidR="006D305B" w:rsidRDefault="00000000">
      <w:pPr>
        <w:pStyle w:val="TOC1"/>
        <w:rPr>
          <w:rFonts w:asciiTheme="minorHAnsi" w:eastAsiaTheme="minorEastAsia" w:hAnsiTheme="minorHAnsi" w:cstheme="minorBidi"/>
          <w:noProof/>
          <w:lang w:eastAsia="zh-CN"/>
        </w:rPr>
      </w:pPr>
      <w:hyperlink w:anchor="_Toc137828407" w:history="1">
        <w:r w:rsidR="006D305B" w:rsidRPr="00EA0267">
          <w:rPr>
            <w:rStyle w:val="Hyperlink"/>
            <w:rFonts w:eastAsia="MS PGothic"/>
            <w:noProof/>
          </w:rPr>
          <w:t xml:space="preserve">7.0 PMO </w:t>
        </w:r>
        <w:r w:rsidR="006D305B" w:rsidRPr="00EA0267">
          <w:rPr>
            <w:rStyle w:val="Hyperlink"/>
            <w:rFonts w:eastAsia="MS PGothic" w:hint="eastAsia"/>
            <w:noProof/>
          </w:rPr>
          <w:t>の顧客と関係者</w:t>
        </w:r>
        <w:r w:rsidR="006D305B">
          <w:rPr>
            <w:noProof/>
            <w:webHidden/>
          </w:rPr>
          <w:tab/>
        </w:r>
        <w:r w:rsidR="006D305B">
          <w:rPr>
            <w:noProof/>
            <w:webHidden/>
          </w:rPr>
          <w:fldChar w:fldCharType="begin"/>
        </w:r>
        <w:r w:rsidR="006D305B">
          <w:rPr>
            <w:noProof/>
            <w:webHidden/>
          </w:rPr>
          <w:instrText xml:space="preserve"> PAGEREF _Toc137828407 \h </w:instrText>
        </w:r>
        <w:r w:rsidR="006D305B">
          <w:rPr>
            <w:noProof/>
            <w:webHidden/>
          </w:rPr>
        </w:r>
        <w:r w:rsidR="006D305B">
          <w:rPr>
            <w:noProof/>
            <w:webHidden/>
          </w:rPr>
          <w:fldChar w:fldCharType="separate"/>
        </w:r>
        <w:r w:rsidR="006D305B">
          <w:rPr>
            <w:noProof/>
            <w:webHidden/>
          </w:rPr>
          <w:t>11</w:t>
        </w:r>
        <w:r w:rsidR="006D305B">
          <w:rPr>
            <w:noProof/>
            <w:webHidden/>
          </w:rPr>
          <w:fldChar w:fldCharType="end"/>
        </w:r>
      </w:hyperlink>
    </w:p>
    <w:p w14:paraId="30E55D57" w14:textId="4899178F" w:rsidR="006D305B" w:rsidRDefault="00000000">
      <w:pPr>
        <w:pStyle w:val="TOC2"/>
        <w:rPr>
          <w:rFonts w:asciiTheme="minorHAnsi" w:eastAsiaTheme="minorEastAsia" w:hAnsiTheme="minorHAnsi" w:cstheme="minorBidi"/>
          <w:color w:val="auto"/>
          <w:lang w:eastAsia="zh-CN"/>
        </w:rPr>
      </w:pPr>
      <w:hyperlink w:anchor="_Toc137828408" w:history="1">
        <w:r w:rsidR="006D305B" w:rsidRPr="00EA0267">
          <w:rPr>
            <w:rStyle w:val="Hyperlink"/>
            <w:rFonts w:eastAsia="MS PGothic"/>
          </w:rPr>
          <w:t xml:space="preserve">7.1 </w:t>
        </w:r>
        <w:r w:rsidR="006D305B" w:rsidRPr="00EA0267">
          <w:rPr>
            <w:rStyle w:val="Hyperlink"/>
            <w:rFonts w:eastAsia="MS PGothic" w:hint="eastAsia"/>
          </w:rPr>
          <w:t>顧客</w:t>
        </w:r>
        <w:r w:rsidR="006D305B">
          <w:rPr>
            <w:webHidden/>
          </w:rPr>
          <w:tab/>
        </w:r>
        <w:r w:rsidR="006D305B">
          <w:rPr>
            <w:webHidden/>
          </w:rPr>
          <w:fldChar w:fldCharType="begin"/>
        </w:r>
        <w:r w:rsidR="006D305B">
          <w:rPr>
            <w:webHidden/>
          </w:rPr>
          <w:instrText xml:space="preserve"> PAGEREF _Toc137828408 \h </w:instrText>
        </w:r>
        <w:r w:rsidR="006D305B">
          <w:rPr>
            <w:webHidden/>
          </w:rPr>
        </w:r>
        <w:r w:rsidR="006D305B">
          <w:rPr>
            <w:webHidden/>
          </w:rPr>
          <w:fldChar w:fldCharType="separate"/>
        </w:r>
        <w:r w:rsidR="006D305B">
          <w:rPr>
            <w:webHidden/>
          </w:rPr>
          <w:t>11</w:t>
        </w:r>
        <w:r w:rsidR="006D305B">
          <w:rPr>
            <w:webHidden/>
          </w:rPr>
          <w:fldChar w:fldCharType="end"/>
        </w:r>
      </w:hyperlink>
    </w:p>
    <w:p w14:paraId="6A3AAE17" w14:textId="33A58C8E" w:rsidR="006D305B" w:rsidRDefault="00000000">
      <w:pPr>
        <w:pStyle w:val="TOC2"/>
        <w:rPr>
          <w:rFonts w:asciiTheme="minorHAnsi" w:eastAsiaTheme="minorEastAsia" w:hAnsiTheme="minorHAnsi" w:cstheme="minorBidi"/>
          <w:color w:val="auto"/>
          <w:lang w:eastAsia="zh-CN"/>
        </w:rPr>
      </w:pPr>
      <w:hyperlink w:anchor="_Toc137828409" w:history="1">
        <w:r w:rsidR="006D305B" w:rsidRPr="00EA0267">
          <w:rPr>
            <w:rStyle w:val="Hyperlink"/>
            <w:rFonts w:eastAsia="MS PGothic"/>
          </w:rPr>
          <w:t xml:space="preserve">7.2 </w:t>
        </w:r>
        <w:r w:rsidR="006D305B" w:rsidRPr="00EA0267">
          <w:rPr>
            <w:rStyle w:val="Hyperlink"/>
            <w:rFonts w:eastAsia="MS PGothic" w:hint="eastAsia"/>
          </w:rPr>
          <w:t>関係者</w:t>
        </w:r>
        <w:r w:rsidR="006D305B">
          <w:rPr>
            <w:webHidden/>
          </w:rPr>
          <w:tab/>
        </w:r>
        <w:r w:rsidR="006D305B">
          <w:rPr>
            <w:webHidden/>
          </w:rPr>
          <w:fldChar w:fldCharType="begin"/>
        </w:r>
        <w:r w:rsidR="006D305B">
          <w:rPr>
            <w:webHidden/>
          </w:rPr>
          <w:instrText xml:space="preserve"> PAGEREF _Toc137828409 \h </w:instrText>
        </w:r>
        <w:r w:rsidR="006D305B">
          <w:rPr>
            <w:webHidden/>
          </w:rPr>
        </w:r>
        <w:r w:rsidR="006D305B">
          <w:rPr>
            <w:webHidden/>
          </w:rPr>
          <w:fldChar w:fldCharType="separate"/>
        </w:r>
        <w:r w:rsidR="006D305B">
          <w:rPr>
            <w:webHidden/>
          </w:rPr>
          <w:t>11</w:t>
        </w:r>
        <w:r w:rsidR="006D305B">
          <w:rPr>
            <w:webHidden/>
          </w:rPr>
          <w:fldChar w:fldCharType="end"/>
        </w:r>
      </w:hyperlink>
    </w:p>
    <w:p w14:paraId="6835A03D" w14:textId="04ABBEE0" w:rsidR="006D305B" w:rsidRDefault="00000000">
      <w:pPr>
        <w:pStyle w:val="TOC2"/>
        <w:rPr>
          <w:rFonts w:asciiTheme="minorHAnsi" w:eastAsiaTheme="minorEastAsia" w:hAnsiTheme="minorHAnsi" w:cstheme="minorBidi"/>
          <w:color w:val="auto"/>
          <w:lang w:eastAsia="zh-CN"/>
        </w:rPr>
      </w:pPr>
      <w:hyperlink w:anchor="_Toc137828410" w:history="1">
        <w:r w:rsidR="006D305B" w:rsidRPr="00EA0267">
          <w:rPr>
            <w:rStyle w:val="Hyperlink"/>
            <w:rFonts w:eastAsia="MS PGothic"/>
          </w:rPr>
          <w:t xml:space="preserve">7.3 </w:t>
        </w:r>
        <w:r w:rsidR="006D305B" w:rsidRPr="00EA0267">
          <w:rPr>
            <w:rStyle w:val="Hyperlink"/>
            <w:rFonts w:eastAsia="MS PGothic" w:hint="eastAsia"/>
          </w:rPr>
          <w:t>顧客と関係者のコミュニケーション計画</w:t>
        </w:r>
        <w:r w:rsidR="006D305B">
          <w:rPr>
            <w:webHidden/>
          </w:rPr>
          <w:tab/>
        </w:r>
        <w:r w:rsidR="006D305B">
          <w:rPr>
            <w:webHidden/>
          </w:rPr>
          <w:fldChar w:fldCharType="begin"/>
        </w:r>
        <w:r w:rsidR="006D305B">
          <w:rPr>
            <w:webHidden/>
          </w:rPr>
          <w:instrText xml:space="preserve"> PAGEREF _Toc137828410 \h </w:instrText>
        </w:r>
        <w:r w:rsidR="006D305B">
          <w:rPr>
            <w:webHidden/>
          </w:rPr>
        </w:r>
        <w:r w:rsidR="006D305B">
          <w:rPr>
            <w:webHidden/>
          </w:rPr>
          <w:fldChar w:fldCharType="separate"/>
        </w:r>
        <w:r w:rsidR="006D305B">
          <w:rPr>
            <w:webHidden/>
          </w:rPr>
          <w:t>11</w:t>
        </w:r>
        <w:r w:rsidR="006D305B">
          <w:rPr>
            <w:webHidden/>
          </w:rPr>
          <w:fldChar w:fldCharType="end"/>
        </w:r>
      </w:hyperlink>
    </w:p>
    <w:p w14:paraId="6C5135F9" w14:textId="6A2365F8" w:rsidR="006D305B" w:rsidRDefault="00000000">
      <w:pPr>
        <w:pStyle w:val="TOC1"/>
        <w:rPr>
          <w:rFonts w:asciiTheme="minorHAnsi" w:eastAsiaTheme="minorEastAsia" w:hAnsiTheme="minorHAnsi" w:cstheme="minorBidi"/>
          <w:noProof/>
          <w:lang w:eastAsia="zh-CN"/>
        </w:rPr>
      </w:pPr>
      <w:hyperlink w:anchor="_Toc137828411" w:history="1">
        <w:r w:rsidR="006D305B" w:rsidRPr="00EA0267">
          <w:rPr>
            <w:rStyle w:val="Hyperlink"/>
            <w:rFonts w:eastAsia="MS PGothic"/>
            <w:noProof/>
          </w:rPr>
          <w:t xml:space="preserve">8.0 </w:t>
        </w:r>
        <w:r w:rsidR="006D305B" w:rsidRPr="00EA0267">
          <w:rPr>
            <w:rStyle w:val="Hyperlink"/>
            <w:rFonts w:eastAsia="MS PGothic" w:hint="eastAsia"/>
            <w:noProof/>
          </w:rPr>
          <w:t>実施計画タイムライン</w:t>
        </w:r>
        <w:r w:rsidR="006D305B">
          <w:rPr>
            <w:noProof/>
            <w:webHidden/>
          </w:rPr>
          <w:tab/>
        </w:r>
        <w:r w:rsidR="006D305B">
          <w:rPr>
            <w:noProof/>
            <w:webHidden/>
          </w:rPr>
          <w:fldChar w:fldCharType="begin"/>
        </w:r>
        <w:r w:rsidR="006D305B">
          <w:rPr>
            <w:noProof/>
            <w:webHidden/>
          </w:rPr>
          <w:instrText xml:space="preserve"> PAGEREF _Toc137828411 \h </w:instrText>
        </w:r>
        <w:r w:rsidR="006D305B">
          <w:rPr>
            <w:noProof/>
            <w:webHidden/>
          </w:rPr>
        </w:r>
        <w:r w:rsidR="006D305B">
          <w:rPr>
            <w:noProof/>
            <w:webHidden/>
          </w:rPr>
          <w:fldChar w:fldCharType="separate"/>
        </w:r>
        <w:r w:rsidR="006D305B">
          <w:rPr>
            <w:noProof/>
            <w:webHidden/>
          </w:rPr>
          <w:t>12</w:t>
        </w:r>
        <w:r w:rsidR="006D305B">
          <w:rPr>
            <w:noProof/>
            <w:webHidden/>
          </w:rPr>
          <w:fldChar w:fldCharType="end"/>
        </w:r>
      </w:hyperlink>
    </w:p>
    <w:p w14:paraId="02908E4B" w14:textId="03793F46" w:rsidR="006D305B" w:rsidRDefault="00000000">
      <w:pPr>
        <w:pStyle w:val="TOC2"/>
        <w:rPr>
          <w:rFonts w:asciiTheme="minorHAnsi" w:eastAsiaTheme="minorEastAsia" w:hAnsiTheme="minorHAnsi" w:cstheme="minorBidi"/>
          <w:color w:val="auto"/>
          <w:lang w:eastAsia="zh-CN"/>
        </w:rPr>
      </w:pPr>
      <w:hyperlink w:anchor="_Toc137828412" w:history="1">
        <w:r w:rsidR="006D305B" w:rsidRPr="00EA0267">
          <w:rPr>
            <w:rStyle w:val="Hyperlink"/>
            <w:rFonts w:eastAsia="MS PGothic" w:hint="eastAsia"/>
          </w:rPr>
          <w:t>フェーズ</w:t>
        </w:r>
        <w:r w:rsidR="006D305B" w:rsidRPr="00EA0267">
          <w:rPr>
            <w:rStyle w:val="Hyperlink"/>
            <w:rFonts w:eastAsia="MS PGothic"/>
          </w:rPr>
          <w:t xml:space="preserve"> 1</w:t>
        </w:r>
        <w:r w:rsidR="006D305B">
          <w:rPr>
            <w:webHidden/>
          </w:rPr>
          <w:tab/>
        </w:r>
        <w:r w:rsidR="006D305B">
          <w:rPr>
            <w:webHidden/>
          </w:rPr>
          <w:fldChar w:fldCharType="begin"/>
        </w:r>
        <w:r w:rsidR="006D305B">
          <w:rPr>
            <w:webHidden/>
          </w:rPr>
          <w:instrText xml:space="preserve"> PAGEREF _Toc137828412 \h </w:instrText>
        </w:r>
        <w:r w:rsidR="006D305B">
          <w:rPr>
            <w:webHidden/>
          </w:rPr>
        </w:r>
        <w:r w:rsidR="006D305B">
          <w:rPr>
            <w:webHidden/>
          </w:rPr>
          <w:fldChar w:fldCharType="separate"/>
        </w:r>
        <w:r w:rsidR="006D305B">
          <w:rPr>
            <w:webHidden/>
          </w:rPr>
          <w:t>12</w:t>
        </w:r>
        <w:r w:rsidR="006D305B">
          <w:rPr>
            <w:webHidden/>
          </w:rPr>
          <w:fldChar w:fldCharType="end"/>
        </w:r>
      </w:hyperlink>
    </w:p>
    <w:p w14:paraId="7EAF7808" w14:textId="17B68526" w:rsidR="006D305B" w:rsidRDefault="00000000">
      <w:pPr>
        <w:pStyle w:val="TOC2"/>
        <w:rPr>
          <w:rFonts w:asciiTheme="minorHAnsi" w:eastAsiaTheme="minorEastAsia" w:hAnsiTheme="minorHAnsi" w:cstheme="minorBidi"/>
          <w:color w:val="auto"/>
          <w:lang w:eastAsia="zh-CN"/>
        </w:rPr>
      </w:pPr>
      <w:hyperlink w:anchor="_Toc137828413" w:history="1">
        <w:r w:rsidR="006D305B" w:rsidRPr="00EA0267">
          <w:rPr>
            <w:rStyle w:val="Hyperlink"/>
            <w:rFonts w:eastAsia="MS PGothic" w:hint="eastAsia"/>
          </w:rPr>
          <w:t>フェーズ</w:t>
        </w:r>
        <w:r w:rsidR="006D305B" w:rsidRPr="00EA0267">
          <w:rPr>
            <w:rStyle w:val="Hyperlink"/>
            <w:rFonts w:eastAsia="MS PGothic"/>
          </w:rPr>
          <w:t xml:space="preserve"> 2</w:t>
        </w:r>
        <w:r w:rsidR="006D305B">
          <w:rPr>
            <w:webHidden/>
          </w:rPr>
          <w:tab/>
        </w:r>
        <w:r w:rsidR="006D305B">
          <w:rPr>
            <w:webHidden/>
          </w:rPr>
          <w:fldChar w:fldCharType="begin"/>
        </w:r>
        <w:r w:rsidR="006D305B">
          <w:rPr>
            <w:webHidden/>
          </w:rPr>
          <w:instrText xml:space="preserve"> PAGEREF _Toc137828413 \h </w:instrText>
        </w:r>
        <w:r w:rsidR="006D305B">
          <w:rPr>
            <w:webHidden/>
          </w:rPr>
        </w:r>
        <w:r w:rsidR="006D305B">
          <w:rPr>
            <w:webHidden/>
          </w:rPr>
          <w:fldChar w:fldCharType="separate"/>
        </w:r>
        <w:r w:rsidR="006D305B">
          <w:rPr>
            <w:webHidden/>
          </w:rPr>
          <w:t>12</w:t>
        </w:r>
        <w:r w:rsidR="006D305B">
          <w:rPr>
            <w:webHidden/>
          </w:rPr>
          <w:fldChar w:fldCharType="end"/>
        </w:r>
      </w:hyperlink>
    </w:p>
    <w:p w14:paraId="2C9CD23B" w14:textId="7CAD242F" w:rsidR="006D305B" w:rsidRDefault="00000000">
      <w:pPr>
        <w:pStyle w:val="TOC2"/>
        <w:rPr>
          <w:rFonts w:asciiTheme="minorHAnsi" w:eastAsiaTheme="minorEastAsia" w:hAnsiTheme="minorHAnsi" w:cstheme="minorBidi"/>
          <w:color w:val="auto"/>
          <w:lang w:eastAsia="zh-CN"/>
        </w:rPr>
      </w:pPr>
      <w:hyperlink w:anchor="_Toc137828414" w:history="1">
        <w:r w:rsidR="006D305B" w:rsidRPr="00EA0267">
          <w:rPr>
            <w:rStyle w:val="Hyperlink"/>
            <w:rFonts w:eastAsia="MS PGothic" w:hint="eastAsia"/>
          </w:rPr>
          <w:t>フェーズ</w:t>
        </w:r>
        <w:r w:rsidR="006D305B" w:rsidRPr="00EA0267">
          <w:rPr>
            <w:rStyle w:val="Hyperlink"/>
            <w:rFonts w:eastAsia="MS PGothic"/>
          </w:rPr>
          <w:t xml:space="preserve"> 3</w:t>
        </w:r>
        <w:r w:rsidR="006D305B">
          <w:rPr>
            <w:webHidden/>
          </w:rPr>
          <w:tab/>
        </w:r>
        <w:r w:rsidR="006D305B">
          <w:rPr>
            <w:webHidden/>
          </w:rPr>
          <w:fldChar w:fldCharType="begin"/>
        </w:r>
        <w:r w:rsidR="006D305B">
          <w:rPr>
            <w:webHidden/>
          </w:rPr>
          <w:instrText xml:space="preserve"> PAGEREF _Toc137828414 \h </w:instrText>
        </w:r>
        <w:r w:rsidR="006D305B">
          <w:rPr>
            <w:webHidden/>
          </w:rPr>
        </w:r>
        <w:r w:rsidR="006D305B">
          <w:rPr>
            <w:webHidden/>
          </w:rPr>
          <w:fldChar w:fldCharType="separate"/>
        </w:r>
        <w:r w:rsidR="006D305B">
          <w:rPr>
            <w:webHidden/>
          </w:rPr>
          <w:t>12</w:t>
        </w:r>
        <w:r w:rsidR="006D305B">
          <w:rPr>
            <w:webHidden/>
          </w:rPr>
          <w:fldChar w:fldCharType="end"/>
        </w:r>
      </w:hyperlink>
    </w:p>
    <w:p w14:paraId="1739EDA3" w14:textId="2063E4BC" w:rsidR="006D305B" w:rsidRDefault="00000000">
      <w:pPr>
        <w:pStyle w:val="TOC1"/>
        <w:rPr>
          <w:rFonts w:asciiTheme="minorHAnsi" w:eastAsiaTheme="minorEastAsia" w:hAnsiTheme="minorHAnsi" w:cstheme="minorBidi"/>
          <w:noProof/>
          <w:lang w:eastAsia="zh-CN"/>
        </w:rPr>
      </w:pPr>
      <w:hyperlink w:anchor="_Toc137828415" w:history="1">
        <w:r w:rsidR="006D305B" w:rsidRPr="00EA0267">
          <w:rPr>
            <w:rStyle w:val="Hyperlink"/>
            <w:rFonts w:eastAsia="MS PGothic"/>
            <w:noProof/>
          </w:rPr>
          <w:t xml:space="preserve">9.0 </w:t>
        </w:r>
        <w:r w:rsidR="006D305B" w:rsidRPr="00EA0267">
          <w:rPr>
            <w:rStyle w:val="Hyperlink"/>
            <w:rFonts w:eastAsia="MS PGothic" w:hint="eastAsia"/>
            <w:noProof/>
          </w:rPr>
          <w:t>評価とレポート作成</w:t>
        </w:r>
        <w:r w:rsidR="006D305B">
          <w:rPr>
            <w:noProof/>
            <w:webHidden/>
          </w:rPr>
          <w:tab/>
        </w:r>
        <w:r w:rsidR="006D305B">
          <w:rPr>
            <w:noProof/>
            <w:webHidden/>
          </w:rPr>
          <w:fldChar w:fldCharType="begin"/>
        </w:r>
        <w:r w:rsidR="006D305B">
          <w:rPr>
            <w:noProof/>
            <w:webHidden/>
          </w:rPr>
          <w:instrText xml:space="preserve"> PAGEREF _Toc137828415 \h </w:instrText>
        </w:r>
        <w:r w:rsidR="006D305B">
          <w:rPr>
            <w:noProof/>
            <w:webHidden/>
          </w:rPr>
        </w:r>
        <w:r w:rsidR="006D305B">
          <w:rPr>
            <w:noProof/>
            <w:webHidden/>
          </w:rPr>
          <w:fldChar w:fldCharType="separate"/>
        </w:r>
        <w:r w:rsidR="006D305B">
          <w:rPr>
            <w:noProof/>
            <w:webHidden/>
          </w:rPr>
          <w:t>13</w:t>
        </w:r>
        <w:r w:rsidR="006D305B">
          <w:rPr>
            <w:noProof/>
            <w:webHidden/>
          </w:rPr>
          <w:fldChar w:fldCharType="end"/>
        </w:r>
      </w:hyperlink>
    </w:p>
    <w:p w14:paraId="245E55A4" w14:textId="6FC8D304" w:rsidR="006D305B" w:rsidRDefault="00000000">
      <w:pPr>
        <w:pStyle w:val="TOC2"/>
        <w:rPr>
          <w:rFonts w:asciiTheme="minorHAnsi" w:eastAsiaTheme="minorEastAsia" w:hAnsiTheme="minorHAnsi" w:cstheme="minorBidi"/>
          <w:color w:val="auto"/>
          <w:lang w:eastAsia="zh-CN"/>
        </w:rPr>
      </w:pPr>
      <w:hyperlink w:anchor="_Toc137828416" w:history="1">
        <w:r w:rsidR="006D305B" w:rsidRPr="00EA0267">
          <w:rPr>
            <w:rStyle w:val="Hyperlink"/>
            <w:rFonts w:eastAsia="MS PGothic"/>
          </w:rPr>
          <w:t xml:space="preserve">9.1 </w:t>
        </w:r>
        <w:r w:rsidR="006D305B" w:rsidRPr="00EA0267">
          <w:rPr>
            <w:rStyle w:val="Hyperlink"/>
            <w:rFonts w:eastAsia="MS PGothic" w:hint="eastAsia"/>
          </w:rPr>
          <w:t>内部評価とレビュー</w:t>
        </w:r>
        <w:r w:rsidR="006D305B">
          <w:rPr>
            <w:webHidden/>
          </w:rPr>
          <w:tab/>
        </w:r>
        <w:r w:rsidR="006D305B">
          <w:rPr>
            <w:webHidden/>
          </w:rPr>
          <w:fldChar w:fldCharType="begin"/>
        </w:r>
        <w:r w:rsidR="006D305B">
          <w:rPr>
            <w:webHidden/>
          </w:rPr>
          <w:instrText xml:space="preserve"> PAGEREF _Toc137828416 \h </w:instrText>
        </w:r>
        <w:r w:rsidR="006D305B">
          <w:rPr>
            <w:webHidden/>
          </w:rPr>
        </w:r>
        <w:r w:rsidR="006D305B">
          <w:rPr>
            <w:webHidden/>
          </w:rPr>
          <w:fldChar w:fldCharType="separate"/>
        </w:r>
        <w:r w:rsidR="006D305B">
          <w:rPr>
            <w:webHidden/>
          </w:rPr>
          <w:t>13</w:t>
        </w:r>
        <w:r w:rsidR="006D305B">
          <w:rPr>
            <w:webHidden/>
          </w:rPr>
          <w:fldChar w:fldCharType="end"/>
        </w:r>
      </w:hyperlink>
    </w:p>
    <w:p w14:paraId="52083CBC" w14:textId="2F6A08D9" w:rsidR="006D305B" w:rsidRDefault="00000000">
      <w:pPr>
        <w:pStyle w:val="TOC2"/>
        <w:rPr>
          <w:rFonts w:asciiTheme="minorHAnsi" w:eastAsiaTheme="minorEastAsia" w:hAnsiTheme="minorHAnsi" w:cstheme="minorBidi"/>
          <w:color w:val="auto"/>
          <w:lang w:eastAsia="zh-CN"/>
        </w:rPr>
      </w:pPr>
      <w:hyperlink w:anchor="_Toc137828417" w:history="1">
        <w:r w:rsidR="006D305B" w:rsidRPr="00EA0267">
          <w:rPr>
            <w:rStyle w:val="Hyperlink"/>
            <w:rFonts w:eastAsia="MS PGothic"/>
          </w:rPr>
          <w:t xml:space="preserve">9.2 </w:t>
        </w:r>
        <w:r w:rsidR="006D305B" w:rsidRPr="00EA0267">
          <w:rPr>
            <w:rStyle w:val="Hyperlink"/>
            <w:rFonts w:eastAsia="MS PGothic" w:hint="eastAsia"/>
          </w:rPr>
          <w:t>レポート作成</w:t>
        </w:r>
        <w:r w:rsidR="006D305B">
          <w:rPr>
            <w:webHidden/>
          </w:rPr>
          <w:tab/>
        </w:r>
        <w:r w:rsidR="006D305B">
          <w:rPr>
            <w:webHidden/>
          </w:rPr>
          <w:fldChar w:fldCharType="begin"/>
        </w:r>
        <w:r w:rsidR="006D305B">
          <w:rPr>
            <w:webHidden/>
          </w:rPr>
          <w:instrText xml:space="preserve"> PAGEREF _Toc137828417 \h </w:instrText>
        </w:r>
        <w:r w:rsidR="006D305B">
          <w:rPr>
            <w:webHidden/>
          </w:rPr>
        </w:r>
        <w:r w:rsidR="006D305B">
          <w:rPr>
            <w:webHidden/>
          </w:rPr>
          <w:fldChar w:fldCharType="separate"/>
        </w:r>
        <w:r w:rsidR="006D305B">
          <w:rPr>
            <w:webHidden/>
          </w:rPr>
          <w:t>13</w:t>
        </w:r>
        <w:r w:rsidR="006D305B">
          <w:rPr>
            <w:webHidden/>
          </w:rPr>
          <w:fldChar w:fldCharType="end"/>
        </w:r>
      </w:hyperlink>
    </w:p>
    <w:p w14:paraId="210ECF11" w14:textId="0B6E61BE" w:rsidR="006D305B" w:rsidRDefault="00000000">
      <w:pPr>
        <w:pStyle w:val="TOC1"/>
        <w:rPr>
          <w:rFonts w:asciiTheme="minorHAnsi" w:eastAsiaTheme="minorEastAsia" w:hAnsiTheme="minorHAnsi" w:cstheme="minorBidi"/>
          <w:noProof/>
          <w:lang w:eastAsia="zh-CN"/>
        </w:rPr>
      </w:pPr>
      <w:hyperlink w:anchor="_Toc137828418" w:history="1">
        <w:r w:rsidR="006D305B" w:rsidRPr="00EA0267">
          <w:rPr>
            <w:rStyle w:val="Hyperlink"/>
            <w:rFonts w:eastAsia="MS PGothic"/>
            <w:noProof/>
          </w:rPr>
          <w:t xml:space="preserve">10.0 </w:t>
        </w:r>
        <w:r w:rsidR="006D305B" w:rsidRPr="00EA0267">
          <w:rPr>
            <w:rStyle w:val="Hyperlink"/>
            <w:rFonts w:eastAsia="MS PGothic" w:hint="eastAsia"/>
            <w:noProof/>
          </w:rPr>
          <w:t>承認</w:t>
        </w:r>
        <w:r w:rsidR="006D305B">
          <w:rPr>
            <w:noProof/>
            <w:webHidden/>
          </w:rPr>
          <w:tab/>
        </w:r>
        <w:r w:rsidR="006D305B">
          <w:rPr>
            <w:noProof/>
            <w:webHidden/>
          </w:rPr>
          <w:fldChar w:fldCharType="begin"/>
        </w:r>
        <w:r w:rsidR="006D305B">
          <w:rPr>
            <w:noProof/>
            <w:webHidden/>
          </w:rPr>
          <w:instrText xml:space="preserve"> PAGEREF _Toc137828418 \h </w:instrText>
        </w:r>
        <w:r w:rsidR="006D305B">
          <w:rPr>
            <w:noProof/>
            <w:webHidden/>
          </w:rPr>
        </w:r>
        <w:r w:rsidR="006D305B">
          <w:rPr>
            <w:noProof/>
            <w:webHidden/>
          </w:rPr>
          <w:fldChar w:fldCharType="separate"/>
        </w:r>
        <w:r w:rsidR="006D305B">
          <w:rPr>
            <w:noProof/>
            <w:webHidden/>
          </w:rPr>
          <w:t>14</w:t>
        </w:r>
        <w:r w:rsidR="006D305B">
          <w:rPr>
            <w:noProof/>
            <w:webHidden/>
          </w:rPr>
          <w:fldChar w:fldCharType="end"/>
        </w:r>
      </w:hyperlink>
    </w:p>
    <w:p w14:paraId="7EC37D84" w14:textId="502A7FB0" w:rsidR="00844441" w:rsidRPr="00AD7121" w:rsidRDefault="00623E0C" w:rsidP="00AD7121">
      <w:pPr>
        <w:pStyle w:val="NoSpacing"/>
        <w:autoSpaceDE w:val="0"/>
        <w:autoSpaceDN w:val="0"/>
        <w:spacing w:line="360" w:lineRule="auto"/>
        <w:rPr>
          <w:rFonts w:ascii="Century Gothic" w:eastAsia="MS PGothic" w:hAnsi="Century Gothic"/>
          <w:color w:val="44546A" w:themeColor="text2"/>
          <w:sz w:val="28"/>
          <w:szCs w:val="28"/>
        </w:rPr>
        <w:sectPr w:rsidR="00844441" w:rsidRPr="00AD71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AD7121">
        <w:rPr>
          <w:rFonts w:ascii="Century Gothic" w:eastAsia="MS PGothic" w:hAnsi="Century Gothic"/>
          <w:color w:val="44546A" w:themeColor="text2"/>
          <w:sz w:val="28"/>
          <w:szCs w:val="28"/>
        </w:rPr>
        <w:fldChar w:fldCharType="end"/>
      </w:r>
    </w:p>
    <w:p w14:paraId="2CB339D9" w14:textId="2842EF49" w:rsidR="001B18BA" w:rsidRPr="00AD7121" w:rsidRDefault="00F6166D" w:rsidP="00AD7121">
      <w:pPr>
        <w:pStyle w:val="Heading1"/>
        <w:autoSpaceDE w:val="0"/>
        <w:autoSpaceDN w:val="0"/>
        <w:rPr>
          <w:rFonts w:eastAsia="MS PGothic"/>
          <w:szCs w:val="20"/>
        </w:rPr>
      </w:pPr>
      <w:bookmarkStart w:id="0" w:name="_Toc137828395"/>
      <w:r w:rsidRPr="00AD7121">
        <w:rPr>
          <w:rFonts w:eastAsia="MS PGothic"/>
        </w:rPr>
        <w:lastRenderedPageBreak/>
        <w:t xml:space="preserve">1.0 </w:t>
      </w:r>
      <w:r w:rsidRPr="00AD7121">
        <w:rPr>
          <w:rFonts w:eastAsia="MS PGothic"/>
        </w:rPr>
        <w:t>憲章の概要</w:t>
      </w:r>
      <w:bookmarkEnd w:id="0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469"/>
      </w:tblGrid>
      <w:tr w:rsidR="00BF35CD" w:rsidRPr="00AD7121" w14:paraId="44593BC2" w14:textId="77777777" w:rsidTr="00623E0C">
        <w:trPr>
          <w:trHeight w:val="6624"/>
        </w:trPr>
        <w:tc>
          <w:tcPr>
            <w:tcW w:w="1046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7AB31C7F" w14:textId="77777777" w:rsidR="00BF35CD" w:rsidRPr="00AD7121" w:rsidRDefault="00BF35CD" w:rsidP="00AD7121">
            <w:pPr>
              <w:autoSpaceDE w:val="0"/>
              <w:autoSpaceDN w:val="0"/>
              <w:spacing w:line="276" w:lineRule="auto"/>
              <w:ind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2EA2A79" w14:textId="553811A8" w:rsidR="00D934E4" w:rsidRPr="00AD7121" w:rsidRDefault="00D934E4" w:rsidP="00AD7121">
      <w:pPr>
        <w:pStyle w:val="Heading1"/>
        <w:autoSpaceDE w:val="0"/>
        <w:autoSpaceDN w:val="0"/>
        <w:rPr>
          <w:rFonts w:eastAsia="MS PGothic"/>
          <w:szCs w:val="28"/>
        </w:rPr>
      </w:pPr>
    </w:p>
    <w:tbl>
      <w:tblPr>
        <w:tblStyle w:val="TableGrid"/>
        <w:tblW w:w="10502" w:type="dxa"/>
        <w:tblInd w:w="-10" w:type="dxa"/>
        <w:tblLook w:val="04A0" w:firstRow="1" w:lastRow="0" w:firstColumn="1" w:lastColumn="0" w:noHBand="0" w:noVBand="1"/>
      </w:tblPr>
      <w:tblGrid>
        <w:gridCol w:w="3330"/>
        <w:gridCol w:w="3690"/>
        <w:gridCol w:w="3482"/>
      </w:tblGrid>
      <w:tr w:rsidR="00BF35CD" w14:paraId="7C326812" w14:textId="77777777" w:rsidTr="00623E0C">
        <w:trPr>
          <w:trHeight w:val="20"/>
        </w:trPr>
        <w:tc>
          <w:tcPr>
            <w:tcW w:w="33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5DCE4" w:themeFill="text2" w:themeFillTint="33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0AF8B57E" w14:textId="2B47665B" w:rsidR="00BF35CD" w:rsidRPr="00623E0C" w:rsidRDefault="00A47357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 w:rsidRPr="00AD7121">
              <w:rPr>
                <w:rFonts w:eastAsia="MS PGothic"/>
                <w:color w:val="000000" w:themeColor="text1"/>
                <w:sz w:val="18"/>
              </w:rPr>
              <w:t>役員の関係者</w:t>
            </w: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02574AA4" w14:textId="43AF312E" w:rsidR="00BF35CD" w:rsidRPr="00623E0C" w:rsidRDefault="00A47357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 w:rsidRPr="00AD7121">
              <w:rPr>
                <w:rFonts w:eastAsia="MS PGothic"/>
                <w:color w:val="000000" w:themeColor="text1"/>
                <w:sz w:val="18"/>
              </w:rPr>
              <w:t>名前</w:t>
            </w:r>
          </w:p>
        </w:tc>
        <w:tc>
          <w:tcPr>
            <w:tcW w:w="348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69D71AF7" w14:textId="1194252A" w:rsidR="00BF35CD" w:rsidRPr="00623E0C" w:rsidRDefault="00A47357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 w:rsidRPr="00AD7121">
              <w:rPr>
                <w:rFonts w:eastAsia="MS PGothic"/>
                <w:color w:val="000000" w:themeColor="text1"/>
                <w:sz w:val="18"/>
              </w:rPr>
              <w:t>連絡先情報</w:t>
            </w:r>
          </w:p>
        </w:tc>
      </w:tr>
      <w:tr w:rsidR="00BF35CD" w14:paraId="1AA24ACE" w14:textId="77777777" w:rsidTr="00623E0C">
        <w:trPr>
          <w:trHeight w:val="432"/>
        </w:trPr>
        <w:tc>
          <w:tcPr>
            <w:tcW w:w="33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34CF726D" w14:textId="77777777" w:rsidR="00BF35CD" w:rsidRPr="00623E0C" w:rsidRDefault="00BF35CD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5658B0E" w14:textId="77777777" w:rsidR="00BF35CD" w:rsidRPr="00623E0C" w:rsidRDefault="00BF35CD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8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3944830" w14:textId="77777777" w:rsidR="00BF35CD" w:rsidRPr="00623E0C" w:rsidRDefault="00BF35CD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F35CD" w14:paraId="7A5636BA" w14:textId="77777777" w:rsidTr="00623E0C">
        <w:trPr>
          <w:trHeight w:val="432"/>
        </w:trPr>
        <w:tc>
          <w:tcPr>
            <w:tcW w:w="33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5F1C93EE" w14:textId="77777777" w:rsidR="00BF35CD" w:rsidRPr="00623E0C" w:rsidRDefault="00BF35CD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663FC28" w14:textId="77777777" w:rsidR="00BF35CD" w:rsidRPr="00623E0C" w:rsidRDefault="00BF35CD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8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4CD7D8C" w14:textId="77777777" w:rsidR="00BF35CD" w:rsidRPr="00623E0C" w:rsidRDefault="00BF35CD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F35CD" w14:paraId="1147DF69" w14:textId="77777777" w:rsidTr="00623E0C">
        <w:trPr>
          <w:trHeight w:val="432"/>
        </w:trPr>
        <w:tc>
          <w:tcPr>
            <w:tcW w:w="33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587E79BA" w14:textId="77777777" w:rsidR="00BF35CD" w:rsidRPr="00623E0C" w:rsidRDefault="00BF35CD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710ADAA" w14:textId="77777777" w:rsidR="00BF35CD" w:rsidRPr="00623E0C" w:rsidRDefault="00BF35CD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8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5E3051D" w14:textId="77777777" w:rsidR="00BF35CD" w:rsidRPr="00623E0C" w:rsidRDefault="00BF35CD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F35CD" w14:paraId="63E6DEF4" w14:textId="77777777" w:rsidTr="00623E0C">
        <w:trPr>
          <w:trHeight w:val="432"/>
        </w:trPr>
        <w:tc>
          <w:tcPr>
            <w:tcW w:w="33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0D5289A0" w14:textId="77777777" w:rsidR="00BF35CD" w:rsidRPr="00623E0C" w:rsidRDefault="00BF35CD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27687BB" w14:textId="77777777" w:rsidR="00BF35CD" w:rsidRPr="00623E0C" w:rsidRDefault="00BF35CD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8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841EB27" w14:textId="77777777" w:rsidR="00BF35CD" w:rsidRPr="00623E0C" w:rsidRDefault="00BF35CD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F35CD" w14:paraId="2D5F04D8" w14:textId="77777777" w:rsidTr="00623E0C">
        <w:trPr>
          <w:trHeight w:val="432"/>
        </w:trPr>
        <w:tc>
          <w:tcPr>
            <w:tcW w:w="33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2B0421CA" w14:textId="77777777" w:rsidR="00BF35CD" w:rsidRPr="00623E0C" w:rsidRDefault="00BF35CD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891127B" w14:textId="77777777" w:rsidR="00BF35CD" w:rsidRPr="00623E0C" w:rsidRDefault="00BF35CD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8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07ED931" w14:textId="77777777" w:rsidR="00BF35CD" w:rsidRPr="00623E0C" w:rsidRDefault="00BF35CD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F35CD" w:rsidRPr="00AD7121" w14:paraId="4E0085BB" w14:textId="77777777" w:rsidTr="00623E0C">
        <w:trPr>
          <w:trHeight w:val="432"/>
        </w:trPr>
        <w:tc>
          <w:tcPr>
            <w:tcW w:w="33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3149965B" w14:textId="77777777" w:rsidR="00BF35CD" w:rsidRPr="00623E0C" w:rsidRDefault="00BF35CD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F19EA43" w14:textId="77777777" w:rsidR="00BF35CD" w:rsidRPr="00623E0C" w:rsidRDefault="00BF35CD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8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03CF7F0" w14:textId="77777777" w:rsidR="00BF35CD" w:rsidRPr="00AD7121" w:rsidRDefault="00BF35CD" w:rsidP="00AD7121">
            <w:pPr>
              <w:autoSpaceDE w:val="0"/>
              <w:autoSpaceDN w:val="0"/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30A4ACC" w14:textId="77777777" w:rsidR="00BF35CD" w:rsidRPr="00AD7121" w:rsidRDefault="00BF35CD" w:rsidP="00AD7121">
      <w:pPr>
        <w:autoSpaceDE w:val="0"/>
        <w:autoSpaceDN w:val="0"/>
        <w:rPr>
          <w:rFonts w:eastAsia="MS PGothic"/>
        </w:rPr>
      </w:pPr>
    </w:p>
    <w:p w14:paraId="1A0DD356" w14:textId="23B981B6" w:rsidR="005F3691" w:rsidRPr="00AD7121" w:rsidRDefault="00D934E4" w:rsidP="00AD7121">
      <w:pPr>
        <w:pStyle w:val="Heading1"/>
        <w:autoSpaceDE w:val="0"/>
        <w:autoSpaceDN w:val="0"/>
        <w:rPr>
          <w:rFonts w:eastAsia="MS PGothic"/>
          <w:szCs w:val="28"/>
        </w:rPr>
      </w:pPr>
      <w:bookmarkStart w:id="1" w:name="_Toc137828396"/>
      <w:r w:rsidRPr="00AD7121">
        <w:rPr>
          <w:rFonts w:eastAsia="MS PGothic"/>
        </w:rPr>
        <w:lastRenderedPageBreak/>
        <w:t xml:space="preserve">2.0 </w:t>
      </w:r>
      <w:r w:rsidRPr="00AD7121">
        <w:rPr>
          <w:rFonts w:eastAsia="MS PGothic"/>
        </w:rPr>
        <w:t>説明</w:t>
      </w:r>
      <w:bookmarkEnd w:id="1"/>
    </w:p>
    <w:p w14:paraId="108DED63" w14:textId="5580F6B2" w:rsidR="00C47A4C" w:rsidRPr="00AD7121" w:rsidRDefault="00C47A4C" w:rsidP="00AD7121">
      <w:pPr>
        <w:autoSpaceDE w:val="0"/>
        <w:autoSpaceDN w:val="0"/>
        <w:rPr>
          <w:rFonts w:eastAsia="MS PGothic"/>
          <w:sz w:val="24"/>
          <w:szCs w:val="24"/>
        </w:rPr>
      </w:pPr>
      <w:r w:rsidRPr="00AD7121">
        <w:rPr>
          <w:rFonts w:eastAsia="MS PGothic"/>
          <w:sz w:val="24"/>
        </w:rPr>
        <w:t xml:space="preserve">2.1 </w:t>
      </w:r>
      <w:r w:rsidRPr="00AD7121">
        <w:rPr>
          <w:rFonts w:eastAsia="MS PGothic"/>
          <w:sz w:val="24"/>
        </w:rPr>
        <w:t>背景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090"/>
      </w:tblGrid>
      <w:tr w:rsidR="00C47A4C" w:rsidRPr="00AD7121" w14:paraId="27AE177A" w14:textId="77777777" w:rsidTr="006A4AB6">
        <w:trPr>
          <w:trHeight w:val="6768"/>
        </w:trPr>
        <w:tc>
          <w:tcPr>
            <w:tcW w:w="100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0D26E1B8" w14:textId="77777777" w:rsidR="00C47A4C" w:rsidRPr="00AD7121" w:rsidRDefault="00C47A4C" w:rsidP="00AD7121">
            <w:pPr>
              <w:autoSpaceDE w:val="0"/>
              <w:autoSpaceDN w:val="0"/>
              <w:spacing w:line="276" w:lineRule="auto"/>
              <w:rPr>
                <w:rFonts w:eastAsia="MS PGothic"/>
              </w:rPr>
            </w:pPr>
          </w:p>
        </w:tc>
      </w:tr>
    </w:tbl>
    <w:p w14:paraId="640B14EF" w14:textId="182F085E" w:rsidR="00D934E4" w:rsidRPr="00AD7121" w:rsidRDefault="00D934E4" w:rsidP="00AD7121">
      <w:pPr>
        <w:autoSpaceDE w:val="0"/>
        <w:autoSpaceDN w:val="0"/>
        <w:rPr>
          <w:rFonts w:eastAsia="MS PGothic"/>
        </w:rPr>
      </w:pPr>
    </w:p>
    <w:p w14:paraId="5F60B512" w14:textId="4CD73C62" w:rsidR="00D934E4" w:rsidRPr="00AD7121" w:rsidRDefault="00D934E4" w:rsidP="00AD7121">
      <w:pPr>
        <w:autoSpaceDE w:val="0"/>
        <w:autoSpaceDN w:val="0"/>
        <w:rPr>
          <w:rFonts w:eastAsia="MS PGothic"/>
          <w:sz w:val="24"/>
          <w:szCs w:val="24"/>
        </w:rPr>
      </w:pPr>
      <w:r w:rsidRPr="00AD7121">
        <w:rPr>
          <w:rFonts w:eastAsia="MS PGothic"/>
          <w:sz w:val="24"/>
        </w:rPr>
        <w:t xml:space="preserve">2.2 </w:t>
      </w:r>
      <w:r w:rsidRPr="00AD7121">
        <w:rPr>
          <w:rFonts w:eastAsia="MS PGothic"/>
          <w:sz w:val="24"/>
        </w:rPr>
        <w:t>目的のステートメント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150"/>
      </w:tblGrid>
      <w:tr w:rsidR="00A92BEF" w:rsidRPr="00AD7121" w14:paraId="0ECAE748" w14:textId="77777777" w:rsidTr="006A4AB6">
        <w:trPr>
          <w:trHeight w:val="3312"/>
        </w:trPr>
        <w:tc>
          <w:tcPr>
            <w:tcW w:w="101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17A42277" w14:textId="77777777" w:rsidR="00A92BEF" w:rsidRPr="00AD7121" w:rsidRDefault="00A92BEF" w:rsidP="00AD7121">
            <w:pPr>
              <w:autoSpaceDE w:val="0"/>
              <w:autoSpaceDN w:val="0"/>
              <w:spacing w:line="276" w:lineRule="auto"/>
              <w:rPr>
                <w:rFonts w:eastAsia="MS PGothic"/>
              </w:rPr>
            </w:pPr>
          </w:p>
        </w:tc>
      </w:tr>
    </w:tbl>
    <w:p w14:paraId="1917638A" w14:textId="77777777" w:rsidR="00A92BEF" w:rsidRPr="00AD7121" w:rsidRDefault="00A92BEF" w:rsidP="00AD7121">
      <w:pPr>
        <w:autoSpaceDE w:val="0"/>
        <w:autoSpaceDN w:val="0"/>
        <w:ind w:left="360"/>
        <w:rPr>
          <w:rFonts w:eastAsia="MS PGothic"/>
        </w:rPr>
      </w:pPr>
    </w:p>
    <w:p w14:paraId="2A7F6472" w14:textId="54702462" w:rsidR="00B623DB" w:rsidRPr="00AD7121" w:rsidRDefault="00B623DB" w:rsidP="00AD7121">
      <w:pPr>
        <w:autoSpaceDE w:val="0"/>
        <w:autoSpaceDN w:val="0"/>
        <w:rPr>
          <w:rFonts w:eastAsia="MS PGothic"/>
          <w:sz w:val="24"/>
          <w:szCs w:val="24"/>
        </w:rPr>
      </w:pPr>
      <w:r w:rsidRPr="00AD7121">
        <w:rPr>
          <w:rFonts w:eastAsia="MS PGothic"/>
          <w:sz w:val="24"/>
        </w:rPr>
        <w:lastRenderedPageBreak/>
        <w:t xml:space="preserve">2.3 </w:t>
      </w:r>
      <w:r w:rsidRPr="00AD7121">
        <w:rPr>
          <w:rFonts w:eastAsia="MS PGothic"/>
          <w:sz w:val="24"/>
        </w:rPr>
        <w:t>ミッション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150"/>
      </w:tblGrid>
      <w:tr w:rsidR="00B623DB" w:rsidRPr="00AD7121" w14:paraId="23B20013" w14:textId="77777777" w:rsidTr="006A4AB6">
        <w:trPr>
          <w:trHeight w:val="2016"/>
        </w:trPr>
        <w:tc>
          <w:tcPr>
            <w:tcW w:w="101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4DC1ED1B" w14:textId="77777777" w:rsidR="00B623DB" w:rsidRPr="00AD7121" w:rsidRDefault="00B623DB" w:rsidP="00AD7121">
            <w:pPr>
              <w:autoSpaceDE w:val="0"/>
              <w:autoSpaceDN w:val="0"/>
              <w:spacing w:line="276" w:lineRule="auto"/>
              <w:rPr>
                <w:rFonts w:eastAsia="MS PGothic"/>
              </w:rPr>
            </w:pPr>
          </w:p>
        </w:tc>
      </w:tr>
    </w:tbl>
    <w:p w14:paraId="4E8D2AA7" w14:textId="77777777" w:rsidR="00B623DB" w:rsidRPr="00AD7121" w:rsidRDefault="00B623DB" w:rsidP="00AD7121">
      <w:pPr>
        <w:autoSpaceDE w:val="0"/>
        <w:autoSpaceDN w:val="0"/>
        <w:spacing w:line="276" w:lineRule="auto"/>
        <w:rPr>
          <w:rFonts w:eastAsia="MS PGothic"/>
        </w:rPr>
      </w:pPr>
    </w:p>
    <w:p w14:paraId="77EF669B" w14:textId="71D529E7" w:rsidR="00B623DB" w:rsidRPr="00AD7121" w:rsidRDefault="00B623DB" w:rsidP="00AD7121">
      <w:pPr>
        <w:autoSpaceDE w:val="0"/>
        <w:autoSpaceDN w:val="0"/>
        <w:rPr>
          <w:rFonts w:eastAsia="MS PGothic"/>
          <w:sz w:val="24"/>
          <w:szCs w:val="24"/>
        </w:rPr>
      </w:pPr>
      <w:r w:rsidRPr="00AD7121">
        <w:rPr>
          <w:rFonts w:eastAsia="MS PGothic"/>
          <w:sz w:val="24"/>
        </w:rPr>
        <w:t xml:space="preserve">2.4 </w:t>
      </w:r>
      <w:r w:rsidRPr="00AD7121">
        <w:rPr>
          <w:rFonts w:eastAsia="MS PGothic"/>
          <w:sz w:val="24"/>
        </w:rPr>
        <w:t>ビジョン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150"/>
      </w:tblGrid>
      <w:tr w:rsidR="00B623DB" w:rsidRPr="00AD7121" w14:paraId="40CFD49F" w14:textId="77777777" w:rsidTr="006A4AB6">
        <w:trPr>
          <w:trHeight w:val="2160"/>
        </w:trPr>
        <w:tc>
          <w:tcPr>
            <w:tcW w:w="101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41A3B7D2" w14:textId="77777777" w:rsidR="00B623DB" w:rsidRPr="00AD7121" w:rsidRDefault="00B623DB" w:rsidP="00AD7121">
            <w:pPr>
              <w:autoSpaceDE w:val="0"/>
              <w:autoSpaceDN w:val="0"/>
              <w:spacing w:line="276" w:lineRule="auto"/>
              <w:rPr>
                <w:rFonts w:eastAsia="MS PGothic"/>
              </w:rPr>
            </w:pPr>
          </w:p>
        </w:tc>
      </w:tr>
    </w:tbl>
    <w:p w14:paraId="08C4E0FA" w14:textId="77777777" w:rsidR="00C47A4C" w:rsidRPr="00AD7121" w:rsidRDefault="00C47A4C" w:rsidP="00AD7121">
      <w:pPr>
        <w:autoSpaceDE w:val="0"/>
        <w:autoSpaceDN w:val="0"/>
        <w:rPr>
          <w:rFonts w:eastAsia="MS PGothic"/>
          <w:sz w:val="24"/>
          <w:szCs w:val="24"/>
        </w:rPr>
      </w:pPr>
    </w:p>
    <w:p w14:paraId="4141CD0C" w14:textId="08F919AC" w:rsidR="00C47A4C" w:rsidRPr="00AD7121" w:rsidRDefault="00C47A4C" w:rsidP="00AD7121">
      <w:pPr>
        <w:autoSpaceDE w:val="0"/>
        <w:autoSpaceDN w:val="0"/>
        <w:rPr>
          <w:rFonts w:eastAsia="MS PGothic"/>
          <w:sz w:val="24"/>
          <w:szCs w:val="24"/>
        </w:rPr>
      </w:pPr>
      <w:r w:rsidRPr="00AD7121">
        <w:rPr>
          <w:rFonts w:eastAsia="MS PGothic"/>
          <w:sz w:val="24"/>
        </w:rPr>
        <w:t xml:space="preserve">2.5 </w:t>
      </w:r>
      <w:r w:rsidRPr="00AD7121">
        <w:rPr>
          <w:rFonts w:eastAsia="MS PGothic"/>
          <w:sz w:val="24"/>
        </w:rPr>
        <w:t>指針となる原則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148"/>
      </w:tblGrid>
      <w:tr w:rsidR="00C47A4C" w:rsidRPr="00AD7121" w14:paraId="29ED3138" w14:textId="77777777" w:rsidTr="00C47A4C">
        <w:trPr>
          <w:trHeight w:val="4424"/>
        </w:trPr>
        <w:tc>
          <w:tcPr>
            <w:tcW w:w="1014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7BBA020A" w14:textId="77777777" w:rsidR="00C47A4C" w:rsidRPr="00AD7121" w:rsidRDefault="00C47A4C" w:rsidP="00AD7121">
            <w:pPr>
              <w:autoSpaceDE w:val="0"/>
              <w:autoSpaceDN w:val="0"/>
              <w:spacing w:line="276" w:lineRule="auto"/>
              <w:rPr>
                <w:rFonts w:eastAsia="MS PGothic"/>
              </w:rPr>
            </w:pPr>
          </w:p>
        </w:tc>
      </w:tr>
    </w:tbl>
    <w:p w14:paraId="31526952" w14:textId="6AE1249E" w:rsidR="00B623DB" w:rsidRPr="00AD7121" w:rsidRDefault="00B623DB" w:rsidP="00AD7121">
      <w:pPr>
        <w:autoSpaceDE w:val="0"/>
        <w:autoSpaceDN w:val="0"/>
        <w:rPr>
          <w:rFonts w:eastAsia="MS PGothic"/>
        </w:rPr>
        <w:sectPr w:rsidR="00B623DB" w:rsidRPr="00AD71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19F2D81" w14:textId="5CBFF10F" w:rsidR="006A0235" w:rsidRPr="00AD7121" w:rsidRDefault="00C47A4C" w:rsidP="00AD7121">
      <w:pPr>
        <w:pStyle w:val="Heading1"/>
        <w:autoSpaceDE w:val="0"/>
        <w:autoSpaceDN w:val="0"/>
        <w:rPr>
          <w:rFonts w:eastAsia="MS PGothic"/>
          <w:szCs w:val="28"/>
        </w:rPr>
      </w:pPr>
      <w:bookmarkStart w:id="2" w:name="_Toc137828397"/>
      <w:bookmarkStart w:id="3" w:name="_Hlk536359917"/>
      <w:r w:rsidRPr="00AD7121">
        <w:rPr>
          <w:rFonts w:eastAsia="MS PGothic"/>
        </w:rPr>
        <w:lastRenderedPageBreak/>
        <w:t xml:space="preserve">3.0 </w:t>
      </w:r>
      <w:r w:rsidRPr="00AD7121">
        <w:rPr>
          <w:rFonts w:eastAsia="MS PGothic"/>
        </w:rPr>
        <w:t>範囲</w:t>
      </w:r>
      <w:bookmarkEnd w:id="2"/>
    </w:p>
    <w:p w14:paraId="12A188FB" w14:textId="7F8415C4" w:rsidR="00D75BBE" w:rsidRPr="00AD7121" w:rsidRDefault="00C47A4C" w:rsidP="00AD7121">
      <w:pPr>
        <w:pStyle w:val="Heading2"/>
        <w:autoSpaceDE w:val="0"/>
        <w:autoSpaceDN w:val="0"/>
        <w:ind w:firstLine="360"/>
        <w:rPr>
          <w:rFonts w:eastAsia="MS PGothic"/>
        </w:rPr>
      </w:pPr>
      <w:bookmarkStart w:id="4" w:name="_Toc137828398"/>
      <w:r w:rsidRPr="00AD7121">
        <w:rPr>
          <w:rFonts w:eastAsia="MS PGothic"/>
        </w:rPr>
        <w:t xml:space="preserve">3.1 PMO </w:t>
      </w:r>
      <w:r w:rsidRPr="00AD7121">
        <w:rPr>
          <w:rFonts w:eastAsia="MS PGothic"/>
        </w:rPr>
        <w:t>の範囲内</w:t>
      </w:r>
      <w:bookmarkEnd w:id="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C2C40" w:rsidRPr="00AD7121" w14:paraId="66C6D590" w14:textId="77777777" w:rsidTr="003814DD">
        <w:trPr>
          <w:trHeight w:val="561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A10B3DD" w14:textId="77777777" w:rsidR="002C2C40" w:rsidRPr="00AD7121" w:rsidRDefault="002C2C40" w:rsidP="00AD7121">
            <w:pPr>
              <w:autoSpaceDE w:val="0"/>
              <w:autoSpaceDN w:val="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4DD10558" w14:textId="77777777" w:rsidR="002C2C40" w:rsidRPr="00AD7121" w:rsidRDefault="002C2C40" w:rsidP="00AD7121">
            <w:pPr>
              <w:autoSpaceDE w:val="0"/>
              <w:autoSpaceDN w:val="0"/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4FBD1EC" w14:textId="77777777" w:rsidR="00D75BBE" w:rsidRPr="00AD7121" w:rsidRDefault="00D75BBE" w:rsidP="00AD7121">
      <w:pPr>
        <w:pStyle w:val="Heading2"/>
        <w:autoSpaceDE w:val="0"/>
        <w:autoSpaceDN w:val="0"/>
        <w:ind w:firstLine="360"/>
        <w:rPr>
          <w:rFonts w:eastAsia="MS PGothic"/>
        </w:rPr>
      </w:pPr>
    </w:p>
    <w:p w14:paraId="7BB1380D" w14:textId="2653E8CE" w:rsidR="003814DD" w:rsidRPr="00AD7121" w:rsidRDefault="00C47A4C" w:rsidP="00AD7121">
      <w:pPr>
        <w:pStyle w:val="Heading2"/>
        <w:autoSpaceDE w:val="0"/>
        <w:autoSpaceDN w:val="0"/>
        <w:ind w:firstLine="360"/>
        <w:rPr>
          <w:rFonts w:eastAsia="MS PGothic"/>
        </w:rPr>
      </w:pPr>
      <w:bookmarkStart w:id="5" w:name="_Toc137828399"/>
      <w:r w:rsidRPr="00AD7121">
        <w:rPr>
          <w:rFonts w:eastAsia="MS PGothic"/>
        </w:rPr>
        <w:t xml:space="preserve">3.2 PMO </w:t>
      </w:r>
      <w:r w:rsidRPr="00AD7121">
        <w:rPr>
          <w:rFonts w:eastAsia="MS PGothic"/>
        </w:rPr>
        <w:t>の範囲外</w:t>
      </w:r>
      <w:bookmarkEnd w:id="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75BBE" w:rsidRPr="00AD7121" w14:paraId="762988F3" w14:textId="77777777" w:rsidTr="003814DD">
        <w:trPr>
          <w:trHeight w:val="561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8C04B86" w14:textId="77777777" w:rsidR="00D75BBE" w:rsidRPr="00AD7121" w:rsidRDefault="00D75BBE" w:rsidP="00AD7121">
            <w:pPr>
              <w:autoSpaceDE w:val="0"/>
              <w:autoSpaceDN w:val="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641E36CF" w14:textId="77777777" w:rsidR="00D75BBE" w:rsidRPr="00AD7121" w:rsidRDefault="00D75BBE" w:rsidP="00AD7121">
            <w:pPr>
              <w:autoSpaceDE w:val="0"/>
              <w:autoSpaceDN w:val="0"/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277C5BE" w14:textId="77777777" w:rsidR="00D75BBE" w:rsidRPr="00AD7121" w:rsidRDefault="00D75BBE" w:rsidP="00AD7121">
      <w:pPr>
        <w:autoSpaceDE w:val="0"/>
        <w:autoSpaceDN w:val="0"/>
        <w:ind w:left="360"/>
        <w:rPr>
          <w:rFonts w:eastAsia="MS PGothic"/>
        </w:rPr>
      </w:pPr>
    </w:p>
    <w:p w14:paraId="22532CE8" w14:textId="0840C4A3" w:rsidR="00D75BBE" w:rsidRPr="00AD7121" w:rsidRDefault="00736B6C" w:rsidP="00AD7121">
      <w:pPr>
        <w:pStyle w:val="Heading1"/>
        <w:autoSpaceDE w:val="0"/>
        <w:autoSpaceDN w:val="0"/>
        <w:rPr>
          <w:rFonts w:eastAsia="MS PGothic"/>
        </w:rPr>
      </w:pPr>
      <w:bookmarkStart w:id="6" w:name="_Toc137828400"/>
      <w:r w:rsidRPr="00AD7121">
        <w:rPr>
          <w:rFonts w:eastAsia="MS PGothic"/>
        </w:rPr>
        <w:lastRenderedPageBreak/>
        <w:t xml:space="preserve">4.0 </w:t>
      </w:r>
      <w:r w:rsidRPr="00AD7121">
        <w:rPr>
          <w:rFonts w:eastAsia="MS PGothic"/>
        </w:rPr>
        <w:t>目標</w:t>
      </w:r>
      <w:bookmarkEnd w:id="6"/>
    </w:p>
    <w:p w14:paraId="6BEE976C" w14:textId="3F64B232" w:rsidR="00D75BBE" w:rsidRPr="00AD7121" w:rsidRDefault="00736B6C" w:rsidP="00AD7121">
      <w:pPr>
        <w:pStyle w:val="Heading2"/>
        <w:autoSpaceDE w:val="0"/>
        <w:autoSpaceDN w:val="0"/>
        <w:rPr>
          <w:rFonts w:eastAsia="MS PGothic"/>
        </w:rPr>
      </w:pPr>
      <w:bookmarkStart w:id="7" w:name="_Toc137828401"/>
      <w:r w:rsidRPr="00AD7121">
        <w:rPr>
          <w:rFonts w:eastAsia="MS PGothic"/>
        </w:rPr>
        <w:t xml:space="preserve">4.1 PMO </w:t>
      </w:r>
      <w:r w:rsidRPr="00AD7121">
        <w:rPr>
          <w:rFonts w:eastAsia="MS PGothic"/>
        </w:rPr>
        <w:t>の主な目標</w:t>
      </w:r>
      <w:bookmarkEnd w:id="7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409"/>
      </w:tblGrid>
      <w:tr w:rsidR="00D75BBE" w:rsidRPr="00AD7121" w14:paraId="522E8E4D" w14:textId="77777777" w:rsidTr="00C509C1">
        <w:trPr>
          <w:trHeight w:val="5798"/>
        </w:trPr>
        <w:tc>
          <w:tcPr>
            <w:tcW w:w="104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B33ED97" w14:textId="77777777" w:rsidR="00D75BBE" w:rsidRPr="00AD7121" w:rsidRDefault="00D75BBE" w:rsidP="00AD7121">
            <w:pPr>
              <w:autoSpaceDE w:val="0"/>
              <w:autoSpaceDN w:val="0"/>
              <w:ind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7957994" w14:textId="77777777" w:rsidR="003814DD" w:rsidRPr="00AD7121" w:rsidRDefault="003814DD" w:rsidP="00AD7121">
      <w:pPr>
        <w:pStyle w:val="Heading2"/>
        <w:autoSpaceDE w:val="0"/>
        <w:autoSpaceDN w:val="0"/>
        <w:rPr>
          <w:rFonts w:eastAsia="MS PGothic"/>
        </w:rPr>
      </w:pPr>
    </w:p>
    <w:p w14:paraId="5C65EBD2" w14:textId="4C879F61" w:rsidR="00736B6C" w:rsidRPr="00AD7121" w:rsidRDefault="00736B6C" w:rsidP="00AD7121">
      <w:pPr>
        <w:pStyle w:val="Heading2"/>
        <w:autoSpaceDE w:val="0"/>
        <w:autoSpaceDN w:val="0"/>
        <w:rPr>
          <w:rFonts w:eastAsia="MS PGothic"/>
        </w:rPr>
      </w:pPr>
      <w:bookmarkStart w:id="8" w:name="_Toc137828402"/>
      <w:r w:rsidRPr="00AD7121">
        <w:rPr>
          <w:rFonts w:eastAsia="MS PGothic"/>
        </w:rPr>
        <w:t xml:space="preserve">4.2 </w:t>
      </w:r>
      <w:r w:rsidRPr="00AD7121">
        <w:rPr>
          <w:rFonts w:eastAsia="MS PGothic"/>
        </w:rPr>
        <w:t>成功の測定</w:t>
      </w:r>
      <w:r w:rsidRPr="00AD7121">
        <w:rPr>
          <w:rFonts w:eastAsia="MS PGothic"/>
        </w:rPr>
        <w:t xml:space="preserve"> (KPI)</w:t>
      </w:r>
      <w:bookmarkEnd w:id="8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428"/>
      </w:tblGrid>
      <w:tr w:rsidR="00736B6C" w:rsidRPr="00AD7121" w14:paraId="3027E62D" w14:textId="77777777" w:rsidTr="006A4AB6">
        <w:trPr>
          <w:trHeight w:val="4752"/>
        </w:trPr>
        <w:tc>
          <w:tcPr>
            <w:tcW w:w="1042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D14C073" w14:textId="77777777" w:rsidR="00736B6C" w:rsidRPr="00AD7121" w:rsidRDefault="00736B6C" w:rsidP="00AD7121">
            <w:pPr>
              <w:autoSpaceDE w:val="0"/>
              <w:autoSpaceDN w:val="0"/>
              <w:ind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7712580" w14:textId="00ECCD88" w:rsidR="00736B6C" w:rsidRPr="00AD7121" w:rsidRDefault="00736B6C" w:rsidP="00AD7121">
      <w:pPr>
        <w:autoSpaceDE w:val="0"/>
        <w:autoSpaceDN w:val="0"/>
        <w:rPr>
          <w:rFonts w:eastAsia="MS PGothic"/>
        </w:rPr>
        <w:sectPr w:rsidR="00736B6C" w:rsidRPr="00AD71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AB89F79" w14:textId="12B9675C" w:rsidR="005F4543" w:rsidRPr="00AD7121" w:rsidRDefault="00E15FE2" w:rsidP="00AD7121">
      <w:pPr>
        <w:pStyle w:val="Heading1"/>
        <w:autoSpaceDE w:val="0"/>
        <w:autoSpaceDN w:val="0"/>
        <w:rPr>
          <w:rFonts w:eastAsia="MS PGothic"/>
        </w:rPr>
      </w:pPr>
      <w:bookmarkStart w:id="9" w:name="_Toc137828403"/>
      <w:r w:rsidRPr="00AD7121">
        <w:rPr>
          <w:rFonts w:eastAsia="MS PGothic"/>
        </w:rPr>
        <w:lastRenderedPageBreak/>
        <w:t xml:space="preserve">5.0 PMO </w:t>
      </w:r>
      <w:r w:rsidRPr="00AD7121">
        <w:rPr>
          <w:rFonts w:eastAsia="MS PGothic"/>
        </w:rPr>
        <w:t>の構造とガバナンス</w:t>
      </w:r>
      <w:bookmarkEnd w:id="9"/>
    </w:p>
    <w:p w14:paraId="17CAEE74" w14:textId="39608D87" w:rsidR="005F4543" w:rsidRPr="00AD7121" w:rsidRDefault="00E15FE2" w:rsidP="00AD7121">
      <w:pPr>
        <w:pStyle w:val="Heading2"/>
        <w:autoSpaceDE w:val="0"/>
        <w:autoSpaceDN w:val="0"/>
        <w:ind w:left="360"/>
        <w:rPr>
          <w:rFonts w:eastAsia="MS PGothic"/>
        </w:rPr>
      </w:pPr>
      <w:bookmarkStart w:id="10" w:name="_Toc137828404"/>
      <w:r w:rsidRPr="00AD7121">
        <w:rPr>
          <w:rFonts w:eastAsia="MS PGothic"/>
        </w:rPr>
        <w:t xml:space="preserve">5.1 </w:t>
      </w:r>
      <w:r w:rsidRPr="00AD7121">
        <w:rPr>
          <w:rFonts w:eastAsia="MS PGothic"/>
        </w:rPr>
        <w:t>主な役割と責任</w:t>
      </w:r>
      <w:bookmarkEnd w:id="10"/>
    </w:p>
    <w:tbl>
      <w:tblPr>
        <w:tblStyle w:val="TableGrid"/>
        <w:tblW w:w="0" w:type="auto"/>
        <w:tblInd w:w="35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233"/>
        <w:gridCol w:w="6887"/>
      </w:tblGrid>
      <w:tr w:rsidR="00E15FE2" w:rsidRPr="00621706" w14:paraId="4EC1B658" w14:textId="77777777" w:rsidTr="00621706">
        <w:trPr>
          <w:trHeight w:val="336"/>
        </w:trPr>
        <w:tc>
          <w:tcPr>
            <w:tcW w:w="3233" w:type="dxa"/>
            <w:shd w:val="clear" w:color="auto" w:fill="EAEEF3"/>
            <w:vAlign w:val="center"/>
          </w:tcPr>
          <w:p w14:paraId="2D90203F" w14:textId="02A9D188" w:rsidR="00E15FE2" w:rsidRPr="00621706" w:rsidRDefault="00E15FE2" w:rsidP="00AD7121">
            <w:pPr>
              <w:autoSpaceDE w:val="0"/>
              <w:autoSpaceDN w:val="0"/>
              <w:rPr>
                <w:iCs/>
                <w:color w:val="000000" w:themeColor="text1"/>
                <w:sz w:val="18"/>
                <w:szCs w:val="18"/>
              </w:rPr>
            </w:pPr>
            <w:r w:rsidRPr="00AD7121">
              <w:rPr>
                <w:rFonts w:eastAsia="MS PGothic"/>
                <w:color w:val="000000" w:themeColor="text1"/>
                <w:sz w:val="18"/>
              </w:rPr>
              <w:t>役職</w:t>
            </w:r>
          </w:p>
        </w:tc>
        <w:tc>
          <w:tcPr>
            <w:tcW w:w="6887" w:type="dxa"/>
            <w:shd w:val="clear" w:color="auto" w:fill="EAEEF3"/>
            <w:vAlign w:val="center"/>
          </w:tcPr>
          <w:p w14:paraId="0D31E8EE" w14:textId="2F2C8268" w:rsidR="00E15FE2" w:rsidRPr="00621706" w:rsidRDefault="00E1292A" w:rsidP="00AD7121">
            <w:pPr>
              <w:autoSpaceDE w:val="0"/>
              <w:autoSpaceDN w:val="0"/>
              <w:rPr>
                <w:iCs/>
                <w:color w:val="000000" w:themeColor="text1"/>
                <w:sz w:val="18"/>
                <w:szCs w:val="18"/>
              </w:rPr>
            </w:pPr>
            <w:r w:rsidRPr="00AD7121">
              <w:rPr>
                <w:rFonts w:eastAsia="MS PGothic"/>
                <w:color w:val="000000" w:themeColor="text1"/>
                <w:sz w:val="18"/>
              </w:rPr>
              <w:t>説明</w:t>
            </w:r>
          </w:p>
        </w:tc>
      </w:tr>
      <w:tr w:rsidR="00217AD3" w:rsidRPr="00621706" w14:paraId="3DAD991C" w14:textId="77777777" w:rsidTr="006A4AB6">
        <w:trPr>
          <w:trHeight w:val="1440"/>
        </w:trPr>
        <w:tc>
          <w:tcPr>
            <w:tcW w:w="3233" w:type="dxa"/>
            <w:vAlign w:val="center"/>
          </w:tcPr>
          <w:p w14:paraId="4620A55F" w14:textId="77777777" w:rsidR="00217AD3" w:rsidRPr="006A4AB6" w:rsidRDefault="00217AD3" w:rsidP="00AD7121">
            <w:pPr>
              <w:autoSpaceDE w:val="0"/>
              <w:autoSpaceDN w:val="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6D750780" w14:textId="77777777" w:rsidR="00217AD3" w:rsidRPr="006A4AB6" w:rsidRDefault="00217AD3" w:rsidP="00AD7121">
            <w:pPr>
              <w:autoSpaceDE w:val="0"/>
              <w:autoSpaceDN w:val="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217AD3" w:rsidRPr="00621706" w14:paraId="72256057" w14:textId="77777777" w:rsidTr="006A4AB6">
        <w:trPr>
          <w:trHeight w:val="1440"/>
        </w:trPr>
        <w:tc>
          <w:tcPr>
            <w:tcW w:w="3233" w:type="dxa"/>
            <w:vAlign w:val="center"/>
          </w:tcPr>
          <w:p w14:paraId="285633EA" w14:textId="77777777" w:rsidR="00217AD3" w:rsidRPr="006A4AB6" w:rsidRDefault="00217AD3" w:rsidP="00AD7121">
            <w:pPr>
              <w:autoSpaceDE w:val="0"/>
              <w:autoSpaceDN w:val="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0E126124" w14:textId="77777777" w:rsidR="00217AD3" w:rsidRPr="006A4AB6" w:rsidRDefault="00217AD3" w:rsidP="00AD7121">
            <w:pPr>
              <w:autoSpaceDE w:val="0"/>
              <w:autoSpaceDN w:val="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217AD3" w:rsidRPr="00621706" w14:paraId="6B1EAC70" w14:textId="77777777" w:rsidTr="006A4AB6">
        <w:trPr>
          <w:trHeight w:val="1440"/>
        </w:trPr>
        <w:tc>
          <w:tcPr>
            <w:tcW w:w="3233" w:type="dxa"/>
            <w:vAlign w:val="center"/>
          </w:tcPr>
          <w:p w14:paraId="64318880" w14:textId="77777777" w:rsidR="00217AD3" w:rsidRPr="006A4AB6" w:rsidRDefault="00217AD3" w:rsidP="00AD7121">
            <w:pPr>
              <w:autoSpaceDE w:val="0"/>
              <w:autoSpaceDN w:val="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5B4E6FAA" w14:textId="77777777" w:rsidR="00217AD3" w:rsidRPr="006A4AB6" w:rsidRDefault="00217AD3" w:rsidP="00AD7121">
            <w:pPr>
              <w:autoSpaceDE w:val="0"/>
              <w:autoSpaceDN w:val="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E15FE2" w:rsidRPr="00621706" w14:paraId="24340070" w14:textId="3335F2D4" w:rsidTr="006A4AB6">
        <w:trPr>
          <w:trHeight w:val="1440"/>
        </w:trPr>
        <w:tc>
          <w:tcPr>
            <w:tcW w:w="3233" w:type="dxa"/>
            <w:vAlign w:val="center"/>
          </w:tcPr>
          <w:p w14:paraId="0006E962" w14:textId="77777777" w:rsidR="00E15FE2" w:rsidRPr="006A4AB6" w:rsidRDefault="00E15FE2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37B17D2B" w14:textId="77777777" w:rsidR="00E15FE2" w:rsidRPr="006A4AB6" w:rsidRDefault="00E15FE2" w:rsidP="00AD7121">
            <w:pPr>
              <w:autoSpaceDE w:val="0"/>
              <w:autoSpaceDN w:val="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6A4AB6" w:rsidRPr="00621706" w14:paraId="1BF2F5C4" w14:textId="77777777" w:rsidTr="006A4AB6">
        <w:trPr>
          <w:trHeight w:val="1440"/>
        </w:trPr>
        <w:tc>
          <w:tcPr>
            <w:tcW w:w="3233" w:type="dxa"/>
            <w:vAlign w:val="center"/>
          </w:tcPr>
          <w:p w14:paraId="68E57709" w14:textId="77777777" w:rsidR="006A4AB6" w:rsidRPr="006A4AB6" w:rsidRDefault="006A4AB6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46148303" w14:textId="77777777" w:rsidR="006A4AB6" w:rsidRPr="006A4AB6" w:rsidRDefault="006A4AB6" w:rsidP="00AD7121">
            <w:pPr>
              <w:autoSpaceDE w:val="0"/>
              <w:autoSpaceDN w:val="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6A4AB6" w:rsidRPr="00621706" w14:paraId="4571F413" w14:textId="77777777" w:rsidTr="006A4AB6">
        <w:trPr>
          <w:trHeight w:val="1440"/>
        </w:trPr>
        <w:tc>
          <w:tcPr>
            <w:tcW w:w="3233" w:type="dxa"/>
            <w:vAlign w:val="center"/>
          </w:tcPr>
          <w:p w14:paraId="3A1A2F82" w14:textId="77777777" w:rsidR="006A4AB6" w:rsidRPr="006A4AB6" w:rsidRDefault="006A4AB6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199D5FD3" w14:textId="77777777" w:rsidR="006A4AB6" w:rsidRPr="006A4AB6" w:rsidRDefault="006A4AB6" w:rsidP="00AD7121">
            <w:pPr>
              <w:autoSpaceDE w:val="0"/>
              <w:autoSpaceDN w:val="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6A4AB6" w:rsidRPr="00621706" w14:paraId="4AAD50C9" w14:textId="77777777" w:rsidTr="006A4AB6">
        <w:trPr>
          <w:trHeight w:val="1440"/>
        </w:trPr>
        <w:tc>
          <w:tcPr>
            <w:tcW w:w="3233" w:type="dxa"/>
            <w:vAlign w:val="center"/>
          </w:tcPr>
          <w:p w14:paraId="283890FD" w14:textId="77777777" w:rsidR="006A4AB6" w:rsidRPr="006A4AB6" w:rsidRDefault="006A4AB6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1D1F091D" w14:textId="77777777" w:rsidR="006A4AB6" w:rsidRPr="006A4AB6" w:rsidRDefault="006A4AB6" w:rsidP="00AD7121">
            <w:pPr>
              <w:autoSpaceDE w:val="0"/>
              <w:autoSpaceDN w:val="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6A4AB6" w:rsidRPr="00AD7121" w14:paraId="1DB233D9" w14:textId="77777777" w:rsidTr="006A4AB6">
        <w:trPr>
          <w:trHeight w:val="1440"/>
        </w:trPr>
        <w:tc>
          <w:tcPr>
            <w:tcW w:w="3233" w:type="dxa"/>
            <w:vAlign w:val="center"/>
          </w:tcPr>
          <w:p w14:paraId="126E3834" w14:textId="77777777" w:rsidR="006A4AB6" w:rsidRPr="006A4AB6" w:rsidRDefault="006A4AB6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296EE0C8" w14:textId="77777777" w:rsidR="006A4AB6" w:rsidRPr="00AD7121" w:rsidRDefault="006A4AB6" w:rsidP="00AD7121">
            <w:pPr>
              <w:autoSpaceDE w:val="0"/>
              <w:autoSpaceDN w:val="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F9D90E4" w14:textId="77777777" w:rsidR="006A4AB6" w:rsidRPr="00AD7121" w:rsidRDefault="006A4AB6" w:rsidP="00AD7121">
      <w:pPr>
        <w:pStyle w:val="Heading2"/>
        <w:autoSpaceDE w:val="0"/>
        <w:autoSpaceDN w:val="0"/>
        <w:rPr>
          <w:rFonts w:eastAsia="MS PGothic"/>
        </w:rPr>
        <w:sectPr w:rsidR="006A4AB6" w:rsidRPr="00AD71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A018620" w14:textId="77777777" w:rsidR="005F4543" w:rsidRPr="00AD7121" w:rsidRDefault="005F4543" w:rsidP="00AD7121">
      <w:pPr>
        <w:pStyle w:val="Heading2"/>
        <w:autoSpaceDE w:val="0"/>
        <w:autoSpaceDN w:val="0"/>
        <w:rPr>
          <w:rFonts w:eastAsia="MS PGothic"/>
        </w:rPr>
      </w:pPr>
    </w:p>
    <w:p w14:paraId="2783855E" w14:textId="35E4C8A7" w:rsidR="005F4543" w:rsidRPr="00AD7121" w:rsidRDefault="00E1292A" w:rsidP="00AD7121">
      <w:pPr>
        <w:pStyle w:val="Heading2"/>
        <w:autoSpaceDE w:val="0"/>
        <w:autoSpaceDN w:val="0"/>
        <w:ind w:left="360"/>
        <w:rPr>
          <w:rFonts w:eastAsia="MS PGothic"/>
        </w:rPr>
      </w:pPr>
      <w:bookmarkStart w:id="11" w:name="_Toc137828405"/>
      <w:r w:rsidRPr="00AD7121">
        <w:rPr>
          <w:rFonts w:eastAsia="MS PGothic"/>
        </w:rPr>
        <w:t xml:space="preserve">5.2 PMO </w:t>
      </w:r>
      <w:r w:rsidRPr="00AD7121">
        <w:rPr>
          <w:rFonts w:eastAsia="MS PGothic"/>
        </w:rPr>
        <w:t>ガバナンス構造図</w:t>
      </w:r>
      <w:bookmarkEnd w:id="11"/>
    </w:p>
    <w:p w14:paraId="24F27541" w14:textId="0488F624" w:rsidR="00D80528" w:rsidRPr="00AD7121" w:rsidRDefault="00D80528" w:rsidP="00AD7121">
      <w:pPr>
        <w:autoSpaceDE w:val="0"/>
        <w:autoSpaceDN w:val="0"/>
        <w:rPr>
          <w:rFonts w:eastAsia="MS PGothic"/>
        </w:rPr>
      </w:pPr>
    </w:p>
    <w:p w14:paraId="5518F207" w14:textId="296E993C" w:rsidR="00D80528" w:rsidRPr="00AD7121" w:rsidRDefault="00621706" w:rsidP="00AD7121">
      <w:pPr>
        <w:autoSpaceDE w:val="0"/>
        <w:autoSpaceDN w:val="0"/>
        <w:rPr>
          <w:rFonts w:eastAsia="MS PGothic"/>
        </w:rPr>
        <w:sectPr w:rsidR="00D80528" w:rsidRPr="00AD71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AD7121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D83FA04" wp14:editId="141D8310">
                <wp:simplePos x="0" y="0"/>
                <wp:positionH relativeFrom="column">
                  <wp:posOffset>4919980</wp:posOffset>
                </wp:positionH>
                <wp:positionV relativeFrom="paragraph">
                  <wp:posOffset>982980</wp:posOffset>
                </wp:positionV>
                <wp:extent cx="1737360" cy="822960"/>
                <wp:effectExtent l="0" t="0" r="15240" b="152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A38CA8" id="Rectangle 3" o:spid="_x0000_s1026" style="position:absolute;margin-left:387.4pt;margin-top:77.4pt;width:136.8pt;height:64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" fillcolor="#eaeef3" strokecolor="#acb9ca [1311]" strokeweight="1pt"/>
            </w:pict>
          </mc:Fallback>
        </mc:AlternateContent>
      </w:r>
      <w:r w:rsidRPr="00AD7121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588148" wp14:editId="45C43B23">
                <wp:simplePos x="0" y="0"/>
                <wp:positionH relativeFrom="column">
                  <wp:posOffset>4919980</wp:posOffset>
                </wp:positionH>
                <wp:positionV relativeFrom="paragraph">
                  <wp:posOffset>2898775</wp:posOffset>
                </wp:positionV>
                <wp:extent cx="1737360" cy="822960"/>
                <wp:effectExtent l="0" t="0" r="1524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1E7CE8" id="Rectangle 4" o:spid="_x0000_s1026" style="position:absolute;margin-left:387.4pt;margin-top:228.25pt;width:136.8pt;height:6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" fillcolor="#eaeef3" strokecolor="#acb9ca [1311]" strokeweight="1pt"/>
            </w:pict>
          </mc:Fallback>
        </mc:AlternateContent>
      </w:r>
      <w:r w:rsidRPr="00AD7121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C059D3" wp14:editId="1351D77B">
                <wp:simplePos x="0" y="0"/>
                <wp:positionH relativeFrom="column">
                  <wp:posOffset>4919980</wp:posOffset>
                </wp:positionH>
                <wp:positionV relativeFrom="paragraph">
                  <wp:posOffset>3856990</wp:posOffset>
                </wp:positionV>
                <wp:extent cx="1737360" cy="822960"/>
                <wp:effectExtent l="0" t="0" r="15240" b="1524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17E3D8" id="Rectangle 5" o:spid="_x0000_s1026" style="position:absolute;margin-left:387.4pt;margin-top:303.7pt;width:136.8pt;height:64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" fillcolor="#eaeef3" strokecolor="#acb9ca [1311]" strokeweight="1pt"/>
            </w:pict>
          </mc:Fallback>
        </mc:AlternateContent>
      </w:r>
      <w:r w:rsidRPr="00AD7121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AF2B9F" wp14:editId="0C68F5E9">
                <wp:simplePos x="0" y="0"/>
                <wp:positionH relativeFrom="column">
                  <wp:posOffset>4920403</wp:posOffset>
                </wp:positionH>
                <wp:positionV relativeFrom="paragraph">
                  <wp:posOffset>4804410</wp:posOffset>
                </wp:positionV>
                <wp:extent cx="1737360" cy="822960"/>
                <wp:effectExtent l="0" t="0" r="15240" b="1524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04598D" id="Rectangle 22" o:spid="_x0000_s1026" style="position:absolute;margin-left:387.45pt;margin-top:378.3pt;width:136.8pt;height:64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" fillcolor="#eaeef3" strokecolor="#acb9ca [1311]" strokeweight="1pt"/>
            </w:pict>
          </mc:Fallback>
        </mc:AlternateContent>
      </w:r>
      <w:r w:rsidRPr="00AD7121">
        <w:rPr>
          <w:rFonts w:eastAsia="MS PGothic"/>
          <w:noProof/>
        </w:rPr>
        <mc:AlternateContent>
          <mc:Choice Requires="wpg">
            <w:drawing>
              <wp:anchor distT="0" distB="0" distL="114300" distR="114300" simplePos="0" relativeHeight="251636735" behindDoc="0" locked="0" layoutInCell="1" allowOverlap="1" wp14:anchorId="6D79106E" wp14:editId="7FF4F5BD">
                <wp:simplePos x="0" y="0"/>
                <wp:positionH relativeFrom="column">
                  <wp:posOffset>1755987</wp:posOffset>
                </wp:positionH>
                <wp:positionV relativeFrom="paragraph">
                  <wp:posOffset>528743</wp:posOffset>
                </wp:positionV>
                <wp:extent cx="3333509" cy="4707467"/>
                <wp:effectExtent l="0" t="0" r="6985" b="17145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33509" cy="4707467"/>
                          <a:chOff x="0" y="0"/>
                          <a:chExt cx="3333509" cy="4707467"/>
                        </a:xfrm>
                      </wpg:grpSpPr>
                      <wps:wsp>
                        <wps:cNvPr id="36" name="Straight Connector 36"/>
                        <wps:cNvCnPr/>
                        <wps:spPr>
                          <a:xfrm>
                            <a:off x="1667933" y="0"/>
                            <a:ext cx="0" cy="4699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41" name="Group 41"/>
                        <wpg:cNvGrpSpPr/>
                        <wpg:grpSpPr>
                          <a:xfrm>
                            <a:off x="0" y="855134"/>
                            <a:ext cx="3333509" cy="3852333"/>
                            <a:chOff x="0" y="0"/>
                            <a:chExt cx="3333509" cy="3852333"/>
                          </a:xfrm>
                        </wpg:grpSpPr>
                        <wps:wsp>
                          <wps:cNvPr id="40" name="Straight Connector 40"/>
                          <wps:cNvCnPr/>
                          <wps:spPr>
                            <a:xfrm flipH="1" flipV="1">
                              <a:off x="0" y="0"/>
                              <a:ext cx="3333509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" name="Straight Connector 37"/>
                          <wps:cNvCnPr/>
                          <wps:spPr>
                            <a:xfrm flipH="1" flipV="1">
                              <a:off x="0" y="3852333"/>
                              <a:ext cx="3333509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" name="Straight Connector 38"/>
                          <wps:cNvCnPr/>
                          <wps:spPr>
                            <a:xfrm flipH="1" flipV="1">
                              <a:off x="0" y="2887133"/>
                              <a:ext cx="3333509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" name="Straight Connector 39"/>
                          <wps:cNvCnPr/>
                          <wps:spPr>
                            <a:xfrm flipH="1" flipV="1">
                              <a:off x="0" y="1938866"/>
                              <a:ext cx="3333509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9D3492B" id="Group 42" o:spid="_x0000_s1026" style="position:absolute;margin-left:138.25pt;margin-top:41.65pt;width:262.5pt;height:370.65pt;z-index:251636735" coordsize="33335,470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">
                <v:line id="Straight Connector 36" o:spid="_x0000_s1027" style="position:absolute;visibility:visible;mso-wrap-style:square" from="16679,0" to="16679,46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" strokecolor="#8496b0 [1951]" strokeweight="1pt">
                  <v:stroke joinstyle="miter"/>
                </v:line>
                <v:group id="Group 41" o:spid="_x0000_s1028" style="position:absolute;top:8551;width:33335;height:38523" coordsize="33335,385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">
                  <v:line id="Straight Connector 40" o:spid="_x0000_s1029" style="position:absolute;flip:x y;visibility:visible;mso-wrap-style:square" from="0,0" to="33335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" strokecolor="#8496b0 [1951]" strokeweight="1pt">
                    <v:stroke joinstyle="miter"/>
                  </v:line>
                  <v:line id="Straight Connector 37" o:spid="_x0000_s1030" style="position:absolute;flip:x y;visibility:visible;mso-wrap-style:square" from="0,38523" to="33335,385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" strokecolor="#8496b0 [1951]" strokeweight="1pt">
                    <v:stroke joinstyle="miter"/>
                  </v:line>
                  <v:line id="Straight Connector 38" o:spid="_x0000_s1031" style="position:absolute;flip:x y;visibility:visible;mso-wrap-style:square" from="0,28871" to="33335,288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" strokecolor="#8496b0 [1951]" strokeweight="1pt">
                    <v:stroke joinstyle="miter"/>
                  </v:line>
                  <v:line id="Straight Connector 39" o:spid="_x0000_s1032" style="position:absolute;flip:x y;visibility:visible;mso-wrap-style:square" from="0,19388" to="33335,193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" strokecolor="#8496b0 [1951]" strokeweight="1pt">
                    <v:stroke joinstyle="miter"/>
                  </v:line>
                </v:group>
              </v:group>
            </w:pict>
          </mc:Fallback>
        </mc:AlternateContent>
      </w:r>
      <w:r w:rsidRPr="00AD7121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B5CEFE0" wp14:editId="7384623F">
                <wp:simplePos x="0" y="0"/>
                <wp:positionH relativeFrom="column">
                  <wp:posOffset>2616200</wp:posOffset>
                </wp:positionH>
                <wp:positionV relativeFrom="paragraph">
                  <wp:posOffset>1999615</wp:posOffset>
                </wp:positionV>
                <wp:extent cx="1554480" cy="73152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2D2E03" w14:textId="77777777" w:rsidR="00D80528" w:rsidRPr="00AD7121" w:rsidRDefault="00D80528" w:rsidP="00D80528">
                            <w:pPr>
                              <w:jc w:val="center"/>
                              <w:rPr>
                                <w:rFonts w:eastAsia="MS PGothic"/>
                                <w:color w:val="000000" w:themeColor="text1"/>
                              </w:rPr>
                            </w:pP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[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役割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]</w:t>
                            </w:r>
                          </w:p>
                          <w:p w14:paraId="4A4B1D74" w14:textId="77777777" w:rsidR="00D80528" w:rsidRPr="00AD7121" w:rsidRDefault="00D80528" w:rsidP="00D80528">
                            <w:pPr>
                              <w:jc w:val="center"/>
                              <w:rPr>
                                <w:rFonts w:eastAsia="MS PGothic"/>
                                <w:color w:val="000000" w:themeColor="text1"/>
                              </w:rPr>
                            </w:pP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[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名前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5CEFE0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206pt;margin-top:157.45pt;width:122.4pt;height:57.6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" fillcolor="white [3201]" stroked="f" strokeweight=".5pt">
                <v:fill opacity="0"/>
                <v:textbox>
                  <w:txbxContent>
                    <w:p w14:paraId="722D2E03" w14:textId="77777777" w:rsidR="00D80528" w:rsidRPr="00AD7121" w:rsidRDefault="00D80528" w:rsidP="00D80528">
                      <w:pPr>
                        <w:jc w:val="center"/>
                        <w:rPr>
                          <w:rFonts w:eastAsia="MS PGothic"/>
                          <w:color w:val="000000" w:themeColor="text1"/>
                        </w:rPr>
                      </w:pP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[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役割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]</w:t>
                      </w:r>
                    </w:p>
                    <w:p w14:paraId="4A4B1D74" w14:textId="77777777" w:rsidR="00D80528" w:rsidRPr="00AD7121" w:rsidRDefault="00D80528" w:rsidP="00D80528">
                      <w:pPr>
                        <w:jc w:val="center"/>
                        <w:rPr>
                          <w:rFonts w:eastAsia="MS PGothic"/>
                          <w:color w:val="000000" w:themeColor="text1"/>
                        </w:rPr>
                      </w:pP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[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名前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 w:rsidRPr="00AD7121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80A7E67" wp14:editId="38B9FE34">
                <wp:simplePos x="0" y="0"/>
                <wp:positionH relativeFrom="column">
                  <wp:posOffset>2615565</wp:posOffset>
                </wp:positionH>
                <wp:positionV relativeFrom="paragraph">
                  <wp:posOffset>83820</wp:posOffset>
                </wp:positionV>
                <wp:extent cx="1554480" cy="73152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CA3EB1" w14:textId="77777777" w:rsidR="00D80528" w:rsidRPr="00AD7121" w:rsidRDefault="00D80528" w:rsidP="00D80528">
                            <w:pPr>
                              <w:jc w:val="center"/>
                              <w:rPr>
                                <w:rFonts w:eastAsia="MS PGothic"/>
                                <w:color w:val="000000" w:themeColor="text1"/>
                              </w:rPr>
                            </w:pP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[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役割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]</w:t>
                            </w:r>
                          </w:p>
                          <w:p w14:paraId="57D3E3D1" w14:textId="77777777" w:rsidR="00D80528" w:rsidRPr="00AD7121" w:rsidRDefault="00D80528" w:rsidP="00D80528">
                            <w:pPr>
                              <w:jc w:val="center"/>
                              <w:rPr>
                                <w:rFonts w:eastAsia="MS PGothic"/>
                                <w:color w:val="000000" w:themeColor="text1"/>
                              </w:rPr>
                            </w:pP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[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名前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0A7E67" id="Text Box 21" o:spid="_x0000_s1027" type="#_x0000_t202" style="position:absolute;margin-left:205.95pt;margin-top:6.6pt;width:122.4pt;height:57.6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" fillcolor="white [3201]" stroked="f" strokeweight=".5pt">
                <v:fill opacity="0"/>
                <v:textbox>
                  <w:txbxContent>
                    <w:p w14:paraId="46CA3EB1" w14:textId="77777777" w:rsidR="00D80528" w:rsidRPr="00AD7121" w:rsidRDefault="00D80528" w:rsidP="00D80528">
                      <w:pPr>
                        <w:jc w:val="center"/>
                        <w:rPr>
                          <w:rFonts w:eastAsia="MS PGothic"/>
                          <w:color w:val="000000" w:themeColor="text1"/>
                        </w:rPr>
                      </w:pP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[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役割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]</w:t>
                      </w:r>
                    </w:p>
                    <w:p w14:paraId="57D3E3D1" w14:textId="77777777" w:rsidR="00D80528" w:rsidRPr="00AD7121" w:rsidRDefault="00D80528" w:rsidP="00D80528">
                      <w:pPr>
                        <w:jc w:val="center"/>
                        <w:rPr>
                          <w:rFonts w:eastAsia="MS PGothic"/>
                          <w:color w:val="000000" w:themeColor="text1"/>
                        </w:rPr>
                      </w:pP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[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名前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 w:rsidRPr="00AD7121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743B1BD2" wp14:editId="5259D958">
                <wp:simplePos x="0" y="0"/>
                <wp:positionH relativeFrom="column">
                  <wp:posOffset>2554605</wp:posOffset>
                </wp:positionH>
                <wp:positionV relativeFrom="paragraph">
                  <wp:posOffset>1935480</wp:posOffset>
                </wp:positionV>
                <wp:extent cx="1737360" cy="822960"/>
                <wp:effectExtent l="0" t="0" r="15240" b="1524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03449C" id="Rectangle 8" o:spid="_x0000_s1026" style="position:absolute;margin-left:201.15pt;margin-top:152.4pt;width:136.8pt;height:64.8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" fillcolor="#eaeef3" strokecolor="#acb9ca [1311]" strokeweight="1pt"/>
            </w:pict>
          </mc:Fallback>
        </mc:AlternateContent>
      </w:r>
      <w:r w:rsidRPr="00AD7121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2E4B44AB" wp14:editId="5BF3F79C">
                <wp:simplePos x="0" y="0"/>
                <wp:positionH relativeFrom="column">
                  <wp:posOffset>2554605</wp:posOffset>
                </wp:positionH>
                <wp:positionV relativeFrom="paragraph">
                  <wp:posOffset>19050</wp:posOffset>
                </wp:positionV>
                <wp:extent cx="1737360" cy="822960"/>
                <wp:effectExtent l="0" t="0" r="1524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46BB37" id="Rectangle 1" o:spid="_x0000_s1026" style="position:absolute;margin-left:201.15pt;margin-top:1.5pt;width:136.8pt;height:64.8pt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" fillcolor="#eaeef3" strokecolor="#acb9ca [1311]" strokeweight="1pt"/>
            </w:pict>
          </mc:Fallback>
        </mc:AlternateContent>
      </w:r>
      <w:r w:rsidRPr="00AD7121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370668C" wp14:editId="027E1276">
                <wp:simplePos x="0" y="0"/>
                <wp:positionH relativeFrom="column">
                  <wp:posOffset>5035550</wp:posOffset>
                </wp:positionH>
                <wp:positionV relativeFrom="paragraph">
                  <wp:posOffset>1045210</wp:posOffset>
                </wp:positionV>
                <wp:extent cx="1554480" cy="73152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12236C7" w14:textId="77777777" w:rsidR="00621706" w:rsidRPr="00AD7121" w:rsidRDefault="00621706" w:rsidP="00621706">
                            <w:pPr>
                              <w:jc w:val="center"/>
                              <w:rPr>
                                <w:rFonts w:eastAsia="MS PGothic"/>
                                <w:color w:val="000000" w:themeColor="text1"/>
                              </w:rPr>
                            </w:pP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[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役割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]</w:t>
                            </w:r>
                          </w:p>
                          <w:p w14:paraId="489C62DC" w14:textId="77777777" w:rsidR="00621706" w:rsidRPr="00AD7121" w:rsidRDefault="00621706" w:rsidP="00621706">
                            <w:pPr>
                              <w:jc w:val="center"/>
                              <w:rPr>
                                <w:rFonts w:eastAsia="MS PGothic"/>
                                <w:color w:val="000000" w:themeColor="text1"/>
                              </w:rPr>
                            </w:pP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[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名前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70668C" id="Text Box 32" o:spid="_x0000_s1028" type="#_x0000_t202" style="position:absolute;margin-left:396.5pt;margin-top:82.3pt;width:122.4pt;height:57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" fillcolor="white [3201]" stroked="f" strokeweight=".5pt">
                <v:fill opacity="0"/>
                <v:textbox>
                  <w:txbxContent>
                    <w:p w14:paraId="712236C7" w14:textId="77777777" w:rsidR="00621706" w:rsidRPr="00AD7121" w:rsidRDefault="00621706" w:rsidP="00621706">
                      <w:pPr>
                        <w:jc w:val="center"/>
                        <w:rPr>
                          <w:rFonts w:eastAsia="MS PGothic"/>
                          <w:color w:val="000000" w:themeColor="text1"/>
                        </w:rPr>
                      </w:pP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[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役割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]</w:t>
                      </w:r>
                    </w:p>
                    <w:p w14:paraId="489C62DC" w14:textId="77777777" w:rsidR="00621706" w:rsidRPr="00AD7121" w:rsidRDefault="00621706" w:rsidP="00621706">
                      <w:pPr>
                        <w:jc w:val="center"/>
                        <w:rPr>
                          <w:rFonts w:eastAsia="MS PGothic"/>
                          <w:color w:val="000000" w:themeColor="text1"/>
                        </w:rPr>
                      </w:pP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[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名前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 w:rsidRPr="00AD7121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DF0E89" wp14:editId="3996FABB">
                <wp:simplePos x="0" y="0"/>
                <wp:positionH relativeFrom="column">
                  <wp:posOffset>5035550</wp:posOffset>
                </wp:positionH>
                <wp:positionV relativeFrom="paragraph">
                  <wp:posOffset>2961640</wp:posOffset>
                </wp:positionV>
                <wp:extent cx="1554480" cy="731520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289616C" w14:textId="77777777" w:rsidR="00621706" w:rsidRPr="00AD7121" w:rsidRDefault="00621706" w:rsidP="00621706">
                            <w:pPr>
                              <w:jc w:val="center"/>
                              <w:rPr>
                                <w:rFonts w:eastAsia="MS PGothic"/>
                                <w:color w:val="000000" w:themeColor="text1"/>
                              </w:rPr>
                            </w:pP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[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役割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]</w:t>
                            </w:r>
                          </w:p>
                          <w:p w14:paraId="5B6B3B5B" w14:textId="77777777" w:rsidR="00621706" w:rsidRPr="00AD7121" w:rsidRDefault="00621706" w:rsidP="00621706">
                            <w:pPr>
                              <w:jc w:val="center"/>
                              <w:rPr>
                                <w:rFonts w:eastAsia="MS PGothic"/>
                                <w:color w:val="000000" w:themeColor="text1"/>
                              </w:rPr>
                            </w:pP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[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名前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F0E89" id="Text Box 33" o:spid="_x0000_s1029" type="#_x0000_t202" style="position:absolute;margin-left:396.5pt;margin-top:233.2pt;width:122.4pt;height:57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" fillcolor="white [3201]" stroked="f" strokeweight=".5pt">
                <v:fill opacity="0"/>
                <v:textbox>
                  <w:txbxContent>
                    <w:p w14:paraId="3289616C" w14:textId="77777777" w:rsidR="00621706" w:rsidRPr="00AD7121" w:rsidRDefault="00621706" w:rsidP="00621706">
                      <w:pPr>
                        <w:jc w:val="center"/>
                        <w:rPr>
                          <w:rFonts w:eastAsia="MS PGothic"/>
                          <w:color w:val="000000" w:themeColor="text1"/>
                        </w:rPr>
                      </w:pP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[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役割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]</w:t>
                      </w:r>
                    </w:p>
                    <w:p w14:paraId="5B6B3B5B" w14:textId="77777777" w:rsidR="00621706" w:rsidRPr="00AD7121" w:rsidRDefault="00621706" w:rsidP="00621706">
                      <w:pPr>
                        <w:jc w:val="center"/>
                        <w:rPr>
                          <w:rFonts w:eastAsia="MS PGothic"/>
                          <w:color w:val="000000" w:themeColor="text1"/>
                        </w:rPr>
                      </w:pP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[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名前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 w:rsidRPr="00AD7121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39BAA71" wp14:editId="701DA4CF">
                <wp:simplePos x="0" y="0"/>
                <wp:positionH relativeFrom="column">
                  <wp:posOffset>5035550</wp:posOffset>
                </wp:positionH>
                <wp:positionV relativeFrom="paragraph">
                  <wp:posOffset>3919855</wp:posOffset>
                </wp:positionV>
                <wp:extent cx="1554480" cy="731520"/>
                <wp:effectExtent l="0" t="0" r="0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D10B12" w14:textId="77777777" w:rsidR="00621706" w:rsidRPr="00AD7121" w:rsidRDefault="00621706" w:rsidP="00621706">
                            <w:pPr>
                              <w:jc w:val="center"/>
                              <w:rPr>
                                <w:rFonts w:eastAsia="MS PGothic"/>
                                <w:color w:val="000000" w:themeColor="text1"/>
                              </w:rPr>
                            </w:pP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[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役割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]</w:t>
                            </w:r>
                          </w:p>
                          <w:p w14:paraId="5DA2726D" w14:textId="77777777" w:rsidR="00621706" w:rsidRPr="00AD7121" w:rsidRDefault="00621706" w:rsidP="00621706">
                            <w:pPr>
                              <w:jc w:val="center"/>
                              <w:rPr>
                                <w:rFonts w:eastAsia="MS PGothic"/>
                                <w:color w:val="000000" w:themeColor="text1"/>
                              </w:rPr>
                            </w:pP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[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名前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BAA71" id="Text Box 34" o:spid="_x0000_s1030" type="#_x0000_t202" style="position:absolute;margin-left:396.5pt;margin-top:308.65pt;width:122.4pt;height:57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" fillcolor="white [3201]" stroked="f" strokeweight=".5pt">
                <v:fill opacity="0"/>
                <v:textbox>
                  <w:txbxContent>
                    <w:p w14:paraId="3BD10B12" w14:textId="77777777" w:rsidR="00621706" w:rsidRPr="00AD7121" w:rsidRDefault="00621706" w:rsidP="00621706">
                      <w:pPr>
                        <w:jc w:val="center"/>
                        <w:rPr>
                          <w:rFonts w:eastAsia="MS PGothic"/>
                          <w:color w:val="000000" w:themeColor="text1"/>
                        </w:rPr>
                      </w:pP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[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役割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]</w:t>
                      </w:r>
                    </w:p>
                    <w:p w14:paraId="5DA2726D" w14:textId="77777777" w:rsidR="00621706" w:rsidRPr="00AD7121" w:rsidRDefault="00621706" w:rsidP="00621706">
                      <w:pPr>
                        <w:jc w:val="center"/>
                        <w:rPr>
                          <w:rFonts w:eastAsia="MS PGothic"/>
                          <w:color w:val="000000" w:themeColor="text1"/>
                        </w:rPr>
                      </w:pP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[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名前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 w:rsidRPr="00AD7121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56D3E5" wp14:editId="3C4897FA">
                <wp:simplePos x="0" y="0"/>
                <wp:positionH relativeFrom="column">
                  <wp:posOffset>5035405</wp:posOffset>
                </wp:positionH>
                <wp:positionV relativeFrom="paragraph">
                  <wp:posOffset>4872990</wp:posOffset>
                </wp:positionV>
                <wp:extent cx="1554480" cy="731520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0CA4FA" w14:textId="77777777" w:rsidR="00621706" w:rsidRPr="00AD7121" w:rsidRDefault="00621706" w:rsidP="00621706">
                            <w:pPr>
                              <w:jc w:val="center"/>
                              <w:rPr>
                                <w:rFonts w:eastAsia="MS PGothic"/>
                                <w:color w:val="000000" w:themeColor="text1"/>
                              </w:rPr>
                            </w:pP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[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役割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]</w:t>
                            </w:r>
                          </w:p>
                          <w:p w14:paraId="4C21DB71" w14:textId="77777777" w:rsidR="00621706" w:rsidRPr="00AD7121" w:rsidRDefault="00621706" w:rsidP="00621706">
                            <w:pPr>
                              <w:jc w:val="center"/>
                              <w:rPr>
                                <w:rFonts w:eastAsia="MS PGothic"/>
                                <w:color w:val="000000" w:themeColor="text1"/>
                              </w:rPr>
                            </w:pP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[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名前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6D3E5" id="Text Box 35" o:spid="_x0000_s1031" type="#_x0000_t202" style="position:absolute;margin-left:396.5pt;margin-top:383.7pt;width:122.4pt;height:57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" fillcolor="white [3201]" stroked="f" strokeweight=".5pt">
                <v:fill opacity="0"/>
                <v:textbox>
                  <w:txbxContent>
                    <w:p w14:paraId="3C0CA4FA" w14:textId="77777777" w:rsidR="00621706" w:rsidRPr="00AD7121" w:rsidRDefault="00621706" w:rsidP="00621706">
                      <w:pPr>
                        <w:jc w:val="center"/>
                        <w:rPr>
                          <w:rFonts w:eastAsia="MS PGothic"/>
                          <w:color w:val="000000" w:themeColor="text1"/>
                        </w:rPr>
                      </w:pP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[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役割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]</w:t>
                      </w:r>
                    </w:p>
                    <w:p w14:paraId="4C21DB71" w14:textId="77777777" w:rsidR="00621706" w:rsidRPr="00AD7121" w:rsidRDefault="00621706" w:rsidP="00621706">
                      <w:pPr>
                        <w:jc w:val="center"/>
                        <w:rPr>
                          <w:rFonts w:eastAsia="MS PGothic"/>
                          <w:color w:val="000000" w:themeColor="text1"/>
                        </w:rPr>
                      </w:pP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[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名前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 w:rsidRPr="00AD7121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3D5CAD2" wp14:editId="47FB388C">
                <wp:simplePos x="0" y="0"/>
                <wp:positionH relativeFrom="column">
                  <wp:posOffset>310515</wp:posOffset>
                </wp:positionH>
                <wp:positionV relativeFrom="paragraph">
                  <wp:posOffset>4869180</wp:posOffset>
                </wp:positionV>
                <wp:extent cx="1554480" cy="731520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AC567B9" w14:textId="77777777" w:rsidR="00D80528" w:rsidRPr="00AD7121" w:rsidRDefault="00D80528" w:rsidP="00D80528">
                            <w:pPr>
                              <w:jc w:val="center"/>
                              <w:rPr>
                                <w:rFonts w:eastAsia="MS PGothic"/>
                                <w:color w:val="000000" w:themeColor="text1"/>
                              </w:rPr>
                            </w:pP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[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役割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]</w:t>
                            </w:r>
                          </w:p>
                          <w:p w14:paraId="5228CEEA" w14:textId="77777777" w:rsidR="00D80528" w:rsidRPr="00AD7121" w:rsidRDefault="00D80528" w:rsidP="00D80528">
                            <w:pPr>
                              <w:jc w:val="center"/>
                              <w:rPr>
                                <w:rFonts w:eastAsia="MS PGothic"/>
                                <w:color w:val="000000" w:themeColor="text1"/>
                              </w:rPr>
                            </w:pP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[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名前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D5CAD2" id="Text Box 30" o:spid="_x0000_s1032" type="#_x0000_t202" style="position:absolute;margin-left:24.45pt;margin-top:383.4pt;width:122.4pt;height:57.6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" fillcolor="white [3201]" stroked="f" strokeweight=".5pt">
                <v:fill opacity="0"/>
                <v:textbox>
                  <w:txbxContent>
                    <w:p w14:paraId="0AC567B9" w14:textId="77777777" w:rsidR="00D80528" w:rsidRPr="00AD7121" w:rsidRDefault="00D80528" w:rsidP="00D80528">
                      <w:pPr>
                        <w:jc w:val="center"/>
                        <w:rPr>
                          <w:rFonts w:eastAsia="MS PGothic"/>
                          <w:color w:val="000000" w:themeColor="text1"/>
                        </w:rPr>
                      </w:pP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[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役割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]</w:t>
                      </w:r>
                    </w:p>
                    <w:p w14:paraId="5228CEEA" w14:textId="77777777" w:rsidR="00D80528" w:rsidRPr="00AD7121" w:rsidRDefault="00D80528" w:rsidP="00D80528">
                      <w:pPr>
                        <w:jc w:val="center"/>
                        <w:rPr>
                          <w:rFonts w:eastAsia="MS PGothic"/>
                          <w:color w:val="000000" w:themeColor="text1"/>
                        </w:rPr>
                      </w:pP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[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名前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 w:rsidRPr="00AD7121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C6A79D9" wp14:editId="0BB52DD3">
                <wp:simplePos x="0" y="0"/>
                <wp:positionH relativeFrom="column">
                  <wp:posOffset>311150</wp:posOffset>
                </wp:positionH>
                <wp:positionV relativeFrom="paragraph">
                  <wp:posOffset>3916045</wp:posOffset>
                </wp:positionV>
                <wp:extent cx="1554480" cy="73152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C1CFBD" w14:textId="77777777" w:rsidR="00D80528" w:rsidRPr="00AD7121" w:rsidRDefault="00D80528" w:rsidP="00D80528">
                            <w:pPr>
                              <w:jc w:val="center"/>
                              <w:rPr>
                                <w:rFonts w:eastAsia="MS PGothic"/>
                                <w:color w:val="000000" w:themeColor="text1"/>
                              </w:rPr>
                            </w:pP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[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役割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]</w:t>
                            </w:r>
                          </w:p>
                          <w:p w14:paraId="084B6AD1" w14:textId="77777777" w:rsidR="00D80528" w:rsidRPr="00AD7121" w:rsidRDefault="00D80528" w:rsidP="00D80528">
                            <w:pPr>
                              <w:jc w:val="center"/>
                              <w:rPr>
                                <w:rFonts w:eastAsia="MS PGothic"/>
                                <w:color w:val="000000" w:themeColor="text1"/>
                              </w:rPr>
                            </w:pP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[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名前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6A79D9" id="Text Box 28" o:spid="_x0000_s1033" type="#_x0000_t202" style="position:absolute;margin-left:24.5pt;margin-top:308.35pt;width:122.4pt;height:57.6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" fillcolor="white [3201]" stroked="f" strokeweight=".5pt">
                <v:fill opacity="0"/>
                <v:textbox>
                  <w:txbxContent>
                    <w:p w14:paraId="4AC1CFBD" w14:textId="77777777" w:rsidR="00D80528" w:rsidRPr="00AD7121" w:rsidRDefault="00D80528" w:rsidP="00D80528">
                      <w:pPr>
                        <w:jc w:val="center"/>
                        <w:rPr>
                          <w:rFonts w:eastAsia="MS PGothic"/>
                          <w:color w:val="000000" w:themeColor="text1"/>
                        </w:rPr>
                      </w:pP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[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役割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]</w:t>
                      </w:r>
                    </w:p>
                    <w:p w14:paraId="084B6AD1" w14:textId="77777777" w:rsidR="00D80528" w:rsidRPr="00AD7121" w:rsidRDefault="00D80528" w:rsidP="00D80528">
                      <w:pPr>
                        <w:jc w:val="center"/>
                        <w:rPr>
                          <w:rFonts w:eastAsia="MS PGothic"/>
                          <w:color w:val="000000" w:themeColor="text1"/>
                        </w:rPr>
                      </w:pP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[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名前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 w:rsidRPr="00AD7121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10DA8CD" wp14:editId="40ABBEC2">
                <wp:simplePos x="0" y="0"/>
                <wp:positionH relativeFrom="column">
                  <wp:posOffset>311150</wp:posOffset>
                </wp:positionH>
                <wp:positionV relativeFrom="paragraph">
                  <wp:posOffset>2957830</wp:posOffset>
                </wp:positionV>
                <wp:extent cx="1554480" cy="731520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B5C86D" w14:textId="77777777" w:rsidR="00D80528" w:rsidRPr="00AD7121" w:rsidRDefault="00D80528" w:rsidP="00D80528">
                            <w:pPr>
                              <w:jc w:val="center"/>
                              <w:rPr>
                                <w:rFonts w:eastAsia="MS PGothic"/>
                                <w:color w:val="000000" w:themeColor="text1"/>
                              </w:rPr>
                            </w:pP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[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役割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]</w:t>
                            </w:r>
                          </w:p>
                          <w:p w14:paraId="5ED6DCE8" w14:textId="77777777" w:rsidR="00D80528" w:rsidRPr="00AD7121" w:rsidRDefault="00D80528" w:rsidP="00D80528">
                            <w:pPr>
                              <w:jc w:val="center"/>
                              <w:rPr>
                                <w:rFonts w:eastAsia="MS PGothic"/>
                                <w:color w:val="000000" w:themeColor="text1"/>
                              </w:rPr>
                            </w:pP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[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名前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0DA8CD" id="Text Box 26" o:spid="_x0000_s1034" type="#_x0000_t202" style="position:absolute;margin-left:24.5pt;margin-top:232.9pt;width:122.4pt;height:57.6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" fillcolor="white [3201]" stroked="f" strokeweight=".5pt">
                <v:fill opacity="0"/>
                <v:textbox>
                  <w:txbxContent>
                    <w:p w14:paraId="3EB5C86D" w14:textId="77777777" w:rsidR="00D80528" w:rsidRPr="00AD7121" w:rsidRDefault="00D80528" w:rsidP="00D80528">
                      <w:pPr>
                        <w:jc w:val="center"/>
                        <w:rPr>
                          <w:rFonts w:eastAsia="MS PGothic"/>
                          <w:color w:val="000000" w:themeColor="text1"/>
                        </w:rPr>
                      </w:pP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[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役割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]</w:t>
                      </w:r>
                    </w:p>
                    <w:p w14:paraId="5ED6DCE8" w14:textId="77777777" w:rsidR="00D80528" w:rsidRPr="00AD7121" w:rsidRDefault="00D80528" w:rsidP="00D80528">
                      <w:pPr>
                        <w:jc w:val="center"/>
                        <w:rPr>
                          <w:rFonts w:eastAsia="MS PGothic"/>
                          <w:color w:val="000000" w:themeColor="text1"/>
                        </w:rPr>
                      </w:pP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[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名前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 w:rsidRPr="00AD7121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8ACA8D6" wp14:editId="17C200C8">
                <wp:simplePos x="0" y="0"/>
                <wp:positionH relativeFrom="column">
                  <wp:posOffset>311150</wp:posOffset>
                </wp:positionH>
                <wp:positionV relativeFrom="paragraph">
                  <wp:posOffset>1041400</wp:posOffset>
                </wp:positionV>
                <wp:extent cx="1554480" cy="73152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28B242C" w14:textId="77777777" w:rsidR="00D80528" w:rsidRPr="00AD7121" w:rsidRDefault="00D80528" w:rsidP="00D80528">
                            <w:pPr>
                              <w:jc w:val="center"/>
                              <w:rPr>
                                <w:rFonts w:eastAsia="MS PGothic"/>
                                <w:color w:val="000000" w:themeColor="text1"/>
                              </w:rPr>
                            </w:pP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[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役割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]</w:t>
                            </w:r>
                          </w:p>
                          <w:p w14:paraId="7EF75963" w14:textId="77777777" w:rsidR="00D80528" w:rsidRPr="00AD7121" w:rsidRDefault="00D80528" w:rsidP="00D80528">
                            <w:pPr>
                              <w:jc w:val="center"/>
                              <w:rPr>
                                <w:rFonts w:eastAsia="MS PGothic"/>
                                <w:color w:val="000000" w:themeColor="text1"/>
                              </w:rPr>
                            </w:pP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[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名前</w:t>
                            </w:r>
                            <w:r w:rsidRPr="00AD7121">
                              <w:rPr>
                                <w:rFonts w:eastAsia="MS PGothic"/>
                                <w:color w:val="000000" w:themeColor="text1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ACA8D6" id="Text Box 24" o:spid="_x0000_s1035" type="#_x0000_t202" style="position:absolute;margin-left:24.5pt;margin-top:82pt;width:122.4pt;height:57.6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" fillcolor="white [3201]" stroked="f" strokeweight=".5pt">
                <v:fill opacity="0"/>
                <v:textbox>
                  <w:txbxContent>
                    <w:p w14:paraId="128B242C" w14:textId="77777777" w:rsidR="00D80528" w:rsidRPr="00AD7121" w:rsidRDefault="00D80528" w:rsidP="00D80528">
                      <w:pPr>
                        <w:jc w:val="center"/>
                        <w:rPr>
                          <w:rFonts w:eastAsia="MS PGothic"/>
                          <w:color w:val="000000" w:themeColor="text1"/>
                        </w:rPr>
                      </w:pP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[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役割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]</w:t>
                      </w:r>
                    </w:p>
                    <w:p w14:paraId="7EF75963" w14:textId="77777777" w:rsidR="00D80528" w:rsidRPr="00AD7121" w:rsidRDefault="00D80528" w:rsidP="00D80528">
                      <w:pPr>
                        <w:jc w:val="center"/>
                        <w:rPr>
                          <w:rFonts w:eastAsia="MS PGothic"/>
                          <w:color w:val="000000" w:themeColor="text1"/>
                        </w:rPr>
                      </w:pP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[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名前</w:t>
                      </w:r>
                      <w:r w:rsidRPr="00AD7121">
                        <w:rPr>
                          <w:rFonts w:eastAsia="MS PGothic"/>
                          <w:color w:val="000000" w:themeColor="text1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 w:rsidR="00D80528" w:rsidRPr="00AD7121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32AA5FD0" wp14:editId="73F43FC8">
                <wp:simplePos x="0" y="0"/>
                <wp:positionH relativeFrom="column">
                  <wp:posOffset>248920</wp:posOffset>
                </wp:positionH>
                <wp:positionV relativeFrom="paragraph">
                  <wp:posOffset>3853180</wp:posOffset>
                </wp:positionV>
                <wp:extent cx="1737360" cy="822960"/>
                <wp:effectExtent l="0" t="0" r="15240" b="152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88A2F5" id="Rectangle 10" o:spid="_x0000_s1026" style="position:absolute;margin-left:19.6pt;margin-top:303.4pt;width:136.8pt;height:64.8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" fillcolor="#eaeef3" strokecolor="#acb9ca [1311]" strokeweight="1pt"/>
            </w:pict>
          </mc:Fallback>
        </mc:AlternateContent>
      </w:r>
      <w:r w:rsidR="00D80528" w:rsidRPr="00AD7121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555C2ECF" wp14:editId="74E79962">
                <wp:simplePos x="0" y="0"/>
                <wp:positionH relativeFrom="column">
                  <wp:posOffset>248920</wp:posOffset>
                </wp:positionH>
                <wp:positionV relativeFrom="paragraph">
                  <wp:posOffset>2894965</wp:posOffset>
                </wp:positionV>
                <wp:extent cx="1737360" cy="822960"/>
                <wp:effectExtent l="0" t="0" r="15240" b="1524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8DBFA2" id="Rectangle 9" o:spid="_x0000_s1026" style="position:absolute;margin-left:19.6pt;margin-top:227.95pt;width:136.8pt;height:64.8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" fillcolor="#eaeef3" strokecolor="#acb9ca [1311]" strokeweight="1pt"/>
            </w:pict>
          </mc:Fallback>
        </mc:AlternateContent>
      </w:r>
      <w:r w:rsidR="00D80528" w:rsidRPr="00AD7121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0841FF65" wp14:editId="3C104E90">
                <wp:simplePos x="0" y="0"/>
                <wp:positionH relativeFrom="column">
                  <wp:posOffset>248920</wp:posOffset>
                </wp:positionH>
                <wp:positionV relativeFrom="paragraph">
                  <wp:posOffset>979170</wp:posOffset>
                </wp:positionV>
                <wp:extent cx="1737360" cy="822960"/>
                <wp:effectExtent l="0" t="0" r="15240" b="152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4E3D7F" id="Rectangle 6" o:spid="_x0000_s1026" style="position:absolute;margin-left:19.6pt;margin-top:77.1pt;width:136.8pt;height:64.8pt;z-index: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" fillcolor="#eaeef3" strokecolor="#acb9ca [1311]" strokeweight="1pt"/>
            </w:pict>
          </mc:Fallback>
        </mc:AlternateContent>
      </w:r>
      <w:r w:rsidR="00D80528" w:rsidRPr="00AD7121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72844304" wp14:editId="7C3FCD2B">
                <wp:simplePos x="0" y="0"/>
                <wp:positionH relativeFrom="column">
                  <wp:posOffset>248920</wp:posOffset>
                </wp:positionH>
                <wp:positionV relativeFrom="paragraph">
                  <wp:posOffset>4800600</wp:posOffset>
                </wp:positionV>
                <wp:extent cx="1737360" cy="822960"/>
                <wp:effectExtent l="0" t="0" r="15240" b="1524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2A9737" id="Rectangle 11" o:spid="_x0000_s1026" style="position:absolute;margin-left:19.6pt;margin-top:378pt;width:136.8pt;height:64.8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" fillcolor="#eaeef3" strokecolor="#acb9ca [1311]" strokeweight="1pt"/>
            </w:pict>
          </mc:Fallback>
        </mc:AlternateContent>
      </w:r>
    </w:p>
    <w:p w14:paraId="24304381" w14:textId="02782362" w:rsidR="00BD062C" w:rsidRPr="00AD7121" w:rsidRDefault="00BD062C" w:rsidP="00AD7121">
      <w:pPr>
        <w:pStyle w:val="Heading1"/>
        <w:autoSpaceDE w:val="0"/>
        <w:autoSpaceDN w:val="0"/>
        <w:rPr>
          <w:rFonts w:eastAsia="MS PGothic"/>
        </w:rPr>
      </w:pPr>
      <w:bookmarkStart w:id="12" w:name="_Toc137828406"/>
      <w:bookmarkEnd w:id="3"/>
      <w:r w:rsidRPr="00AD7121">
        <w:rPr>
          <w:rFonts w:eastAsia="MS PGothic"/>
        </w:rPr>
        <w:lastRenderedPageBreak/>
        <w:t xml:space="preserve">6.0 PMO </w:t>
      </w:r>
      <w:r w:rsidRPr="00AD7121">
        <w:rPr>
          <w:rFonts w:eastAsia="MS PGothic"/>
        </w:rPr>
        <w:t>サービス提供</w:t>
      </w:r>
      <w:bookmarkEnd w:id="12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2666"/>
        <w:gridCol w:w="2612"/>
        <w:gridCol w:w="2612"/>
        <w:gridCol w:w="2612"/>
      </w:tblGrid>
      <w:tr w:rsidR="00BD0699" w14:paraId="4056921F" w14:textId="22939BF8" w:rsidTr="005E340D">
        <w:trPr>
          <w:trHeight w:val="144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5DCE4" w:themeFill="text2" w:themeFillTint="33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A9A6661" w14:textId="4B0433C2" w:rsidR="00BD0699" w:rsidRPr="005E340D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 w:rsidRPr="00AD7121">
              <w:rPr>
                <w:rFonts w:eastAsia="MS PGothic"/>
                <w:color w:val="000000" w:themeColor="text1"/>
                <w:sz w:val="18"/>
              </w:rPr>
              <w:t>サービス</w:t>
            </w: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5DCE4" w:themeFill="text2" w:themeFillTint="33"/>
          </w:tcPr>
          <w:p w14:paraId="0E5F353E" w14:textId="42153D42" w:rsidR="00BD0699" w:rsidRPr="005E340D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 w:rsidRPr="00AD7121">
              <w:rPr>
                <w:rFonts w:eastAsia="MS PGothic"/>
                <w:color w:val="000000" w:themeColor="text1"/>
                <w:sz w:val="18"/>
              </w:rPr>
              <w:t>説明</w:t>
            </w: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5DCE4" w:themeFill="text2" w:themeFillTint="33"/>
          </w:tcPr>
          <w:p w14:paraId="67634213" w14:textId="66F0D9B4" w:rsidR="00BD0699" w:rsidRPr="005E340D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 w:rsidRPr="00AD7121">
              <w:rPr>
                <w:rFonts w:eastAsia="MS PGothic"/>
                <w:color w:val="000000" w:themeColor="text1"/>
                <w:sz w:val="18"/>
              </w:rPr>
              <w:t>サービス</w:t>
            </w:r>
            <w:r w:rsidRPr="00AD7121">
              <w:rPr>
                <w:rFonts w:eastAsia="MS PGothic"/>
                <w:color w:val="000000" w:themeColor="text1"/>
                <w:sz w:val="18"/>
              </w:rPr>
              <w:t xml:space="preserve"> </w:t>
            </w:r>
            <w:r w:rsidRPr="00AD7121">
              <w:rPr>
                <w:rFonts w:eastAsia="MS PGothic"/>
                <w:color w:val="000000" w:themeColor="text1"/>
                <w:sz w:val="18"/>
              </w:rPr>
              <w:t>ユーザー</w:t>
            </w: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5DCE4" w:themeFill="text2" w:themeFillTint="33"/>
          </w:tcPr>
          <w:p w14:paraId="13D32F92" w14:textId="04B1CAC5" w:rsidR="00BD0699" w:rsidRPr="005E340D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 w:rsidRPr="00AD7121">
              <w:rPr>
                <w:rFonts w:eastAsia="MS PGothic"/>
                <w:color w:val="000000" w:themeColor="text1"/>
                <w:sz w:val="18"/>
              </w:rPr>
              <w:t>成果物</w:t>
            </w:r>
          </w:p>
        </w:tc>
      </w:tr>
      <w:tr w:rsidR="00BD0699" w14:paraId="3E40F777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7FC4AE2" w14:textId="1E4225C5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 w:rsidRPr="00AD7121">
              <w:rPr>
                <w:rFonts w:eastAsia="MS PGothic"/>
                <w:color w:val="000000" w:themeColor="text1"/>
                <w:sz w:val="20"/>
              </w:rPr>
              <w:t>サービス</w:t>
            </w:r>
            <w:r w:rsidRPr="00AD7121">
              <w:rPr>
                <w:rFonts w:eastAsia="MS PGothic"/>
                <w:color w:val="000000" w:themeColor="text1"/>
                <w:sz w:val="20"/>
              </w:rPr>
              <w:t xml:space="preserve"> 1</w:t>
            </w: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4D18317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49ECBAB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DB8DCB3" w14:textId="77777777" w:rsidR="00BD0699" w:rsidRPr="00AD7121" w:rsidRDefault="00BD0699" w:rsidP="00AD712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ind w:left="189" w:right="130" w:hanging="180"/>
              <w:jc w:val="both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  <w:r w:rsidRPr="00AD7121">
              <w:rPr>
                <w:rFonts w:eastAsia="MS PGothic"/>
                <w:color w:val="000000" w:themeColor="text1"/>
                <w:sz w:val="20"/>
              </w:rPr>
              <w:t>成果物</w:t>
            </w:r>
            <w:r w:rsidRPr="00AD7121">
              <w:rPr>
                <w:rFonts w:eastAsia="MS PGothic"/>
                <w:color w:val="000000" w:themeColor="text1"/>
                <w:sz w:val="20"/>
              </w:rPr>
              <w:t xml:space="preserve"> 1</w:t>
            </w:r>
          </w:p>
          <w:p w14:paraId="6CE19DC9" w14:textId="77777777" w:rsidR="00BD0699" w:rsidRPr="00AD7121" w:rsidRDefault="00BD0699" w:rsidP="00AD712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ind w:left="189" w:right="130" w:hanging="180"/>
              <w:jc w:val="both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  <w:r w:rsidRPr="00AD7121">
              <w:rPr>
                <w:rFonts w:eastAsia="MS PGothic"/>
                <w:color w:val="000000" w:themeColor="text1"/>
                <w:sz w:val="20"/>
              </w:rPr>
              <w:t>成果物</w:t>
            </w:r>
            <w:r w:rsidRPr="00AD7121">
              <w:rPr>
                <w:rFonts w:eastAsia="MS PGothic"/>
                <w:color w:val="000000" w:themeColor="text1"/>
                <w:sz w:val="20"/>
              </w:rPr>
              <w:t xml:space="preserve"> 2</w:t>
            </w:r>
          </w:p>
          <w:p w14:paraId="1AF82F72" w14:textId="0CA56BBE" w:rsidR="00BD0699" w:rsidRPr="00BD0699" w:rsidRDefault="00BD0699" w:rsidP="00AD712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  <w:r w:rsidRPr="00AD7121">
              <w:rPr>
                <w:rFonts w:eastAsia="MS PGothic"/>
                <w:color w:val="000000" w:themeColor="text1"/>
                <w:sz w:val="20"/>
              </w:rPr>
              <w:t>成果物</w:t>
            </w:r>
            <w:r w:rsidRPr="00AD7121">
              <w:rPr>
                <w:rFonts w:eastAsia="MS PGothic"/>
                <w:color w:val="000000" w:themeColor="text1"/>
                <w:sz w:val="20"/>
              </w:rPr>
              <w:t xml:space="preserve"> 3</w:t>
            </w:r>
          </w:p>
        </w:tc>
      </w:tr>
      <w:tr w:rsidR="00BD0699" w14:paraId="441B01F4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CDB24A8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E19FA5A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5A626CF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22BC46A" w14:textId="5510E0F8" w:rsidR="00BD0699" w:rsidRPr="000F6E6F" w:rsidRDefault="00BD0699" w:rsidP="00AD7121">
            <w:pPr>
              <w:autoSpaceDE w:val="0"/>
              <w:autoSpaceDN w:val="0"/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99" w14:paraId="7D3CAD02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E2E1E4A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A4CB620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BF3E123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610CAB0" w14:textId="77777777" w:rsidR="00BD0699" w:rsidRPr="000F6E6F" w:rsidRDefault="00BD0699" w:rsidP="00AD7121">
            <w:pPr>
              <w:autoSpaceDE w:val="0"/>
              <w:autoSpaceDN w:val="0"/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99" w14:paraId="41E7D4E9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EED944A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B5EAC7C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A0BBD1B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F628728" w14:textId="77777777" w:rsidR="00BD0699" w:rsidRPr="000F6E6F" w:rsidRDefault="00BD0699" w:rsidP="00AD7121">
            <w:pPr>
              <w:autoSpaceDE w:val="0"/>
              <w:autoSpaceDN w:val="0"/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99" w14:paraId="75F89A4E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07CC703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DEB8EB7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0CEC70B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7B6AC31" w14:textId="77777777" w:rsidR="00BD0699" w:rsidRPr="000F6E6F" w:rsidRDefault="00BD0699" w:rsidP="00AD7121">
            <w:pPr>
              <w:autoSpaceDE w:val="0"/>
              <w:autoSpaceDN w:val="0"/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99" w14:paraId="012C6B1A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681B7F8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97B956A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51FC1B3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E56C0BA" w14:textId="77777777" w:rsidR="00BD0699" w:rsidRPr="000F6E6F" w:rsidRDefault="00BD0699" w:rsidP="00AD7121">
            <w:pPr>
              <w:autoSpaceDE w:val="0"/>
              <w:autoSpaceDN w:val="0"/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F82958" w14:paraId="29343318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E1C2D69" w14:textId="77777777" w:rsidR="00F82958" w:rsidRPr="000F6E6F" w:rsidRDefault="00F82958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A06F3A1" w14:textId="77777777" w:rsidR="00F82958" w:rsidRPr="000F6E6F" w:rsidRDefault="00F82958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7BD4333" w14:textId="77777777" w:rsidR="00F82958" w:rsidRPr="000F6E6F" w:rsidRDefault="00F82958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2C7E1F4" w14:textId="77777777" w:rsidR="00F82958" w:rsidRPr="000F6E6F" w:rsidRDefault="00F82958" w:rsidP="00AD7121">
            <w:pPr>
              <w:autoSpaceDE w:val="0"/>
              <w:autoSpaceDN w:val="0"/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99" w14:paraId="4F7D3916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2BAF0A3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8AE5170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27726AE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013B7C1" w14:textId="77777777" w:rsidR="00BD0699" w:rsidRPr="000F6E6F" w:rsidRDefault="00BD0699" w:rsidP="00AD7121">
            <w:pPr>
              <w:autoSpaceDE w:val="0"/>
              <w:autoSpaceDN w:val="0"/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99" w:rsidRPr="00AD7121" w14:paraId="211624E0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9CDE46C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AC108AE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A76E863" w14:textId="77777777" w:rsidR="00BD0699" w:rsidRPr="000F6E6F" w:rsidRDefault="00BD0699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EBDC408" w14:textId="77777777" w:rsidR="00BD0699" w:rsidRPr="00AD7121" w:rsidRDefault="00BD0699" w:rsidP="00AD7121">
            <w:pPr>
              <w:autoSpaceDE w:val="0"/>
              <w:autoSpaceDN w:val="0"/>
              <w:ind w:left="189" w:right="130" w:hanging="180"/>
              <w:jc w:val="both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6A5BF45" w14:textId="39F3D920" w:rsidR="00BD062C" w:rsidRPr="00AD7121" w:rsidRDefault="00F82958" w:rsidP="00AD7121">
      <w:pPr>
        <w:pStyle w:val="Heading1"/>
        <w:autoSpaceDE w:val="0"/>
        <w:autoSpaceDN w:val="0"/>
        <w:rPr>
          <w:rFonts w:eastAsia="MS PGothic"/>
        </w:rPr>
      </w:pPr>
      <w:bookmarkStart w:id="13" w:name="_Toc137828407"/>
      <w:r w:rsidRPr="00AD7121">
        <w:rPr>
          <w:rFonts w:eastAsia="MS PGothic"/>
        </w:rPr>
        <w:lastRenderedPageBreak/>
        <w:t xml:space="preserve">7.0 PMO </w:t>
      </w:r>
      <w:r w:rsidRPr="00AD7121">
        <w:rPr>
          <w:rFonts w:eastAsia="MS PGothic"/>
        </w:rPr>
        <w:t>の顧客と関係者</w:t>
      </w:r>
      <w:bookmarkEnd w:id="13"/>
    </w:p>
    <w:p w14:paraId="0FA7879F" w14:textId="780D6D4F" w:rsidR="00BD062C" w:rsidRPr="00AD7121" w:rsidRDefault="00F82958" w:rsidP="00AD7121">
      <w:pPr>
        <w:pStyle w:val="Heading2"/>
        <w:autoSpaceDE w:val="0"/>
        <w:autoSpaceDN w:val="0"/>
        <w:rPr>
          <w:rFonts w:eastAsia="MS PGothic"/>
        </w:rPr>
      </w:pPr>
      <w:bookmarkStart w:id="14" w:name="_Toc137828408"/>
      <w:r w:rsidRPr="00AD7121">
        <w:rPr>
          <w:rFonts w:eastAsia="MS PGothic"/>
        </w:rPr>
        <w:t xml:space="preserve">7.1 </w:t>
      </w:r>
      <w:r w:rsidRPr="00AD7121">
        <w:rPr>
          <w:rFonts w:eastAsia="MS PGothic"/>
        </w:rPr>
        <w:t>顧客</w:t>
      </w:r>
      <w:bookmarkEnd w:id="14"/>
      <w:r w:rsidRPr="00AD7121">
        <w:rPr>
          <w:rFonts w:eastAsia="MS PGothic"/>
        </w:rPr>
        <w:t xml:space="preserve"> </w:t>
      </w:r>
    </w:p>
    <w:tbl>
      <w:tblPr>
        <w:tblStyle w:val="TableGrid"/>
        <w:tblW w:w="10480" w:type="dxa"/>
        <w:tblInd w:w="-10" w:type="dxa"/>
        <w:tblLook w:val="04A0" w:firstRow="1" w:lastRow="0" w:firstColumn="1" w:lastColumn="0" w:noHBand="0" w:noVBand="1"/>
      </w:tblPr>
      <w:tblGrid>
        <w:gridCol w:w="3600"/>
        <w:gridCol w:w="6880"/>
      </w:tblGrid>
      <w:tr w:rsidR="00BD062C" w14:paraId="3B54FDE1" w14:textId="77777777" w:rsidTr="00EA5848">
        <w:trPr>
          <w:trHeight w:val="20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AEEF3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90A922A" w14:textId="77777777" w:rsidR="00BD062C" w:rsidRPr="00EA5848" w:rsidRDefault="00BD062C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 w:rsidRPr="00AD7121">
              <w:rPr>
                <w:rFonts w:eastAsia="MS PGothic"/>
                <w:color w:val="000000" w:themeColor="text1"/>
                <w:sz w:val="18"/>
              </w:rPr>
              <w:t>顧客</w:t>
            </w: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AEEF3"/>
          </w:tcPr>
          <w:p w14:paraId="15961FF7" w14:textId="0406E9FC" w:rsidR="00BD062C" w:rsidRPr="00EA5848" w:rsidRDefault="00BD062C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 w:rsidRPr="00AD7121">
              <w:rPr>
                <w:rFonts w:eastAsia="MS PGothic"/>
                <w:color w:val="000000" w:themeColor="text1"/>
                <w:sz w:val="18"/>
              </w:rPr>
              <w:t>期待事項</w:t>
            </w:r>
          </w:p>
        </w:tc>
      </w:tr>
      <w:tr w:rsidR="00BD062C" w14:paraId="3999E092" w14:textId="77777777" w:rsidTr="00EA5848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69C6E97" w14:textId="591506AF" w:rsidR="00BD062C" w:rsidRPr="00EA5848" w:rsidRDefault="00BD062C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A4B6620" w14:textId="77777777" w:rsidR="00BD062C" w:rsidRPr="00EA5848" w:rsidRDefault="00BD062C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14:paraId="3932B8E2" w14:textId="77777777" w:rsidTr="00EA5848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F49201F" w14:textId="77777777" w:rsidR="00BD062C" w:rsidRPr="00EA5848" w:rsidRDefault="00BD062C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362325C" w14:textId="77777777" w:rsidR="00BD062C" w:rsidRPr="00EA5848" w:rsidRDefault="00BD062C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14:paraId="75AB5EC1" w14:textId="77777777" w:rsidTr="00EA5848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9EB7830" w14:textId="77777777" w:rsidR="00BD062C" w:rsidRPr="00EA5848" w:rsidRDefault="00BD062C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96EAB39" w14:textId="77777777" w:rsidR="00BD062C" w:rsidRPr="00EA5848" w:rsidRDefault="00BD062C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14:paraId="4A5539A6" w14:textId="77777777" w:rsidTr="00EA5848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A5F0308" w14:textId="77777777" w:rsidR="00BD062C" w:rsidRPr="00EA5848" w:rsidRDefault="00BD062C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A04198E" w14:textId="77777777" w:rsidR="00BD062C" w:rsidRPr="00EA5848" w:rsidRDefault="00BD062C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:rsidRPr="00AD7121" w14:paraId="6204EC72" w14:textId="77777777" w:rsidTr="00EA5848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2915FB5" w14:textId="77777777" w:rsidR="00BD062C" w:rsidRPr="00EA5848" w:rsidRDefault="00BD062C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E118AC1" w14:textId="77777777" w:rsidR="00BD062C" w:rsidRPr="00AD7121" w:rsidRDefault="00BD062C" w:rsidP="00AD7121">
            <w:pPr>
              <w:autoSpaceDE w:val="0"/>
              <w:autoSpaceDN w:val="0"/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1EFC58D" w14:textId="77777777" w:rsidR="00BD062C" w:rsidRPr="00AD7121" w:rsidRDefault="00BD062C" w:rsidP="00AD7121">
      <w:pPr>
        <w:autoSpaceDE w:val="0"/>
        <w:autoSpaceDN w:val="0"/>
        <w:spacing w:after="0"/>
        <w:rPr>
          <w:rFonts w:eastAsia="MS PGothic"/>
        </w:rPr>
      </w:pPr>
    </w:p>
    <w:p w14:paraId="6CBE7D39" w14:textId="77777777" w:rsidR="00EA5848" w:rsidRPr="00AD7121" w:rsidRDefault="00F82958" w:rsidP="00AD7121">
      <w:pPr>
        <w:pStyle w:val="Heading2"/>
        <w:autoSpaceDE w:val="0"/>
        <w:autoSpaceDN w:val="0"/>
        <w:rPr>
          <w:rFonts w:eastAsia="MS PGothic"/>
        </w:rPr>
      </w:pPr>
      <w:bookmarkStart w:id="15" w:name="_Toc137828409"/>
      <w:r w:rsidRPr="00AD7121">
        <w:rPr>
          <w:rFonts w:eastAsia="MS PGothic"/>
        </w:rPr>
        <w:t xml:space="preserve">7.2 </w:t>
      </w:r>
      <w:r w:rsidRPr="00AD7121">
        <w:rPr>
          <w:rFonts w:eastAsia="MS PGothic"/>
        </w:rPr>
        <w:t>関係者</w:t>
      </w:r>
      <w:bookmarkEnd w:id="15"/>
    </w:p>
    <w:tbl>
      <w:tblPr>
        <w:tblStyle w:val="TableGrid"/>
        <w:tblW w:w="10480" w:type="dxa"/>
        <w:tblInd w:w="-10" w:type="dxa"/>
        <w:tblLook w:val="04A0" w:firstRow="1" w:lastRow="0" w:firstColumn="1" w:lastColumn="0" w:noHBand="0" w:noVBand="1"/>
      </w:tblPr>
      <w:tblGrid>
        <w:gridCol w:w="3600"/>
        <w:gridCol w:w="6880"/>
      </w:tblGrid>
      <w:tr w:rsidR="00EA5848" w14:paraId="7354302F" w14:textId="77777777" w:rsidTr="00DA7A76">
        <w:trPr>
          <w:trHeight w:val="20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AEEF3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2D6F64E" w14:textId="2B193FA6" w:rsidR="00EA5848" w:rsidRPr="00EA5848" w:rsidRDefault="00EA5848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 w:rsidRPr="00AD7121">
              <w:rPr>
                <w:rFonts w:eastAsia="MS PGothic"/>
                <w:color w:val="000000" w:themeColor="text1"/>
                <w:sz w:val="18"/>
              </w:rPr>
              <w:t>関係者</w:t>
            </w: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AEEF3"/>
          </w:tcPr>
          <w:p w14:paraId="6BB3FF40" w14:textId="77777777" w:rsidR="00EA5848" w:rsidRPr="00EA5848" w:rsidRDefault="00EA5848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 w:rsidRPr="00AD7121">
              <w:rPr>
                <w:rFonts w:eastAsia="MS PGothic"/>
                <w:color w:val="000000" w:themeColor="text1"/>
                <w:sz w:val="18"/>
              </w:rPr>
              <w:t>期待事項</w:t>
            </w:r>
          </w:p>
        </w:tc>
      </w:tr>
      <w:tr w:rsidR="00EA5848" w14:paraId="1AD1C7D1" w14:textId="77777777" w:rsidTr="00DA7A76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FC977AD" w14:textId="77777777" w:rsidR="00EA5848" w:rsidRPr="00EA5848" w:rsidRDefault="00EA5848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F012ABF" w14:textId="77777777" w:rsidR="00EA5848" w:rsidRPr="00EA5848" w:rsidRDefault="00EA5848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EA5848" w14:paraId="57B43FD6" w14:textId="77777777" w:rsidTr="00DA7A76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CEB5C16" w14:textId="77777777" w:rsidR="00EA5848" w:rsidRPr="00EA5848" w:rsidRDefault="00EA5848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C38BCEA" w14:textId="77777777" w:rsidR="00EA5848" w:rsidRPr="00EA5848" w:rsidRDefault="00EA5848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EA5848" w14:paraId="3272D810" w14:textId="77777777" w:rsidTr="00DA7A76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901E50F" w14:textId="77777777" w:rsidR="00EA5848" w:rsidRPr="00EA5848" w:rsidRDefault="00EA5848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8BD5501" w14:textId="77777777" w:rsidR="00EA5848" w:rsidRPr="00EA5848" w:rsidRDefault="00EA5848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EA5848" w14:paraId="0DDA08F5" w14:textId="77777777" w:rsidTr="00DA7A76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AD7A956" w14:textId="77777777" w:rsidR="00EA5848" w:rsidRPr="00EA5848" w:rsidRDefault="00EA5848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E884C0B" w14:textId="77777777" w:rsidR="00EA5848" w:rsidRPr="00EA5848" w:rsidRDefault="00EA5848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EA5848" w:rsidRPr="00AD7121" w14:paraId="3B7203AF" w14:textId="77777777" w:rsidTr="00DA7A76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965302" w14:textId="77777777" w:rsidR="00EA5848" w:rsidRPr="00EA5848" w:rsidRDefault="00EA5848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1FB2974" w14:textId="77777777" w:rsidR="00EA5848" w:rsidRPr="00AD7121" w:rsidRDefault="00EA5848" w:rsidP="00AD7121">
            <w:pPr>
              <w:autoSpaceDE w:val="0"/>
              <w:autoSpaceDN w:val="0"/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97B2F9A" w14:textId="20042CED" w:rsidR="00BD062C" w:rsidRPr="00AD7121" w:rsidRDefault="00BD062C" w:rsidP="00AD7121">
      <w:pPr>
        <w:pStyle w:val="Heading2"/>
        <w:autoSpaceDE w:val="0"/>
        <w:autoSpaceDN w:val="0"/>
        <w:rPr>
          <w:rFonts w:eastAsia="MS PGothic"/>
        </w:rPr>
      </w:pPr>
    </w:p>
    <w:p w14:paraId="15E7A3AD" w14:textId="77777777" w:rsidR="00BD062C" w:rsidRPr="00AD7121" w:rsidRDefault="00BD062C" w:rsidP="00AD7121">
      <w:pPr>
        <w:autoSpaceDE w:val="0"/>
        <w:autoSpaceDN w:val="0"/>
        <w:spacing w:after="0"/>
        <w:rPr>
          <w:rFonts w:eastAsia="MS PGothic"/>
        </w:rPr>
      </w:pPr>
    </w:p>
    <w:p w14:paraId="727EE4E2" w14:textId="266FED56" w:rsidR="00BD062C" w:rsidRPr="00AD7121" w:rsidRDefault="00F82958" w:rsidP="00AD7121">
      <w:pPr>
        <w:pStyle w:val="Heading2"/>
        <w:autoSpaceDE w:val="0"/>
        <w:autoSpaceDN w:val="0"/>
        <w:rPr>
          <w:rFonts w:eastAsia="MS PGothic"/>
        </w:rPr>
      </w:pPr>
      <w:bookmarkStart w:id="16" w:name="_Toc137828410"/>
      <w:r w:rsidRPr="00AD7121">
        <w:rPr>
          <w:rFonts w:eastAsia="MS PGothic"/>
        </w:rPr>
        <w:t xml:space="preserve">7.3 </w:t>
      </w:r>
      <w:r w:rsidRPr="00AD7121">
        <w:rPr>
          <w:rFonts w:eastAsia="MS PGothic"/>
        </w:rPr>
        <w:t>顧客と関係者のコミュニケーション計画</w:t>
      </w:r>
      <w:bookmarkEnd w:id="16"/>
    </w:p>
    <w:tbl>
      <w:tblPr>
        <w:tblStyle w:val="TableGrid"/>
        <w:tblW w:w="10502" w:type="dxa"/>
        <w:tblInd w:w="-10" w:type="dxa"/>
        <w:tblLook w:val="04A0" w:firstRow="1" w:lastRow="0" w:firstColumn="1" w:lastColumn="0" w:noHBand="0" w:noVBand="1"/>
      </w:tblPr>
      <w:tblGrid>
        <w:gridCol w:w="2790"/>
        <w:gridCol w:w="4680"/>
        <w:gridCol w:w="3032"/>
      </w:tblGrid>
      <w:tr w:rsidR="00BD062C" w14:paraId="5D40DCCB" w14:textId="67723BAA" w:rsidTr="00EA5848">
        <w:trPr>
          <w:trHeight w:val="144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91FA56B" w14:textId="77777777" w:rsidR="00BD062C" w:rsidRPr="00EA5848" w:rsidRDefault="00BD062C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 w:rsidRPr="00AD7121">
              <w:rPr>
                <w:rFonts w:eastAsia="MS PGothic"/>
                <w:color w:val="000000" w:themeColor="text1"/>
                <w:sz w:val="18"/>
              </w:rPr>
              <w:t>カテゴリ</w:t>
            </w:r>
          </w:p>
        </w:tc>
        <w:tc>
          <w:tcPr>
            <w:tcW w:w="46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1E19C254" w14:textId="310AA0EF" w:rsidR="00BD062C" w:rsidRPr="00EA5848" w:rsidRDefault="00BD062C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 w:rsidRPr="00AD7121">
              <w:rPr>
                <w:rFonts w:eastAsia="MS PGothic"/>
                <w:color w:val="000000" w:themeColor="text1"/>
                <w:sz w:val="18"/>
              </w:rPr>
              <w:t>コミュニケーション方法</w:t>
            </w:r>
          </w:p>
        </w:tc>
        <w:tc>
          <w:tcPr>
            <w:tcW w:w="30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467E4EA" w14:textId="182487CD" w:rsidR="00BD062C" w:rsidRPr="00EA5848" w:rsidRDefault="00BD062C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 w:rsidRPr="00AD7121">
              <w:rPr>
                <w:rFonts w:eastAsia="MS PGothic"/>
                <w:color w:val="000000" w:themeColor="text1"/>
                <w:sz w:val="18"/>
              </w:rPr>
              <w:t>頻度</w:t>
            </w:r>
          </w:p>
        </w:tc>
      </w:tr>
      <w:tr w:rsidR="00BD062C" w14:paraId="779532AC" w14:textId="40C5BE06" w:rsidTr="00D9050F">
        <w:trPr>
          <w:trHeight w:val="12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C632E24" w14:textId="77777777" w:rsidR="00BD062C" w:rsidRPr="005348C3" w:rsidRDefault="00BD062C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3EDDF1D" w14:textId="77777777" w:rsidR="00BD062C" w:rsidRPr="000F6E6F" w:rsidRDefault="00BD062C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D17BDEC" w14:textId="77777777" w:rsidR="00BD062C" w:rsidRPr="000F6E6F" w:rsidRDefault="00BD062C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14:paraId="4534BEEB" w14:textId="12DE0D75" w:rsidTr="00D9050F">
        <w:trPr>
          <w:trHeight w:val="12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1C5FA34" w14:textId="77777777" w:rsidR="00BD062C" w:rsidRPr="005348C3" w:rsidRDefault="00BD062C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31C7156" w14:textId="77777777" w:rsidR="00BD062C" w:rsidRPr="000F6E6F" w:rsidRDefault="00BD062C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BB70BC1" w14:textId="77777777" w:rsidR="00BD062C" w:rsidRPr="000F6E6F" w:rsidRDefault="00BD062C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14:paraId="0DF9E7CD" w14:textId="684AEB8A" w:rsidTr="00D9050F">
        <w:trPr>
          <w:trHeight w:val="12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38D0C93" w14:textId="77777777" w:rsidR="00BD062C" w:rsidRPr="005348C3" w:rsidRDefault="00BD062C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52816A8" w14:textId="77777777" w:rsidR="00BD062C" w:rsidRPr="000F6E6F" w:rsidRDefault="00BD062C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D3AF3DD" w14:textId="77777777" w:rsidR="00BD062C" w:rsidRPr="000F6E6F" w:rsidRDefault="00BD062C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14:paraId="6800FD48" w14:textId="79AA19E2" w:rsidTr="00D9050F">
        <w:trPr>
          <w:trHeight w:val="12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73E62DD" w14:textId="77777777" w:rsidR="00BD062C" w:rsidRPr="005348C3" w:rsidRDefault="00BD062C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F638563" w14:textId="77777777" w:rsidR="00BD062C" w:rsidRPr="000F6E6F" w:rsidRDefault="00BD062C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DAFE093" w14:textId="77777777" w:rsidR="00BD062C" w:rsidRPr="000F6E6F" w:rsidRDefault="00BD062C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D9050F" w14:paraId="393A845C" w14:textId="77777777" w:rsidTr="00D9050F">
        <w:trPr>
          <w:trHeight w:val="12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52371DE" w14:textId="77777777" w:rsidR="00D9050F" w:rsidRPr="005348C3" w:rsidRDefault="00D9050F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BD42259" w14:textId="77777777" w:rsidR="00D9050F" w:rsidRPr="000F6E6F" w:rsidRDefault="00D9050F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4367BDD" w14:textId="77777777" w:rsidR="00D9050F" w:rsidRPr="000F6E6F" w:rsidRDefault="00D9050F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:rsidRPr="00AD7121" w14:paraId="5D9A7618" w14:textId="2F47296A" w:rsidTr="00D9050F">
        <w:trPr>
          <w:trHeight w:val="12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9019697" w14:textId="77777777" w:rsidR="00BD062C" w:rsidRDefault="00BD062C" w:rsidP="00AD7121">
            <w:pPr>
              <w:autoSpaceDE w:val="0"/>
              <w:autoSpaceDN w:val="0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CFAD3C2" w14:textId="77777777" w:rsidR="00BD062C" w:rsidRPr="000F6E6F" w:rsidRDefault="00BD062C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80CA252" w14:textId="77777777" w:rsidR="00BD062C" w:rsidRPr="00AD7121" w:rsidRDefault="00BD062C" w:rsidP="00AD7121">
            <w:pPr>
              <w:autoSpaceDE w:val="0"/>
              <w:autoSpaceDN w:val="0"/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9F7418F" w14:textId="77777777" w:rsidR="009C7154" w:rsidRPr="00AD7121" w:rsidRDefault="009C7154" w:rsidP="00AD7121">
      <w:pPr>
        <w:autoSpaceDE w:val="0"/>
        <w:autoSpaceDN w:val="0"/>
        <w:spacing w:after="0"/>
        <w:rPr>
          <w:rFonts w:eastAsia="MS PGothic"/>
        </w:rPr>
        <w:sectPr w:rsidR="009C7154" w:rsidRPr="00AD71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D9AD91A" w14:textId="64263DA4" w:rsidR="009C7154" w:rsidRPr="00AD7121" w:rsidRDefault="00BF35CD" w:rsidP="00AD7121">
      <w:pPr>
        <w:pStyle w:val="Heading1"/>
        <w:autoSpaceDE w:val="0"/>
        <w:autoSpaceDN w:val="0"/>
        <w:rPr>
          <w:rFonts w:eastAsia="MS PGothic"/>
        </w:rPr>
      </w:pPr>
      <w:bookmarkStart w:id="17" w:name="_Toc137828411"/>
      <w:r w:rsidRPr="00AD7121">
        <w:rPr>
          <w:rFonts w:eastAsia="MS PGothic"/>
        </w:rPr>
        <w:lastRenderedPageBreak/>
        <w:t xml:space="preserve">8.0 </w:t>
      </w:r>
      <w:r w:rsidRPr="00AD7121">
        <w:rPr>
          <w:rFonts w:eastAsia="MS PGothic"/>
        </w:rPr>
        <w:t>実施計画タイムライン</w:t>
      </w:r>
      <w:bookmarkEnd w:id="17"/>
    </w:p>
    <w:p w14:paraId="28877F3B" w14:textId="2F3FB677" w:rsidR="009C7154" w:rsidRPr="00AD7121" w:rsidRDefault="00282AD8" w:rsidP="00AD7121">
      <w:pPr>
        <w:pStyle w:val="Heading2"/>
        <w:autoSpaceDE w:val="0"/>
        <w:autoSpaceDN w:val="0"/>
        <w:rPr>
          <w:rFonts w:eastAsia="MS PGothic"/>
        </w:rPr>
      </w:pPr>
      <w:bookmarkStart w:id="18" w:name="_Toc137828412"/>
      <w:r w:rsidRPr="00AD7121">
        <w:rPr>
          <w:rFonts w:eastAsia="MS PGothic"/>
        </w:rPr>
        <w:t>フェーズ</w:t>
      </w:r>
      <w:r w:rsidRPr="00AD7121">
        <w:rPr>
          <w:rFonts w:eastAsia="MS PGothic"/>
        </w:rPr>
        <w:t xml:space="preserve"> 1</w:t>
      </w:r>
      <w:bookmarkEnd w:id="18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506"/>
        <w:gridCol w:w="4414"/>
        <w:gridCol w:w="2582"/>
      </w:tblGrid>
      <w:tr w:rsidR="009C7154" w:rsidRPr="00EA5848" w14:paraId="02C1569D" w14:textId="77777777" w:rsidTr="005D3A8C">
        <w:trPr>
          <w:trHeight w:val="432"/>
        </w:trPr>
        <w:tc>
          <w:tcPr>
            <w:tcW w:w="3506" w:type="dxa"/>
            <w:shd w:val="clear" w:color="auto" w:fill="D5DCE4" w:themeFill="text2" w:themeFillTint="33"/>
            <w:vAlign w:val="center"/>
          </w:tcPr>
          <w:p w14:paraId="7128CA87" w14:textId="77777777" w:rsidR="009C7154" w:rsidRPr="00EA5848" w:rsidRDefault="005D3A8C" w:rsidP="00AD7121">
            <w:pPr>
              <w:autoSpaceDE w:val="0"/>
              <w:autoSpaceDN w:val="0"/>
              <w:rPr>
                <w:sz w:val="18"/>
                <w:szCs w:val="20"/>
              </w:rPr>
            </w:pPr>
            <w:r w:rsidRPr="00AD7121">
              <w:rPr>
                <w:rFonts w:eastAsia="MS PGothic"/>
                <w:sz w:val="18"/>
              </w:rPr>
              <w:t>アクティビティ</w:t>
            </w:r>
          </w:p>
        </w:tc>
        <w:tc>
          <w:tcPr>
            <w:tcW w:w="4414" w:type="dxa"/>
            <w:shd w:val="clear" w:color="auto" w:fill="D5DCE4" w:themeFill="text2" w:themeFillTint="33"/>
            <w:vAlign w:val="center"/>
          </w:tcPr>
          <w:p w14:paraId="44EEA3EA" w14:textId="77777777" w:rsidR="009C7154" w:rsidRPr="00EA5848" w:rsidRDefault="008758A7" w:rsidP="00AD7121">
            <w:pPr>
              <w:autoSpaceDE w:val="0"/>
              <w:autoSpaceDN w:val="0"/>
              <w:rPr>
                <w:sz w:val="18"/>
                <w:szCs w:val="20"/>
              </w:rPr>
            </w:pPr>
            <w:r w:rsidRPr="00AD7121">
              <w:rPr>
                <w:rFonts w:eastAsia="MS PGothic"/>
                <w:sz w:val="18"/>
              </w:rPr>
              <w:t>説明</w:t>
            </w:r>
          </w:p>
        </w:tc>
        <w:tc>
          <w:tcPr>
            <w:tcW w:w="2582" w:type="dxa"/>
            <w:shd w:val="clear" w:color="auto" w:fill="D5DCE4" w:themeFill="text2" w:themeFillTint="33"/>
            <w:vAlign w:val="center"/>
          </w:tcPr>
          <w:p w14:paraId="1213200D" w14:textId="23222BDB" w:rsidR="009C7154" w:rsidRPr="00EA5848" w:rsidRDefault="00282AD8" w:rsidP="00AD7121">
            <w:pPr>
              <w:autoSpaceDE w:val="0"/>
              <w:autoSpaceDN w:val="0"/>
              <w:rPr>
                <w:sz w:val="18"/>
                <w:szCs w:val="20"/>
              </w:rPr>
            </w:pPr>
            <w:r w:rsidRPr="00AD7121">
              <w:rPr>
                <w:rFonts w:eastAsia="MS PGothic"/>
                <w:sz w:val="18"/>
              </w:rPr>
              <w:t>結果</w:t>
            </w:r>
          </w:p>
        </w:tc>
      </w:tr>
      <w:tr w:rsidR="009C7154" w:rsidRPr="00EA5848" w14:paraId="7A47D970" w14:textId="77777777" w:rsidTr="005D3A8C">
        <w:trPr>
          <w:trHeight w:val="720"/>
        </w:trPr>
        <w:tc>
          <w:tcPr>
            <w:tcW w:w="3506" w:type="dxa"/>
            <w:vAlign w:val="center"/>
          </w:tcPr>
          <w:p w14:paraId="4E2467E0" w14:textId="77777777" w:rsidR="009C7154" w:rsidRPr="00EA5848" w:rsidRDefault="009C7154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65B1E7F9" w14:textId="77777777" w:rsidR="009C7154" w:rsidRPr="00EA5848" w:rsidRDefault="009C7154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751D2601" w14:textId="77777777" w:rsidR="009C7154" w:rsidRPr="00EA5848" w:rsidRDefault="009C7154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</w:tr>
      <w:tr w:rsidR="009C7154" w:rsidRPr="00EA5848" w14:paraId="6D3B7E97" w14:textId="77777777" w:rsidTr="005D3A8C">
        <w:trPr>
          <w:trHeight w:val="720"/>
        </w:trPr>
        <w:tc>
          <w:tcPr>
            <w:tcW w:w="3506" w:type="dxa"/>
            <w:vAlign w:val="center"/>
          </w:tcPr>
          <w:p w14:paraId="316D9F3D" w14:textId="77777777" w:rsidR="009C7154" w:rsidRPr="00EA5848" w:rsidRDefault="009C7154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5582C33F" w14:textId="77777777" w:rsidR="009C7154" w:rsidRPr="00EA5848" w:rsidRDefault="009C7154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14892ACC" w14:textId="77777777" w:rsidR="009C7154" w:rsidRPr="00EA5848" w:rsidRDefault="009C7154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</w:tr>
      <w:tr w:rsidR="009C7154" w:rsidRPr="00EA5848" w14:paraId="506339CF" w14:textId="77777777" w:rsidTr="005D3A8C">
        <w:trPr>
          <w:trHeight w:val="720"/>
        </w:trPr>
        <w:tc>
          <w:tcPr>
            <w:tcW w:w="3506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1E7466AF" w14:textId="77777777" w:rsidR="009C7154" w:rsidRPr="00EA5848" w:rsidRDefault="009C7154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72941CEA" w14:textId="77777777" w:rsidR="009C7154" w:rsidRPr="00EA5848" w:rsidRDefault="009C7154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372638F1" w14:textId="77777777" w:rsidR="009C7154" w:rsidRPr="00EA5848" w:rsidRDefault="009C7154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</w:tr>
      <w:tr w:rsidR="009C7154" w:rsidRPr="00AD7121" w14:paraId="3FE71111" w14:textId="77777777" w:rsidTr="005D3A8C">
        <w:trPr>
          <w:trHeight w:val="720"/>
        </w:trPr>
        <w:tc>
          <w:tcPr>
            <w:tcW w:w="3506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09ADA640" w14:textId="77777777" w:rsidR="009C7154" w:rsidRPr="00EA5848" w:rsidRDefault="009C7154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5CF95E0" w14:textId="77777777" w:rsidR="009C7154" w:rsidRPr="00EA5848" w:rsidRDefault="009C7154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7B5AE28" w14:textId="77777777" w:rsidR="009C7154" w:rsidRPr="00AD7121" w:rsidRDefault="009C7154" w:rsidP="00AD7121">
            <w:pPr>
              <w:autoSpaceDE w:val="0"/>
              <w:autoSpaceDN w:val="0"/>
              <w:rPr>
                <w:rFonts w:eastAsia="MS PGothic"/>
                <w:sz w:val="20"/>
                <w:szCs w:val="21"/>
              </w:rPr>
            </w:pPr>
          </w:p>
        </w:tc>
      </w:tr>
    </w:tbl>
    <w:p w14:paraId="1E869F88" w14:textId="77777777" w:rsidR="005D3A8C" w:rsidRPr="00AD7121" w:rsidRDefault="005D3A8C" w:rsidP="00AD7121">
      <w:pPr>
        <w:pStyle w:val="Heading2"/>
        <w:autoSpaceDE w:val="0"/>
        <w:autoSpaceDN w:val="0"/>
        <w:rPr>
          <w:rFonts w:eastAsia="MS PGothic"/>
        </w:rPr>
      </w:pPr>
    </w:p>
    <w:p w14:paraId="2DA2DC87" w14:textId="2C1231AC" w:rsidR="005D3A8C" w:rsidRPr="00AD7121" w:rsidRDefault="00282AD8" w:rsidP="00AD7121">
      <w:pPr>
        <w:pStyle w:val="Heading2"/>
        <w:autoSpaceDE w:val="0"/>
        <w:autoSpaceDN w:val="0"/>
        <w:rPr>
          <w:rFonts w:eastAsia="MS PGothic"/>
        </w:rPr>
      </w:pPr>
      <w:bookmarkStart w:id="19" w:name="_Toc137828413"/>
      <w:r w:rsidRPr="00AD7121">
        <w:rPr>
          <w:rFonts w:eastAsia="MS PGothic"/>
        </w:rPr>
        <w:t>フェーズ</w:t>
      </w:r>
      <w:r w:rsidRPr="00AD7121">
        <w:rPr>
          <w:rFonts w:eastAsia="MS PGothic"/>
        </w:rPr>
        <w:t xml:space="preserve"> 2</w:t>
      </w:r>
      <w:bookmarkEnd w:id="19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506"/>
        <w:gridCol w:w="4414"/>
        <w:gridCol w:w="2582"/>
      </w:tblGrid>
      <w:tr w:rsidR="005D3A8C" w:rsidRPr="00EA5848" w14:paraId="1F56A516" w14:textId="77777777" w:rsidTr="005D3A8C">
        <w:trPr>
          <w:trHeight w:val="432"/>
        </w:trPr>
        <w:tc>
          <w:tcPr>
            <w:tcW w:w="3506" w:type="dxa"/>
            <w:shd w:val="clear" w:color="auto" w:fill="EAEEF3"/>
            <w:vAlign w:val="center"/>
          </w:tcPr>
          <w:p w14:paraId="5BF302C1" w14:textId="7CE20496" w:rsidR="005D3A8C" w:rsidRPr="00EA5848" w:rsidRDefault="00282AD8" w:rsidP="00AD7121">
            <w:pPr>
              <w:autoSpaceDE w:val="0"/>
              <w:autoSpaceDN w:val="0"/>
              <w:rPr>
                <w:sz w:val="18"/>
                <w:szCs w:val="20"/>
              </w:rPr>
            </w:pPr>
            <w:r w:rsidRPr="00AD7121">
              <w:rPr>
                <w:rFonts w:eastAsia="MS PGothic"/>
                <w:sz w:val="18"/>
              </w:rPr>
              <w:t>アクティビティ</w:t>
            </w:r>
          </w:p>
        </w:tc>
        <w:tc>
          <w:tcPr>
            <w:tcW w:w="4414" w:type="dxa"/>
            <w:shd w:val="clear" w:color="auto" w:fill="EAEEF3"/>
            <w:vAlign w:val="center"/>
          </w:tcPr>
          <w:p w14:paraId="14BD8C8B" w14:textId="77777777" w:rsidR="005D3A8C" w:rsidRPr="00EA5848" w:rsidRDefault="005D3A8C" w:rsidP="00AD7121">
            <w:pPr>
              <w:autoSpaceDE w:val="0"/>
              <w:autoSpaceDN w:val="0"/>
              <w:rPr>
                <w:sz w:val="18"/>
                <w:szCs w:val="20"/>
              </w:rPr>
            </w:pPr>
            <w:r w:rsidRPr="00AD7121">
              <w:rPr>
                <w:rFonts w:eastAsia="MS PGothic"/>
                <w:sz w:val="18"/>
              </w:rPr>
              <w:t>説明</w:t>
            </w:r>
          </w:p>
        </w:tc>
        <w:tc>
          <w:tcPr>
            <w:tcW w:w="2582" w:type="dxa"/>
            <w:shd w:val="clear" w:color="auto" w:fill="EAEEF3"/>
            <w:vAlign w:val="center"/>
          </w:tcPr>
          <w:p w14:paraId="46C56F96" w14:textId="6B166C12" w:rsidR="005D3A8C" w:rsidRPr="00EA5848" w:rsidRDefault="00282AD8" w:rsidP="00AD7121">
            <w:pPr>
              <w:autoSpaceDE w:val="0"/>
              <w:autoSpaceDN w:val="0"/>
              <w:rPr>
                <w:sz w:val="18"/>
                <w:szCs w:val="20"/>
              </w:rPr>
            </w:pPr>
            <w:r w:rsidRPr="00AD7121">
              <w:rPr>
                <w:rFonts w:eastAsia="MS PGothic"/>
                <w:sz w:val="18"/>
              </w:rPr>
              <w:t>結果</w:t>
            </w:r>
          </w:p>
        </w:tc>
      </w:tr>
      <w:tr w:rsidR="005D3A8C" w:rsidRPr="00EA5848" w14:paraId="59ACE12C" w14:textId="77777777" w:rsidTr="002A78D2">
        <w:trPr>
          <w:trHeight w:val="720"/>
        </w:trPr>
        <w:tc>
          <w:tcPr>
            <w:tcW w:w="3506" w:type="dxa"/>
            <w:vAlign w:val="center"/>
          </w:tcPr>
          <w:p w14:paraId="5A07FD6E" w14:textId="77777777" w:rsidR="005D3A8C" w:rsidRPr="00EA5848" w:rsidRDefault="005D3A8C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7F9246E3" w14:textId="77777777" w:rsidR="005D3A8C" w:rsidRPr="00EA5848" w:rsidRDefault="005D3A8C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29B6822E" w14:textId="77777777" w:rsidR="005D3A8C" w:rsidRPr="00EA5848" w:rsidRDefault="005D3A8C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</w:tr>
      <w:tr w:rsidR="005D3A8C" w:rsidRPr="00EA5848" w14:paraId="6AA579AF" w14:textId="77777777" w:rsidTr="002A78D2">
        <w:trPr>
          <w:trHeight w:val="720"/>
        </w:trPr>
        <w:tc>
          <w:tcPr>
            <w:tcW w:w="3506" w:type="dxa"/>
            <w:vAlign w:val="center"/>
          </w:tcPr>
          <w:p w14:paraId="5847333E" w14:textId="77777777" w:rsidR="005D3A8C" w:rsidRPr="00EA5848" w:rsidRDefault="005D3A8C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3E85BEB2" w14:textId="77777777" w:rsidR="005D3A8C" w:rsidRPr="00EA5848" w:rsidRDefault="005D3A8C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2BF17F18" w14:textId="77777777" w:rsidR="005D3A8C" w:rsidRPr="00EA5848" w:rsidRDefault="005D3A8C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</w:tr>
      <w:tr w:rsidR="005D3A8C" w:rsidRPr="00EA5848" w14:paraId="1056FC2E" w14:textId="77777777" w:rsidTr="002A78D2">
        <w:trPr>
          <w:trHeight w:val="720"/>
        </w:trPr>
        <w:tc>
          <w:tcPr>
            <w:tcW w:w="3506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693A10BA" w14:textId="77777777" w:rsidR="005D3A8C" w:rsidRPr="00EA5848" w:rsidRDefault="005D3A8C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73A0ADD2" w14:textId="77777777" w:rsidR="005D3A8C" w:rsidRPr="00EA5848" w:rsidRDefault="005D3A8C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763953F6" w14:textId="77777777" w:rsidR="005D3A8C" w:rsidRPr="00EA5848" w:rsidRDefault="005D3A8C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</w:tr>
      <w:tr w:rsidR="005D3A8C" w:rsidRPr="00AD7121" w14:paraId="22699E96" w14:textId="77777777" w:rsidTr="002A78D2">
        <w:trPr>
          <w:trHeight w:val="720"/>
        </w:trPr>
        <w:tc>
          <w:tcPr>
            <w:tcW w:w="3506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74153544" w14:textId="77777777" w:rsidR="005D3A8C" w:rsidRPr="00EA5848" w:rsidRDefault="005D3A8C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CA9799F" w14:textId="77777777" w:rsidR="005D3A8C" w:rsidRPr="00EA5848" w:rsidRDefault="005D3A8C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3CABB5C8" w14:textId="77777777" w:rsidR="005D3A8C" w:rsidRPr="00AD7121" w:rsidRDefault="005D3A8C" w:rsidP="00AD7121">
            <w:pPr>
              <w:autoSpaceDE w:val="0"/>
              <w:autoSpaceDN w:val="0"/>
              <w:rPr>
                <w:rFonts w:eastAsia="MS PGothic"/>
                <w:sz w:val="20"/>
                <w:szCs w:val="21"/>
              </w:rPr>
            </w:pPr>
          </w:p>
        </w:tc>
      </w:tr>
    </w:tbl>
    <w:p w14:paraId="48F5ADAB" w14:textId="77777777" w:rsidR="009C7154" w:rsidRPr="00AD7121" w:rsidRDefault="009C7154" w:rsidP="00AD7121">
      <w:pPr>
        <w:pStyle w:val="Heading2"/>
        <w:autoSpaceDE w:val="0"/>
        <w:autoSpaceDN w:val="0"/>
        <w:rPr>
          <w:rFonts w:eastAsia="MS PGothic"/>
        </w:rPr>
      </w:pPr>
    </w:p>
    <w:p w14:paraId="14145669" w14:textId="56D0A489" w:rsidR="005D3A8C" w:rsidRPr="00AD7121" w:rsidRDefault="00282AD8" w:rsidP="00AD7121">
      <w:pPr>
        <w:pStyle w:val="Heading2"/>
        <w:autoSpaceDE w:val="0"/>
        <w:autoSpaceDN w:val="0"/>
        <w:rPr>
          <w:rFonts w:eastAsia="MS PGothic"/>
        </w:rPr>
      </w:pPr>
      <w:bookmarkStart w:id="20" w:name="_Toc137828414"/>
      <w:r w:rsidRPr="00AD7121">
        <w:rPr>
          <w:rFonts w:eastAsia="MS PGothic"/>
        </w:rPr>
        <w:t>フェーズ</w:t>
      </w:r>
      <w:r w:rsidRPr="00AD7121">
        <w:rPr>
          <w:rFonts w:eastAsia="MS PGothic"/>
        </w:rPr>
        <w:t xml:space="preserve"> 3</w:t>
      </w:r>
      <w:bookmarkEnd w:id="20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506"/>
        <w:gridCol w:w="4414"/>
        <w:gridCol w:w="2582"/>
      </w:tblGrid>
      <w:tr w:rsidR="005D3A8C" w:rsidRPr="00EA5848" w14:paraId="4CF69661" w14:textId="77777777" w:rsidTr="005D3A8C">
        <w:trPr>
          <w:trHeight w:val="432"/>
        </w:trPr>
        <w:tc>
          <w:tcPr>
            <w:tcW w:w="3506" w:type="dxa"/>
            <w:shd w:val="clear" w:color="auto" w:fill="F2F2F2" w:themeFill="background1" w:themeFillShade="F2"/>
            <w:vAlign w:val="center"/>
          </w:tcPr>
          <w:p w14:paraId="6B43B316" w14:textId="77777777" w:rsidR="005D3A8C" w:rsidRPr="00EA5848" w:rsidRDefault="005D3A8C" w:rsidP="00AD7121">
            <w:pPr>
              <w:autoSpaceDE w:val="0"/>
              <w:autoSpaceDN w:val="0"/>
              <w:rPr>
                <w:sz w:val="18"/>
                <w:szCs w:val="20"/>
              </w:rPr>
            </w:pPr>
            <w:r w:rsidRPr="00AD7121">
              <w:rPr>
                <w:rFonts w:eastAsia="MS PGothic"/>
                <w:sz w:val="18"/>
              </w:rPr>
              <w:t>アクティビティ</w:t>
            </w:r>
          </w:p>
        </w:tc>
        <w:tc>
          <w:tcPr>
            <w:tcW w:w="4414" w:type="dxa"/>
            <w:shd w:val="clear" w:color="auto" w:fill="F2F2F2" w:themeFill="background1" w:themeFillShade="F2"/>
            <w:vAlign w:val="center"/>
          </w:tcPr>
          <w:p w14:paraId="1F3A54FF" w14:textId="77777777" w:rsidR="005D3A8C" w:rsidRPr="00EA5848" w:rsidRDefault="005D3A8C" w:rsidP="00AD7121">
            <w:pPr>
              <w:autoSpaceDE w:val="0"/>
              <w:autoSpaceDN w:val="0"/>
              <w:rPr>
                <w:sz w:val="18"/>
                <w:szCs w:val="20"/>
              </w:rPr>
            </w:pPr>
            <w:r w:rsidRPr="00AD7121">
              <w:rPr>
                <w:rFonts w:eastAsia="MS PGothic"/>
                <w:sz w:val="18"/>
              </w:rPr>
              <w:t>説明</w:t>
            </w:r>
          </w:p>
        </w:tc>
        <w:tc>
          <w:tcPr>
            <w:tcW w:w="2582" w:type="dxa"/>
            <w:shd w:val="clear" w:color="auto" w:fill="F2F2F2" w:themeFill="background1" w:themeFillShade="F2"/>
            <w:vAlign w:val="center"/>
          </w:tcPr>
          <w:p w14:paraId="1BDB73CF" w14:textId="0DF428B2" w:rsidR="005D3A8C" w:rsidRPr="00EA5848" w:rsidRDefault="00282AD8" w:rsidP="00AD7121">
            <w:pPr>
              <w:autoSpaceDE w:val="0"/>
              <w:autoSpaceDN w:val="0"/>
              <w:rPr>
                <w:sz w:val="18"/>
                <w:szCs w:val="20"/>
              </w:rPr>
            </w:pPr>
            <w:r w:rsidRPr="00AD7121">
              <w:rPr>
                <w:rFonts w:eastAsia="MS PGothic"/>
                <w:sz w:val="18"/>
              </w:rPr>
              <w:t>結果</w:t>
            </w:r>
          </w:p>
        </w:tc>
      </w:tr>
      <w:tr w:rsidR="005D3A8C" w:rsidRPr="00EA5848" w14:paraId="7F700EBD" w14:textId="77777777" w:rsidTr="002A78D2">
        <w:trPr>
          <w:trHeight w:val="720"/>
        </w:trPr>
        <w:tc>
          <w:tcPr>
            <w:tcW w:w="3506" w:type="dxa"/>
            <w:vAlign w:val="center"/>
          </w:tcPr>
          <w:p w14:paraId="2AF3DA56" w14:textId="77777777" w:rsidR="005D3A8C" w:rsidRPr="00EA5848" w:rsidRDefault="005D3A8C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680BD993" w14:textId="77777777" w:rsidR="005D3A8C" w:rsidRPr="00EA5848" w:rsidRDefault="005D3A8C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29A6CF6B" w14:textId="77777777" w:rsidR="005D3A8C" w:rsidRPr="00EA5848" w:rsidRDefault="005D3A8C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</w:tr>
      <w:tr w:rsidR="005D3A8C" w:rsidRPr="00EA5848" w14:paraId="6B2A6EDB" w14:textId="77777777" w:rsidTr="002A78D2">
        <w:trPr>
          <w:trHeight w:val="720"/>
        </w:trPr>
        <w:tc>
          <w:tcPr>
            <w:tcW w:w="3506" w:type="dxa"/>
            <w:vAlign w:val="center"/>
          </w:tcPr>
          <w:p w14:paraId="08F264D2" w14:textId="77777777" w:rsidR="005D3A8C" w:rsidRPr="00EA5848" w:rsidRDefault="005D3A8C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56127F04" w14:textId="77777777" w:rsidR="005D3A8C" w:rsidRPr="00EA5848" w:rsidRDefault="005D3A8C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1E9F952C" w14:textId="77777777" w:rsidR="005D3A8C" w:rsidRPr="00EA5848" w:rsidRDefault="005D3A8C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</w:tr>
      <w:tr w:rsidR="005D3A8C" w:rsidRPr="00EA5848" w14:paraId="3A0214A0" w14:textId="77777777" w:rsidTr="002A78D2">
        <w:trPr>
          <w:trHeight w:val="720"/>
        </w:trPr>
        <w:tc>
          <w:tcPr>
            <w:tcW w:w="3506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55EBB866" w14:textId="77777777" w:rsidR="005D3A8C" w:rsidRPr="00EA5848" w:rsidRDefault="005D3A8C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4F0E102C" w14:textId="77777777" w:rsidR="005D3A8C" w:rsidRPr="00EA5848" w:rsidRDefault="005D3A8C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698F5022" w14:textId="77777777" w:rsidR="005D3A8C" w:rsidRPr="00EA5848" w:rsidRDefault="005D3A8C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</w:tr>
      <w:tr w:rsidR="005D3A8C" w:rsidRPr="00AD7121" w14:paraId="200BA46C" w14:textId="77777777" w:rsidTr="002A78D2">
        <w:trPr>
          <w:trHeight w:val="720"/>
        </w:trPr>
        <w:tc>
          <w:tcPr>
            <w:tcW w:w="3506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7CDE03A8" w14:textId="77777777" w:rsidR="005D3A8C" w:rsidRPr="00EA5848" w:rsidRDefault="005D3A8C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C3F3372" w14:textId="77777777" w:rsidR="005D3A8C" w:rsidRPr="00EA5848" w:rsidRDefault="005D3A8C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4FA5A083" w14:textId="77777777" w:rsidR="005D3A8C" w:rsidRPr="00AD7121" w:rsidRDefault="005D3A8C" w:rsidP="00AD7121">
            <w:pPr>
              <w:autoSpaceDE w:val="0"/>
              <w:autoSpaceDN w:val="0"/>
              <w:rPr>
                <w:rFonts w:eastAsia="MS PGothic"/>
                <w:sz w:val="20"/>
                <w:szCs w:val="21"/>
              </w:rPr>
            </w:pPr>
          </w:p>
        </w:tc>
      </w:tr>
    </w:tbl>
    <w:p w14:paraId="79AF8D1C" w14:textId="77777777" w:rsidR="005D3A8C" w:rsidRPr="00AD7121" w:rsidRDefault="005D3A8C" w:rsidP="00AD7121">
      <w:pPr>
        <w:pStyle w:val="Heading2"/>
        <w:autoSpaceDE w:val="0"/>
        <w:autoSpaceDN w:val="0"/>
        <w:rPr>
          <w:rFonts w:eastAsia="MS PGothic"/>
        </w:rPr>
      </w:pPr>
    </w:p>
    <w:p w14:paraId="5EC56F1E" w14:textId="77777777" w:rsidR="005D3A8C" w:rsidRPr="00AD7121" w:rsidRDefault="005D3A8C" w:rsidP="00AD7121">
      <w:pPr>
        <w:autoSpaceDE w:val="0"/>
        <w:autoSpaceDN w:val="0"/>
        <w:rPr>
          <w:rFonts w:eastAsia="MS PGothic"/>
        </w:rPr>
      </w:pPr>
    </w:p>
    <w:p w14:paraId="5744CD28" w14:textId="77777777" w:rsidR="009C7154" w:rsidRPr="00AD7121" w:rsidRDefault="009C7154" w:rsidP="00AD7121">
      <w:pPr>
        <w:autoSpaceDE w:val="0"/>
        <w:autoSpaceDN w:val="0"/>
        <w:spacing w:after="0"/>
        <w:rPr>
          <w:rFonts w:eastAsia="MS PGothic"/>
        </w:rPr>
        <w:sectPr w:rsidR="009C7154" w:rsidRPr="00AD71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057F49A8" w14:textId="145F4F2F" w:rsidR="00FD5E86" w:rsidRPr="00AD7121" w:rsidRDefault="00172F72" w:rsidP="00AD7121">
      <w:pPr>
        <w:pStyle w:val="Heading1"/>
        <w:autoSpaceDE w:val="0"/>
        <w:autoSpaceDN w:val="0"/>
        <w:rPr>
          <w:rFonts w:eastAsia="MS PGothic"/>
          <w:szCs w:val="28"/>
        </w:rPr>
      </w:pPr>
      <w:bookmarkStart w:id="21" w:name="_Toc137828415"/>
      <w:r w:rsidRPr="00AD7121">
        <w:rPr>
          <w:rFonts w:eastAsia="MS PGothic"/>
        </w:rPr>
        <w:lastRenderedPageBreak/>
        <w:t xml:space="preserve">9.0 </w:t>
      </w:r>
      <w:r w:rsidRPr="00AD7121">
        <w:rPr>
          <w:rFonts w:eastAsia="MS PGothic"/>
        </w:rPr>
        <w:t>評価とレポート作成</w:t>
      </w:r>
      <w:bookmarkEnd w:id="21"/>
    </w:p>
    <w:p w14:paraId="7F396880" w14:textId="00D55E42" w:rsidR="00FD5E86" w:rsidRPr="00AD7121" w:rsidRDefault="00172F72" w:rsidP="00AD7121">
      <w:pPr>
        <w:pStyle w:val="Heading2"/>
        <w:autoSpaceDE w:val="0"/>
        <w:autoSpaceDN w:val="0"/>
        <w:rPr>
          <w:rFonts w:eastAsia="MS PGothic"/>
        </w:rPr>
      </w:pPr>
      <w:bookmarkStart w:id="22" w:name="_Toc137828416"/>
      <w:r w:rsidRPr="00AD7121">
        <w:rPr>
          <w:rFonts w:eastAsia="MS PGothic"/>
        </w:rPr>
        <w:t xml:space="preserve">9.1 </w:t>
      </w:r>
      <w:r w:rsidRPr="00AD7121">
        <w:rPr>
          <w:rFonts w:eastAsia="MS PGothic"/>
        </w:rPr>
        <w:t>内部評価とレビュー</w:t>
      </w:r>
      <w:bookmarkEnd w:id="22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3240"/>
        <w:gridCol w:w="3690"/>
        <w:gridCol w:w="3420"/>
      </w:tblGrid>
      <w:tr w:rsidR="00172F72" w14:paraId="44B55990" w14:textId="77777777" w:rsidTr="00EA5848">
        <w:trPr>
          <w:trHeight w:val="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315B758" w14:textId="65418C40" w:rsidR="00172F72" w:rsidRPr="00EA5848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 w:rsidRPr="00AD7121">
              <w:rPr>
                <w:rFonts w:eastAsia="MS PGothic"/>
                <w:color w:val="000000" w:themeColor="text1"/>
                <w:sz w:val="18"/>
              </w:rPr>
              <w:t>評価タイプ</w:t>
            </w: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53279059" w14:textId="5D33D6C5" w:rsidR="00172F72" w:rsidRPr="00EA5848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 w:rsidRPr="00AD7121">
              <w:rPr>
                <w:rFonts w:eastAsia="MS PGothic"/>
                <w:color w:val="000000" w:themeColor="text1"/>
                <w:sz w:val="18"/>
              </w:rPr>
              <w:t>説明</w:t>
            </w: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FD976F5" w14:textId="496B896C" w:rsidR="00172F72" w:rsidRPr="00EA5848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 w:rsidRPr="00AD7121">
              <w:rPr>
                <w:rFonts w:eastAsia="MS PGothic"/>
                <w:color w:val="000000" w:themeColor="text1"/>
                <w:sz w:val="18"/>
              </w:rPr>
              <w:t>計測</w:t>
            </w:r>
          </w:p>
        </w:tc>
      </w:tr>
      <w:tr w:rsidR="00172F72" w14:paraId="64A0A81E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C39CADE" w14:textId="77777777" w:rsidR="00172F72" w:rsidRPr="000F6E6F" w:rsidRDefault="00172F72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0289385" w14:textId="77777777" w:rsidR="00172F72" w:rsidRPr="000F6E6F" w:rsidRDefault="00172F72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FB02C4F" w14:textId="77777777" w:rsidR="00172F72" w:rsidRPr="000F6E6F" w:rsidRDefault="00172F72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86C50" w14:paraId="54DAF2C3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B88109F" w14:textId="77777777" w:rsidR="00186C50" w:rsidRPr="000F6E6F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DF2A6BC" w14:textId="77777777" w:rsidR="00186C50" w:rsidRPr="000F6E6F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0F3679E" w14:textId="77777777" w:rsidR="00186C50" w:rsidRPr="000F6E6F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86C50" w14:paraId="4B108115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E9FFEED" w14:textId="77777777" w:rsidR="00186C50" w:rsidRPr="000F6E6F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B03AD02" w14:textId="77777777" w:rsidR="00186C50" w:rsidRPr="000F6E6F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710D036" w14:textId="77777777" w:rsidR="00186C50" w:rsidRPr="000F6E6F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72F72" w14:paraId="1AD4C5B9" w14:textId="3B60C988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86AF8B9" w14:textId="276D7B71" w:rsidR="00172F72" w:rsidRPr="000F6E6F" w:rsidRDefault="00172F72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2DE53C7" w14:textId="77777777" w:rsidR="00172F72" w:rsidRPr="000F6E6F" w:rsidRDefault="00172F72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B20402D" w14:textId="77777777" w:rsidR="00172F72" w:rsidRPr="000F6E6F" w:rsidRDefault="00172F72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72F72" w:rsidRPr="00AD7121" w14:paraId="5574D3EA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3E5205B" w14:textId="77777777" w:rsidR="00172F72" w:rsidRPr="000F6E6F" w:rsidRDefault="00172F72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817485B" w14:textId="77777777" w:rsidR="00172F72" w:rsidRPr="000F6E6F" w:rsidRDefault="00172F72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03FAA4A" w14:textId="77777777" w:rsidR="00172F72" w:rsidRPr="00AD7121" w:rsidRDefault="00172F72" w:rsidP="00AD7121">
            <w:pPr>
              <w:autoSpaceDE w:val="0"/>
              <w:autoSpaceDN w:val="0"/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FB20EFD" w14:textId="77777777" w:rsidR="00FD5E86" w:rsidRPr="00AD7121" w:rsidRDefault="00FD5E86" w:rsidP="00AD7121">
      <w:pPr>
        <w:autoSpaceDE w:val="0"/>
        <w:autoSpaceDN w:val="0"/>
        <w:spacing w:after="0"/>
        <w:rPr>
          <w:rFonts w:eastAsia="MS PGothic"/>
        </w:rPr>
      </w:pPr>
    </w:p>
    <w:p w14:paraId="68383E70" w14:textId="77777777" w:rsidR="00FD5E86" w:rsidRPr="00AD7121" w:rsidRDefault="00FD5E86" w:rsidP="00AD7121">
      <w:pPr>
        <w:autoSpaceDE w:val="0"/>
        <w:autoSpaceDN w:val="0"/>
        <w:spacing w:after="0"/>
        <w:rPr>
          <w:rFonts w:eastAsia="MS PGothic"/>
        </w:rPr>
      </w:pPr>
    </w:p>
    <w:p w14:paraId="50C037F6" w14:textId="5F3AF68B" w:rsidR="00186C50" w:rsidRPr="00AD7121" w:rsidRDefault="00186C50" w:rsidP="00AD7121">
      <w:pPr>
        <w:pStyle w:val="Heading2"/>
        <w:autoSpaceDE w:val="0"/>
        <w:autoSpaceDN w:val="0"/>
        <w:rPr>
          <w:rFonts w:eastAsia="MS PGothic"/>
        </w:rPr>
      </w:pPr>
      <w:bookmarkStart w:id="23" w:name="_Toc137828417"/>
      <w:r w:rsidRPr="00AD7121">
        <w:rPr>
          <w:rFonts w:eastAsia="MS PGothic"/>
        </w:rPr>
        <w:t xml:space="preserve">9.2 </w:t>
      </w:r>
      <w:r w:rsidRPr="00AD7121">
        <w:rPr>
          <w:rFonts w:eastAsia="MS PGothic"/>
        </w:rPr>
        <w:t>レポート作成</w:t>
      </w:r>
      <w:bookmarkEnd w:id="23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3240"/>
        <w:gridCol w:w="3690"/>
        <w:gridCol w:w="3420"/>
      </w:tblGrid>
      <w:tr w:rsidR="00186C50" w14:paraId="2F53E3CC" w14:textId="77777777" w:rsidTr="00EA5848">
        <w:trPr>
          <w:trHeight w:val="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AEEF3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92FBA12" w14:textId="6A22ABC7" w:rsidR="00186C50" w:rsidRPr="00EA5848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 w:rsidRPr="00AD7121">
              <w:rPr>
                <w:rFonts w:eastAsia="MS PGothic"/>
                <w:color w:val="000000" w:themeColor="text1"/>
                <w:sz w:val="18"/>
              </w:rPr>
              <w:t>レポート</w:t>
            </w:r>
            <w:r w:rsidRPr="00AD7121">
              <w:rPr>
                <w:rFonts w:eastAsia="MS PGothic"/>
                <w:color w:val="000000" w:themeColor="text1"/>
                <w:sz w:val="18"/>
              </w:rPr>
              <w:t xml:space="preserve"> </w:t>
            </w:r>
            <w:r w:rsidRPr="00AD7121">
              <w:rPr>
                <w:rFonts w:eastAsia="MS PGothic"/>
                <w:color w:val="000000" w:themeColor="text1"/>
                <w:sz w:val="18"/>
              </w:rPr>
              <w:t>タイプ</w:t>
            </w: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AEEF3"/>
          </w:tcPr>
          <w:p w14:paraId="37023F59" w14:textId="2EA90130" w:rsidR="00186C50" w:rsidRPr="00EA5848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 w:rsidRPr="00AD7121">
              <w:rPr>
                <w:rFonts w:eastAsia="MS PGothic"/>
                <w:color w:val="000000" w:themeColor="text1"/>
                <w:sz w:val="18"/>
              </w:rPr>
              <w:t>受信者</w:t>
            </w:r>
            <w:r w:rsidRPr="00AD7121">
              <w:rPr>
                <w:rFonts w:eastAsia="MS PGothic"/>
                <w:color w:val="000000" w:themeColor="text1"/>
                <w:sz w:val="18"/>
              </w:rPr>
              <w:t xml:space="preserve"> </w:t>
            </w: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AEEF3"/>
          </w:tcPr>
          <w:p w14:paraId="6C450814" w14:textId="7B5EDA92" w:rsidR="00186C50" w:rsidRPr="00EA5848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 w:rsidRPr="00AD7121">
              <w:rPr>
                <w:rFonts w:eastAsia="MS PGothic"/>
                <w:color w:val="000000" w:themeColor="text1"/>
                <w:sz w:val="18"/>
              </w:rPr>
              <w:t>頻度</w:t>
            </w:r>
          </w:p>
        </w:tc>
      </w:tr>
      <w:tr w:rsidR="00186C50" w14:paraId="32C4F6FE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056DEC1" w14:textId="77777777" w:rsidR="00186C50" w:rsidRPr="00EA5848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FAC5D31" w14:textId="77777777" w:rsidR="00186C50" w:rsidRPr="00EA5848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27FFAC9" w14:textId="77777777" w:rsidR="00186C50" w:rsidRPr="00EA5848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86C50" w14:paraId="6A2BF4A5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9443F6C" w14:textId="77777777" w:rsidR="00186C50" w:rsidRPr="00EA5848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A41E135" w14:textId="77777777" w:rsidR="00186C50" w:rsidRPr="00EA5848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C699954" w14:textId="77777777" w:rsidR="00186C50" w:rsidRPr="00EA5848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86C50" w14:paraId="1F30AFB5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3554292" w14:textId="77777777" w:rsidR="00186C50" w:rsidRPr="00EA5848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8E7B2B4" w14:textId="77777777" w:rsidR="00186C50" w:rsidRPr="00EA5848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BBF912A" w14:textId="77777777" w:rsidR="00186C50" w:rsidRPr="00EA5848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86C50" w14:paraId="00F5BDBE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9D1761E" w14:textId="77777777" w:rsidR="00186C50" w:rsidRPr="00EA5848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3AD1BB0" w14:textId="77777777" w:rsidR="00186C50" w:rsidRPr="00EA5848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30C1106" w14:textId="77777777" w:rsidR="00186C50" w:rsidRPr="00EA5848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86C50" w:rsidRPr="00AD7121" w14:paraId="55F93892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E7CDC18" w14:textId="77777777" w:rsidR="00186C50" w:rsidRPr="00EA5848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7146CCA" w14:textId="77777777" w:rsidR="00186C50" w:rsidRPr="00EA5848" w:rsidRDefault="00186C50" w:rsidP="00AD7121">
            <w:pPr>
              <w:autoSpaceDE w:val="0"/>
              <w:autoSpaceDN w:val="0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59E5394" w14:textId="77777777" w:rsidR="00186C50" w:rsidRPr="00AD7121" w:rsidRDefault="00186C50" w:rsidP="00AD7121">
            <w:pPr>
              <w:autoSpaceDE w:val="0"/>
              <w:autoSpaceDN w:val="0"/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CF5F660" w14:textId="7749E08B" w:rsidR="00186C50" w:rsidRPr="00AD7121" w:rsidRDefault="00186C50" w:rsidP="00AD7121">
      <w:pPr>
        <w:autoSpaceDE w:val="0"/>
        <w:autoSpaceDN w:val="0"/>
        <w:spacing w:after="0"/>
        <w:rPr>
          <w:rFonts w:eastAsia="MS PGothic"/>
        </w:rPr>
        <w:sectPr w:rsidR="00186C50" w:rsidRPr="00AD71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2F97B19" w14:textId="60AAA52D" w:rsidR="006F5BA2" w:rsidRPr="00AD7121" w:rsidRDefault="00660747" w:rsidP="00AD7121">
      <w:pPr>
        <w:pStyle w:val="Heading1"/>
        <w:autoSpaceDE w:val="0"/>
        <w:autoSpaceDN w:val="0"/>
        <w:ind w:left="360"/>
        <w:rPr>
          <w:rFonts w:eastAsia="MS PGothic"/>
        </w:rPr>
      </w:pPr>
      <w:bookmarkStart w:id="24" w:name="_Toc137828418"/>
      <w:r w:rsidRPr="00AD7121">
        <w:rPr>
          <w:rFonts w:eastAsia="MS PGothic"/>
        </w:rPr>
        <w:lastRenderedPageBreak/>
        <w:t xml:space="preserve">10.0 </w:t>
      </w:r>
      <w:r w:rsidRPr="00AD7121">
        <w:rPr>
          <w:rFonts w:eastAsia="MS PGothic"/>
        </w:rPr>
        <w:t>承認</w:t>
      </w:r>
      <w:bookmarkEnd w:id="24"/>
    </w:p>
    <w:tbl>
      <w:tblPr>
        <w:tblStyle w:val="TableGrid"/>
        <w:tblW w:w="0" w:type="auto"/>
        <w:tblInd w:w="36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245"/>
        <w:gridCol w:w="3603"/>
        <w:gridCol w:w="3327"/>
        <w:gridCol w:w="3060"/>
        <w:gridCol w:w="2070"/>
      </w:tblGrid>
      <w:tr w:rsidR="00EA5848" w14:paraId="45F537E6" w14:textId="77777777" w:rsidTr="00EA5848">
        <w:trPr>
          <w:trHeight w:val="432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57B58663" w14:textId="019F53D3" w:rsidR="00EA5848" w:rsidRPr="00EA5848" w:rsidRDefault="00EA5848" w:rsidP="00AD7121">
            <w:pPr>
              <w:autoSpaceDE w:val="0"/>
              <w:autoSpaceDN w:val="0"/>
              <w:rPr>
                <w:sz w:val="18"/>
                <w:szCs w:val="20"/>
              </w:rPr>
            </w:pPr>
            <w:r w:rsidRPr="00AD7121">
              <w:rPr>
                <w:rFonts w:eastAsia="MS PGothic"/>
                <w:sz w:val="18"/>
              </w:rPr>
              <w:t>名前</w:t>
            </w:r>
          </w:p>
        </w:tc>
        <w:tc>
          <w:tcPr>
            <w:tcW w:w="3603" w:type="dxa"/>
            <w:shd w:val="clear" w:color="auto" w:fill="F2F2F2" w:themeFill="background1" w:themeFillShade="F2"/>
            <w:vAlign w:val="center"/>
          </w:tcPr>
          <w:p w14:paraId="69F159C1" w14:textId="2B90FFFB" w:rsidR="00EA5848" w:rsidRPr="00EA5848" w:rsidRDefault="00EA5848" w:rsidP="00AD7121">
            <w:pPr>
              <w:autoSpaceDE w:val="0"/>
              <w:autoSpaceDN w:val="0"/>
              <w:rPr>
                <w:sz w:val="18"/>
                <w:szCs w:val="20"/>
              </w:rPr>
            </w:pPr>
            <w:r w:rsidRPr="00AD7121">
              <w:rPr>
                <w:rFonts w:eastAsia="MS PGothic"/>
                <w:sz w:val="18"/>
              </w:rPr>
              <w:t>役職</w:t>
            </w:r>
          </w:p>
        </w:tc>
        <w:tc>
          <w:tcPr>
            <w:tcW w:w="3327" w:type="dxa"/>
            <w:shd w:val="clear" w:color="auto" w:fill="F2F2F2" w:themeFill="background1" w:themeFillShade="F2"/>
            <w:vAlign w:val="center"/>
          </w:tcPr>
          <w:p w14:paraId="6B0D407D" w14:textId="2150A229" w:rsidR="00EA5848" w:rsidRPr="00EA5848" w:rsidRDefault="00EA5848" w:rsidP="00AD7121">
            <w:pPr>
              <w:autoSpaceDE w:val="0"/>
              <w:autoSpaceDN w:val="0"/>
              <w:rPr>
                <w:sz w:val="18"/>
                <w:szCs w:val="20"/>
              </w:rPr>
            </w:pPr>
            <w:r w:rsidRPr="00AD7121">
              <w:rPr>
                <w:rFonts w:eastAsia="MS PGothic"/>
                <w:sz w:val="18"/>
              </w:rPr>
              <w:t>決定</w:t>
            </w:r>
          </w:p>
        </w:tc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766FF384" w14:textId="03EC4A70" w:rsidR="00EA5848" w:rsidRPr="00EA5848" w:rsidRDefault="00EA5848" w:rsidP="00AD7121">
            <w:pPr>
              <w:autoSpaceDE w:val="0"/>
              <w:autoSpaceDN w:val="0"/>
              <w:rPr>
                <w:sz w:val="18"/>
                <w:szCs w:val="20"/>
              </w:rPr>
            </w:pPr>
            <w:r w:rsidRPr="00AD7121">
              <w:rPr>
                <w:rFonts w:eastAsia="MS PGothic"/>
                <w:sz w:val="18"/>
              </w:rPr>
              <w:t>署名</w:t>
            </w:r>
          </w:p>
        </w:tc>
        <w:tc>
          <w:tcPr>
            <w:tcW w:w="2070" w:type="dxa"/>
            <w:shd w:val="clear" w:color="auto" w:fill="F2F2F2" w:themeFill="background1" w:themeFillShade="F2"/>
            <w:vAlign w:val="center"/>
          </w:tcPr>
          <w:p w14:paraId="3FDE15C0" w14:textId="67F6C1D4" w:rsidR="00EA5848" w:rsidRPr="00EA5848" w:rsidRDefault="00EA5848" w:rsidP="00AD7121">
            <w:pPr>
              <w:autoSpaceDE w:val="0"/>
              <w:autoSpaceDN w:val="0"/>
              <w:rPr>
                <w:sz w:val="18"/>
                <w:szCs w:val="20"/>
              </w:rPr>
            </w:pPr>
            <w:r w:rsidRPr="00AD7121">
              <w:rPr>
                <w:rFonts w:eastAsia="MS PGothic"/>
                <w:sz w:val="18"/>
              </w:rPr>
              <w:t>日付</w:t>
            </w:r>
          </w:p>
        </w:tc>
      </w:tr>
      <w:tr w:rsidR="00EA5848" w14:paraId="53DFAF2B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6B6E4187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7FD4C31D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204E1F1B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700C141D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1A6C9D6A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</w:tr>
      <w:tr w:rsidR="00EA5848" w14:paraId="50447038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474FDF49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5E35C51D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4FD7E252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28123623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5DB3A817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</w:tr>
      <w:tr w:rsidR="00EA5848" w14:paraId="707EEB18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6C91E377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33D0453E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57FD1C7C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243AAD65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7A1AC831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</w:tr>
      <w:tr w:rsidR="00EA5848" w14:paraId="07C3449F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500DFC1E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438DE33D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35537AEB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5E9F6874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2477173D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</w:tr>
      <w:tr w:rsidR="00EA5848" w14:paraId="1D2D6F1B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692C49D9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6319EB9D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7470C172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24BA2355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13EA4388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</w:tr>
      <w:tr w:rsidR="00EA5848" w14:paraId="3DD637C6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730C2936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3495E49E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75705FBB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73157D12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1A6C0A5C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</w:tr>
      <w:tr w:rsidR="00EA5848" w14:paraId="04B6CA7D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452AEB33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1A8DE310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504CA6FE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27AF315F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0705CDDA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</w:tr>
      <w:tr w:rsidR="00EA5848" w14:paraId="62E1354F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5428B241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384B3C5C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3957599B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67157463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3D1ED514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</w:tr>
      <w:tr w:rsidR="00EA5848" w:rsidRPr="00AD7121" w14:paraId="233E1FFD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5E26844A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06ADF12A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5A098969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3AE960FA" w14:textId="77777777" w:rsidR="00EA5848" w:rsidRPr="00EA5848" w:rsidRDefault="00EA5848" w:rsidP="00AD7121">
            <w:pPr>
              <w:autoSpaceDE w:val="0"/>
              <w:autoSpaceDN w:val="0"/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263A3CE0" w14:textId="77777777" w:rsidR="00EA5848" w:rsidRPr="00AD7121" w:rsidRDefault="00EA5848" w:rsidP="00AD7121">
            <w:pPr>
              <w:autoSpaceDE w:val="0"/>
              <w:autoSpaceDN w:val="0"/>
              <w:rPr>
                <w:rFonts w:eastAsia="MS PGothic"/>
                <w:sz w:val="20"/>
                <w:szCs w:val="21"/>
              </w:rPr>
            </w:pPr>
          </w:p>
        </w:tc>
      </w:tr>
    </w:tbl>
    <w:p w14:paraId="510BAAD4" w14:textId="55D9DD66" w:rsidR="006F5BA2" w:rsidRPr="00AD7121" w:rsidRDefault="006F5BA2" w:rsidP="00AD7121">
      <w:pPr>
        <w:autoSpaceDE w:val="0"/>
        <w:autoSpaceDN w:val="0"/>
        <w:spacing w:after="0"/>
        <w:ind w:left="360"/>
        <w:rPr>
          <w:rFonts w:eastAsia="MS PGothic"/>
        </w:rPr>
      </w:pPr>
    </w:p>
    <w:p w14:paraId="220F82F9" w14:textId="48205A08" w:rsidR="00660747" w:rsidRPr="00AD7121" w:rsidRDefault="00660747" w:rsidP="00AD7121">
      <w:pPr>
        <w:autoSpaceDE w:val="0"/>
        <w:autoSpaceDN w:val="0"/>
        <w:spacing w:after="0"/>
        <w:ind w:left="360"/>
        <w:rPr>
          <w:rFonts w:eastAsia="MS PGothic"/>
        </w:rPr>
      </w:pPr>
    </w:p>
    <w:p w14:paraId="7382C9EA" w14:textId="77777777" w:rsidR="00EA5848" w:rsidRPr="00AD7121" w:rsidRDefault="00EA5848" w:rsidP="00AD7121">
      <w:pPr>
        <w:autoSpaceDE w:val="0"/>
        <w:autoSpaceDN w:val="0"/>
        <w:spacing w:after="0"/>
        <w:rPr>
          <w:rFonts w:eastAsia="MS PGothic"/>
        </w:rPr>
        <w:sectPr w:rsidR="00EA5848" w:rsidRPr="00AD7121" w:rsidSect="00EA5848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14:paraId="694E84E8" w14:textId="77777777" w:rsidR="006A0235" w:rsidRPr="00AD7121" w:rsidRDefault="006A0235" w:rsidP="00AD7121">
      <w:pPr>
        <w:autoSpaceDE w:val="0"/>
        <w:autoSpaceDN w:val="0"/>
        <w:rPr>
          <w:rFonts w:eastAsia="MS PGothic"/>
        </w:r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D7121" w14:paraId="5D22A74D" w14:textId="77777777" w:rsidTr="006A0235">
        <w:trPr>
          <w:trHeight w:val="3002"/>
        </w:trPr>
        <w:tc>
          <w:tcPr>
            <w:tcW w:w="9662" w:type="dxa"/>
          </w:tcPr>
          <w:p w14:paraId="044DB890" w14:textId="77777777" w:rsidR="00A64F9A" w:rsidRPr="00AD7121" w:rsidRDefault="00A64F9A" w:rsidP="00AD7121">
            <w:pPr>
              <w:autoSpaceDE w:val="0"/>
              <w:autoSpaceDN w:val="0"/>
              <w:jc w:val="center"/>
              <w:rPr>
                <w:rFonts w:eastAsia="MS PGothic"/>
                <w:b/>
                <w:sz w:val="20"/>
              </w:rPr>
            </w:pPr>
          </w:p>
          <w:p w14:paraId="34AE1E97" w14:textId="77777777" w:rsidR="00A64F9A" w:rsidRPr="00AD7121" w:rsidRDefault="00A64F9A" w:rsidP="00AD7121">
            <w:pPr>
              <w:autoSpaceDE w:val="0"/>
              <w:autoSpaceDN w:val="0"/>
              <w:jc w:val="center"/>
              <w:rPr>
                <w:rFonts w:eastAsia="MS PGothic"/>
                <w:b/>
                <w:sz w:val="20"/>
              </w:rPr>
            </w:pPr>
            <w:r w:rsidRPr="00AD7121">
              <w:rPr>
                <w:rFonts w:eastAsia="MS PGothic"/>
                <w:b/>
                <w:sz w:val="20"/>
              </w:rPr>
              <w:t xml:space="preserve">– </w:t>
            </w:r>
            <w:r w:rsidRPr="00AD7121">
              <w:rPr>
                <w:rFonts w:eastAsia="MS PGothic"/>
                <w:b/>
                <w:sz w:val="20"/>
              </w:rPr>
              <w:t>免責条項</w:t>
            </w:r>
            <w:r w:rsidRPr="00AD7121">
              <w:rPr>
                <w:rFonts w:eastAsia="MS PGothic"/>
                <w:b/>
                <w:sz w:val="20"/>
              </w:rPr>
              <w:t xml:space="preserve"> –</w:t>
            </w:r>
          </w:p>
          <w:p w14:paraId="16D85C20" w14:textId="77777777" w:rsidR="00A64F9A" w:rsidRPr="00AD7121" w:rsidRDefault="00A64F9A" w:rsidP="00AD7121">
            <w:pPr>
              <w:autoSpaceDE w:val="0"/>
              <w:autoSpaceDN w:val="0"/>
              <w:rPr>
                <w:rFonts w:eastAsia="MS PGothic"/>
                <w:sz w:val="20"/>
              </w:rPr>
            </w:pPr>
          </w:p>
          <w:p w14:paraId="0553063B" w14:textId="77777777" w:rsidR="00A64F9A" w:rsidRPr="00AD7121" w:rsidRDefault="00A64F9A" w:rsidP="00AD7121">
            <w:pPr>
              <w:autoSpaceDE w:val="0"/>
              <w:autoSpaceDN w:val="0"/>
              <w:spacing w:line="276" w:lineRule="auto"/>
              <w:rPr>
                <w:rFonts w:eastAsia="MS PGothic"/>
                <w:sz w:val="20"/>
              </w:rPr>
            </w:pPr>
            <w:r w:rsidRPr="00AD7121">
              <w:rPr>
                <w:rFonts w:eastAsia="MS PGothic"/>
                <w:sz w:val="20"/>
              </w:rPr>
              <w:t xml:space="preserve">Smartsheet </w:t>
            </w:r>
            <w:r w:rsidRPr="00AD7121">
              <w:rPr>
                <w:rFonts w:eastAsia="MS PGothic"/>
                <w:sz w:val="20"/>
              </w:rPr>
              <w:t>がこの</w:t>
            </w:r>
            <w:r w:rsidRPr="00AD7121">
              <w:rPr>
                <w:rFonts w:eastAsia="MS PGothic"/>
                <w:sz w:val="20"/>
              </w:rPr>
              <w:t xml:space="preserve"> Web </w:t>
            </w:r>
            <w:r w:rsidRPr="00AD7121">
              <w:rPr>
                <w:rFonts w:eastAsia="MS PGothic"/>
                <w:sz w:val="20"/>
              </w:rPr>
              <w:t>サイトに掲載している記事、テンプレート、または情報などは、あくまで参考としてご利用ください。</w:t>
            </w:r>
            <w:r w:rsidRPr="00AD7121">
              <w:rPr>
                <w:rFonts w:eastAsia="MS PGothic"/>
                <w:sz w:val="20"/>
              </w:rPr>
              <w:t xml:space="preserve">Smartsheet </w:t>
            </w:r>
            <w:r w:rsidRPr="00AD7121">
              <w:rPr>
                <w:rFonts w:eastAsia="MS PGothic"/>
                <w:sz w:val="20"/>
              </w:rPr>
              <w:t>は、情報の最新性および正確性の確保に努めますが、本</w:t>
            </w:r>
            <w:r w:rsidRPr="00AD7121">
              <w:rPr>
                <w:rFonts w:eastAsia="MS PGothic"/>
                <w:sz w:val="20"/>
              </w:rPr>
              <w:t xml:space="preserve"> Web </w:t>
            </w:r>
            <w:r w:rsidRPr="00AD7121">
              <w:rPr>
                <w:rFonts w:eastAsia="MS PGothic"/>
                <w:sz w:val="20"/>
              </w:rPr>
              <w:t>サイトまたは本</w:t>
            </w:r>
            <w:r w:rsidRPr="00AD7121">
              <w:rPr>
                <w:rFonts w:eastAsia="MS PGothic"/>
                <w:sz w:val="20"/>
              </w:rPr>
              <w:t xml:space="preserve"> Web </w:t>
            </w:r>
            <w:r w:rsidRPr="00AD7121">
              <w:rPr>
                <w:rFonts w:eastAsia="MS PGothic"/>
                <w:sz w:val="20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AD7121">
              <w:rPr>
                <w:rFonts w:eastAsia="MS PGothic"/>
                <w:sz w:val="20"/>
              </w:rPr>
              <w:t xml:space="preserve"> Smartsheet </w:t>
            </w:r>
            <w:r w:rsidRPr="00AD7121">
              <w:rPr>
                <w:rFonts w:eastAsia="MS PGothic"/>
                <w:sz w:val="20"/>
              </w:rPr>
              <w:t>は一切責任を負いませんので、各自の責任と判断のもとにご利用ください。</w:t>
            </w:r>
          </w:p>
        </w:tc>
      </w:tr>
    </w:tbl>
    <w:p w14:paraId="157912B6" w14:textId="77777777" w:rsidR="00A64F9A" w:rsidRPr="00AD7121" w:rsidRDefault="00A64F9A" w:rsidP="00AD7121">
      <w:pPr>
        <w:autoSpaceDE w:val="0"/>
        <w:autoSpaceDN w:val="0"/>
        <w:rPr>
          <w:rFonts w:eastAsia="MS PGothic"/>
          <w:sz w:val="20"/>
          <w:szCs w:val="20"/>
        </w:rPr>
      </w:pPr>
    </w:p>
    <w:sectPr w:rsidR="00A64F9A" w:rsidRPr="00AD7121" w:rsidSect="00EA5848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0F117" w14:textId="77777777" w:rsidR="004D5E83" w:rsidRPr="00AD7121" w:rsidRDefault="004D5E83" w:rsidP="00480F66">
      <w:pPr>
        <w:spacing w:after="0"/>
        <w:rPr>
          <w:rFonts w:eastAsia="MS PGothic"/>
        </w:rPr>
      </w:pPr>
      <w:r w:rsidRPr="00AD7121">
        <w:rPr>
          <w:rFonts w:eastAsia="MS PGothic"/>
        </w:rPr>
        <w:separator/>
      </w:r>
    </w:p>
  </w:endnote>
  <w:endnote w:type="continuationSeparator" w:id="0">
    <w:p w14:paraId="63926FA0" w14:textId="77777777" w:rsidR="004D5E83" w:rsidRPr="00AD7121" w:rsidRDefault="004D5E83" w:rsidP="00480F66">
      <w:pPr>
        <w:spacing w:after="0"/>
        <w:rPr>
          <w:rFonts w:eastAsia="MS PGothic"/>
        </w:rPr>
      </w:pPr>
      <w:r w:rsidRPr="00AD7121">
        <w:rPr>
          <w:rFonts w:eastAsia="MS PGothic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43749" w14:textId="77777777" w:rsidR="00916890" w:rsidRPr="00AD7121" w:rsidRDefault="00916890" w:rsidP="00770091">
    <w:pPr>
      <w:pStyle w:val="Footer"/>
      <w:tabs>
        <w:tab w:val="clear" w:pos="9360"/>
        <w:tab w:val="right" w:pos="10440"/>
      </w:tabs>
      <w:spacing w:line="360" w:lineRule="auto"/>
      <w:rPr>
        <w:rFonts w:eastAsia="MS PGothic"/>
      </w:rPr>
    </w:pPr>
    <w:r w:rsidRPr="00AD7121">
      <w:rPr>
        <w:rFonts w:eastAsia="MS PGothic"/>
        <w:bCs/>
        <w:sz w:val="20"/>
      </w:rPr>
      <w:tab/>
    </w:r>
    <w:r w:rsidRPr="00AD7121">
      <w:rPr>
        <w:rFonts w:eastAsia="MS PGothic"/>
        <w:bCs/>
        <w:sz w:val="20"/>
      </w:rPr>
      <w:tab/>
    </w:r>
    <w:r w:rsidRPr="00AD7121">
      <w:rPr>
        <w:rFonts w:eastAsia="MS PGothic"/>
        <w:sz w:val="20"/>
      </w:rPr>
      <w:t>ページ</w:t>
    </w:r>
    <w:r w:rsidRPr="00AD7121">
      <w:rPr>
        <w:rFonts w:eastAsia="MS PGothic"/>
        <w:sz w:val="20"/>
      </w:rPr>
      <w:t xml:space="preserve"> </w:t>
    </w:r>
    <w:r w:rsidRPr="00AD7121">
      <w:rPr>
        <w:rFonts w:eastAsia="MS PGothic"/>
        <w:bCs/>
        <w:sz w:val="20"/>
      </w:rPr>
      <w:fldChar w:fldCharType="begin"/>
    </w:r>
    <w:r w:rsidRPr="00AD7121">
      <w:rPr>
        <w:rFonts w:eastAsia="MS PGothic"/>
        <w:bCs/>
        <w:sz w:val="20"/>
      </w:rPr>
      <w:instrText xml:space="preserve"> PAGE  \* Arabic  \* MERGEFORMAT </w:instrText>
    </w:r>
    <w:r w:rsidRPr="00AD7121">
      <w:rPr>
        <w:rFonts w:eastAsia="MS PGothic"/>
        <w:bCs/>
        <w:sz w:val="20"/>
      </w:rPr>
      <w:fldChar w:fldCharType="separate"/>
    </w:r>
    <w:r w:rsidRPr="00AD7121">
      <w:rPr>
        <w:rFonts w:eastAsia="MS PGothic"/>
        <w:sz w:val="20"/>
      </w:rPr>
      <w:t>4</w:t>
    </w:r>
    <w:r w:rsidRPr="00AD7121">
      <w:rPr>
        <w:rFonts w:eastAsia="MS PGothic"/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EE0C2" w14:textId="77777777" w:rsidR="00916890" w:rsidRPr="00AD7121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rFonts w:eastAsia="MS PGothic"/>
        <w:bCs/>
        <w:sz w:val="20"/>
      </w:rPr>
    </w:pPr>
    <w:r w:rsidRPr="00AD7121">
      <w:rPr>
        <w:rFonts w:eastAsia="MS PGothic"/>
        <w:bCs/>
        <w:sz w:val="20"/>
      </w:rPr>
      <w:tab/>
    </w:r>
    <w:r w:rsidRPr="00AD7121">
      <w:rPr>
        <w:rFonts w:eastAsia="MS PGothic"/>
        <w:bCs/>
        <w:sz w:val="20"/>
      </w:rPr>
      <w:tab/>
    </w:r>
    <w:r w:rsidRPr="00AD7121">
      <w:rPr>
        <w:rFonts w:eastAsia="MS PGothic"/>
        <w:sz w:val="20"/>
      </w:rPr>
      <w:t>ページ</w:t>
    </w:r>
    <w:r w:rsidRPr="00AD7121">
      <w:rPr>
        <w:rFonts w:eastAsia="MS PGothic"/>
        <w:sz w:val="20"/>
      </w:rPr>
      <w:t xml:space="preserve"> </w:t>
    </w:r>
    <w:r w:rsidRPr="00AD7121">
      <w:rPr>
        <w:rFonts w:eastAsia="MS PGothic"/>
        <w:bCs/>
        <w:sz w:val="20"/>
      </w:rPr>
      <w:fldChar w:fldCharType="begin"/>
    </w:r>
    <w:r w:rsidRPr="00AD7121">
      <w:rPr>
        <w:rFonts w:eastAsia="MS PGothic"/>
        <w:bCs/>
        <w:sz w:val="20"/>
      </w:rPr>
      <w:instrText xml:space="preserve"> PAGE  \* Arabic  \* MERGEFORMAT </w:instrText>
    </w:r>
    <w:r w:rsidRPr="00AD7121">
      <w:rPr>
        <w:rFonts w:eastAsia="MS PGothic"/>
        <w:bCs/>
        <w:sz w:val="20"/>
      </w:rPr>
      <w:fldChar w:fldCharType="separate"/>
    </w:r>
    <w:r w:rsidRPr="00AD7121">
      <w:rPr>
        <w:rFonts w:eastAsia="MS PGothic"/>
        <w:sz w:val="20"/>
      </w:rPr>
      <w:t>1</w:t>
    </w:r>
    <w:r w:rsidRPr="00AD7121">
      <w:rPr>
        <w:rFonts w:eastAsia="MS PGothic"/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71750" w14:textId="77777777" w:rsidR="004D5E83" w:rsidRPr="00AD7121" w:rsidRDefault="004D5E83" w:rsidP="00480F66">
      <w:pPr>
        <w:spacing w:after="0"/>
        <w:rPr>
          <w:rFonts w:eastAsia="MS PGothic"/>
        </w:rPr>
      </w:pPr>
      <w:r w:rsidRPr="00AD7121">
        <w:rPr>
          <w:rFonts w:eastAsia="MS PGothic"/>
        </w:rPr>
        <w:separator/>
      </w:r>
    </w:p>
  </w:footnote>
  <w:footnote w:type="continuationSeparator" w:id="0">
    <w:p w14:paraId="307262DF" w14:textId="77777777" w:rsidR="004D5E83" w:rsidRPr="00AD7121" w:rsidRDefault="004D5E83" w:rsidP="00480F66">
      <w:pPr>
        <w:spacing w:after="0"/>
        <w:rPr>
          <w:rFonts w:eastAsia="MS PGothic"/>
        </w:rPr>
      </w:pPr>
      <w:r w:rsidRPr="00AD7121">
        <w:rPr>
          <w:rFonts w:eastAsia="MS PGothic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B09C6" w14:textId="77777777" w:rsidR="00916890" w:rsidRPr="00AD7121" w:rsidRDefault="00916890" w:rsidP="00C805C2">
    <w:pPr>
      <w:pStyle w:val="Heading5"/>
      <w:jc w:val="right"/>
      <w:rPr>
        <w:rFonts w:eastAsia="MS PGothic"/>
        <w:color w:val="A6A6A6" w:themeColor="background1" w:themeShade="A6"/>
      </w:rPr>
    </w:pPr>
    <w:r w:rsidRPr="00AD7121">
      <w:rPr>
        <w:rFonts w:eastAsia="MS PGothic"/>
        <w:color w:val="A6A6A6" w:themeColor="background1" w:themeShade="A6"/>
        <w:sz w:val="36"/>
      </w:rPr>
      <w:t>極秘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16405" w14:textId="77777777" w:rsidR="00916890" w:rsidRPr="00AD7121" w:rsidRDefault="00916890" w:rsidP="00692B21">
    <w:pPr>
      <w:pStyle w:val="Heading5"/>
      <w:spacing w:after="0"/>
      <w:ind w:left="-806" w:right="158"/>
      <w:jc w:val="right"/>
      <w:rPr>
        <w:rFonts w:eastAsia="MS PGothic"/>
        <w:color w:val="A6A6A6" w:themeColor="background1" w:themeShade="A6"/>
      </w:rPr>
    </w:pPr>
    <w:r w:rsidRPr="00AD7121">
      <w:rPr>
        <w:rFonts w:eastAsia="MS PGothic"/>
        <w:color w:val="A6A6A6" w:themeColor="background1" w:themeShade="A6"/>
        <w:sz w:val="36"/>
      </w:rPr>
      <w:t>極秘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61095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271507A3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2BB614C2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3BC6574"/>
    <w:multiLevelType w:val="hybridMultilevel"/>
    <w:tmpl w:val="B51EB78A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D2317D7"/>
    <w:multiLevelType w:val="hybridMultilevel"/>
    <w:tmpl w:val="26FAC54E"/>
    <w:lvl w:ilvl="0" w:tplc="78B66402">
      <w:start w:val="1"/>
      <w:numFmt w:val="decimal"/>
      <w:lvlText w:val="%1."/>
      <w:lvlJc w:val="left"/>
      <w:pPr>
        <w:ind w:left="43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1" w:hanging="360"/>
      </w:pPr>
    </w:lvl>
    <w:lvl w:ilvl="2" w:tplc="0409001B" w:tentative="1">
      <w:start w:val="1"/>
      <w:numFmt w:val="lowerRoman"/>
      <w:lvlText w:val="%3."/>
      <w:lvlJc w:val="right"/>
      <w:pPr>
        <w:ind w:left="1871" w:hanging="180"/>
      </w:pPr>
    </w:lvl>
    <w:lvl w:ilvl="3" w:tplc="0409000F" w:tentative="1">
      <w:start w:val="1"/>
      <w:numFmt w:val="decimal"/>
      <w:lvlText w:val="%4."/>
      <w:lvlJc w:val="left"/>
      <w:pPr>
        <w:ind w:left="2591" w:hanging="360"/>
      </w:pPr>
    </w:lvl>
    <w:lvl w:ilvl="4" w:tplc="04090019" w:tentative="1">
      <w:start w:val="1"/>
      <w:numFmt w:val="lowerLetter"/>
      <w:lvlText w:val="%5."/>
      <w:lvlJc w:val="left"/>
      <w:pPr>
        <w:ind w:left="3311" w:hanging="360"/>
      </w:pPr>
    </w:lvl>
    <w:lvl w:ilvl="5" w:tplc="0409001B" w:tentative="1">
      <w:start w:val="1"/>
      <w:numFmt w:val="lowerRoman"/>
      <w:lvlText w:val="%6."/>
      <w:lvlJc w:val="right"/>
      <w:pPr>
        <w:ind w:left="4031" w:hanging="180"/>
      </w:pPr>
    </w:lvl>
    <w:lvl w:ilvl="6" w:tplc="0409000F" w:tentative="1">
      <w:start w:val="1"/>
      <w:numFmt w:val="decimal"/>
      <w:lvlText w:val="%7."/>
      <w:lvlJc w:val="left"/>
      <w:pPr>
        <w:ind w:left="4751" w:hanging="360"/>
      </w:pPr>
    </w:lvl>
    <w:lvl w:ilvl="7" w:tplc="04090019" w:tentative="1">
      <w:start w:val="1"/>
      <w:numFmt w:val="lowerLetter"/>
      <w:lvlText w:val="%8."/>
      <w:lvlJc w:val="left"/>
      <w:pPr>
        <w:ind w:left="5471" w:hanging="360"/>
      </w:pPr>
    </w:lvl>
    <w:lvl w:ilvl="8" w:tplc="0409001B" w:tentative="1">
      <w:start w:val="1"/>
      <w:numFmt w:val="lowerRoman"/>
      <w:lvlText w:val="%9."/>
      <w:lvlJc w:val="right"/>
      <w:pPr>
        <w:ind w:left="6191" w:hanging="180"/>
      </w:pPr>
    </w:lvl>
  </w:abstractNum>
  <w:abstractNum w:abstractNumId="6" w15:restartNumberingAfterBreak="0">
    <w:nsid w:val="64A145F7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733B6955"/>
    <w:multiLevelType w:val="hybridMultilevel"/>
    <w:tmpl w:val="009A8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8588700">
    <w:abstractNumId w:val="4"/>
  </w:num>
  <w:num w:numId="2" w16cid:durableId="302203781">
    <w:abstractNumId w:val="1"/>
  </w:num>
  <w:num w:numId="3" w16cid:durableId="1900742816">
    <w:abstractNumId w:val="2"/>
  </w:num>
  <w:num w:numId="4" w16cid:durableId="1367172155">
    <w:abstractNumId w:val="6"/>
  </w:num>
  <w:num w:numId="5" w16cid:durableId="930746188">
    <w:abstractNumId w:val="0"/>
  </w:num>
  <w:num w:numId="6" w16cid:durableId="445999516">
    <w:abstractNumId w:val="7"/>
  </w:num>
  <w:num w:numId="7" w16cid:durableId="2108965526">
    <w:abstractNumId w:val="5"/>
  </w:num>
  <w:num w:numId="8" w16cid:durableId="10074868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1E697D"/>
    <w:rsid w:val="000124C0"/>
    <w:rsid w:val="00013EDA"/>
    <w:rsid w:val="00017CD0"/>
    <w:rsid w:val="00043B56"/>
    <w:rsid w:val="0004771F"/>
    <w:rsid w:val="000555F6"/>
    <w:rsid w:val="00063D41"/>
    <w:rsid w:val="000732E6"/>
    <w:rsid w:val="000844EC"/>
    <w:rsid w:val="00084DC6"/>
    <w:rsid w:val="000E13F9"/>
    <w:rsid w:val="000E43CC"/>
    <w:rsid w:val="000F6E6F"/>
    <w:rsid w:val="001045F7"/>
    <w:rsid w:val="00104901"/>
    <w:rsid w:val="00104E3A"/>
    <w:rsid w:val="001228CB"/>
    <w:rsid w:val="00124866"/>
    <w:rsid w:val="0013044C"/>
    <w:rsid w:val="00130D91"/>
    <w:rsid w:val="00143339"/>
    <w:rsid w:val="00144067"/>
    <w:rsid w:val="00172F72"/>
    <w:rsid w:val="00184DC6"/>
    <w:rsid w:val="001855B6"/>
    <w:rsid w:val="00186202"/>
    <w:rsid w:val="00186C50"/>
    <w:rsid w:val="001A6F77"/>
    <w:rsid w:val="001B18BA"/>
    <w:rsid w:val="001C6DA8"/>
    <w:rsid w:val="001D28E1"/>
    <w:rsid w:val="001E697D"/>
    <w:rsid w:val="001F64FB"/>
    <w:rsid w:val="00205FA5"/>
    <w:rsid w:val="0021346C"/>
    <w:rsid w:val="00214FE7"/>
    <w:rsid w:val="00217AD3"/>
    <w:rsid w:val="00223549"/>
    <w:rsid w:val="002477B0"/>
    <w:rsid w:val="00250EF4"/>
    <w:rsid w:val="00251E09"/>
    <w:rsid w:val="002577B4"/>
    <w:rsid w:val="002731D3"/>
    <w:rsid w:val="00274428"/>
    <w:rsid w:val="0027725D"/>
    <w:rsid w:val="00282AD8"/>
    <w:rsid w:val="00292C05"/>
    <w:rsid w:val="0029626D"/>
    <w:rsid w:val="002976C0"/>
    <w:rsid w:val="002A4FF8"/>
    <w:rsid w:val="002A658C"/>
    <w:rsid w:val="002B385A"/>
    <w:rsid w:val="002C2C40"/>
    <w:rsid w:val="002D199F"/>
    <w:rsid w:val="002D2696"/>
    <w:rsid w:val="002D5E3D"/>
    <w:rsid w:val="002D6D20"/>
    <w:rsid w:val="002E065B"/>
    <w:rsid w:val="002E26C9"/>
    <w:rsid w:val="002E7B3A"/>
    <w:rsid w:val="002F0AA4"/>
    <w:rsid w:val="00306D1F"/>
    <w:rsid w:val="00310D69"/>
    <w:rsid w:val="00335259"/>
    <w:rsid w:val="003362B6"/>
    <w:rsid w:val="00341FCC"/>
    <w:rsid w:val="0034680B"/>
    <w:rsid w:val="003814DD"/>
    <w:rsid w:val="00383364"/>
    <w:rsid w:val="00397DBE"/>
    <w:rsid w:val="003A5787"/>
    <w:rsid w:val="003B08BB"/>
    <w:rsid w:val="003B37F1"/>
    <w:rsid w:val="003B7DD5"/>
    <w:rsid w:val="003C6D62"/>
    <w:rsid w:val="003E19DA"/>
    <w:rsid w:val="003E79B7"/>
    <w:rsid w:val="00414587"/>
    <w:rsid w:val="00424282"/>
    <w:rsid w:val="00424A44"/>
    <w:rsid w:val="00427A17"/>
    <w:rsid w:val="00434028"/>
    <w:rsid w:val="00437047"/>
    <w:rsid w:val="00443CC7"/>
    <w:rsid w:val="0044499B"/>
    <w:rsid w:val="00452D61"/>
    <w:rsid w:val="00453E1B"/>
    <w:rsid w:val="00464FA5"/>
    <w:rsid w:val="00480F66"/>
    <w:rsid w:val="0048129D"/>
    <w:rsid w:val="00486B00"/>
    <w:rsid w:val="00490842"/>
    <w:rsid w:val="00494038"/>
    <w:rsid w:val="0049757A"/>
    <w:rsid w:val="004C5D63"/>
    <w:rsid w:val="004D5E83"/>
    <w:rsid w:val="004F428F"/>
    <w:rsid w:val="004F536F"/>
    <w:rsid w:val="00517CA8"/>
    <w:rsid w:val="005209E2"/>
    <w:rsid w:val="0053041A"/>
    <w:rsid w:val="005348C3"/>
    <w:rsid w:val="00541C9F"/>
    <w:rsid w:val="00541D2D"/>
    <w:rsid w:val="00553CE4"/>
    <w:rsid w:val="00563D5D"/>
    <w:rsid w:val="00570608"/>
    <w:rsid w:val="0058391B"/>
    <w:rsid w:val="005D0142"/>
    <w:rsid w:val="005D3A8C"/>
    <w:rsid w:val="005E340D"/>
    <w:rsid w:val="005F3691"/>
    <w:rsid w:val="005F4543"/>
    <w:rsid w:val="00613E0B"/>
    <w:rsid w:val="00621706"/>
    <w:rsid w:val="00621B2C"/>
    <w:rsid w:val="00623E0C"/>
    <w:rsid w:val="00632CB7"/>
    <w:rsid w:val="0064485A"/>
    <w:rsid w:val="00647EEB"/>
    <w:rsid w:val="00660747"/>
    <w:rsid w:val="00667375"/>
    <w:rsid w:val="00671A46"/>
    <w:rsid w:val="006748DB"/>
    <w:rsid w:val="00692B21"/>
    <w:rsid w:val="00696BF6"/>
    <w:rsid w:val="006A0235"/>
    <w:rsid w:val="006A4AB6"/>
    <w:rsid w:val="006B1626"/>
    <w:rsid w:val="006B6751"/>
    <w:rsid w:val="006B6B6E"/>
    <w:rsid w:val="006C5F2C"/>
    <w:rsid w:val="006C6666"/>
    <w:rsid w:val="006D150F"/>
    <w:rsid w:val="006D305B"/>
    <w:rsid w:val="006D3DDB"/>
    <w:rsid w:val="006E584A"/>
    <w:rsid w:val="006F1492"/>
    <w:rsid w:val="006F5BA2"/>
    <w:rsid w:val="00700F83"/>
    <w:rsid w:val="00707252"/>
    <w:rsid w:val="00722999"/>
    <w:rsid w:val="00722C8E"/>
    <w:rsid w:val="00722E71"/>
    <w:rsid w:val="00733178"/>
    <w:rsid w:val="00736B6C"/>
    <w:rsid w:val="00744401"/>
    <w:rsid w:val="00756CC3"/>
    <w:rsid w:val="007662B6"/>
    <w:rsid w:val="00770091"/>
    <w:rsid w:val="0077063E"/>
    <w:rsid w:val="00772B25"/>
    <w:rsid w:val="00773199"/>
    <w:rsid w:val="007B7C0B"/>
    <w:rsid w:val="007C2D33"/>
    <w:rsid w:val="007D33AF"/>
    <w:rsid w:val="007E79B5"/>
    <w:rsid w:val="007F0342"/>
    <w:rsid w:val="007F1D65"/>
    <w:rsid w:val="007F44A4"/>
    <w:rsid w:val="007F744B"/>
    <w:rsid w:val="00801DF5"/>
    <w:rsid w:val="00802E66"/>
    <w:rsid w:val="008106B4"/>
    <w:rsid w:val="00832FB7"/>
    <w:rsid w:val="00844441"/>
    <w:rsid w:val="008469E6"/>
    <w:rsid w:val="008476E7"/>
    <w:rsid w:val="00865101"/>
    <w:rsid w:val="008669ED"/>
    <w:rsid w:val="008752AF"/>
    <w:rsid w:val="008758A7"/>
    <w:rsid w:val="00881D2F"/>
    <w:rsid w:val="00882CE3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21707"/>
    <w:rsid w:val="009323A7"/>
    <w:rsid w:val="00947186"/>
    <w:rsid w:val="009524A2"/>
    <w:rsid w:val="00955D6F"/>
    <w:rsid w:val="0099785D"/>
    <w:rsid w:val="009A177A"/>
    <w:rsid w:val="009B24E9"/>
    <w:rsid w:val="009B3F85"/>
    <w:rsid w:val="009B4796"/>
    <w:rsid w:val="009C7154"/>
    <w:rsid w:val="009E4124"/>
    <w:rsid w:val="009F19C0"/>
    <w:rsid w:val="009F740D"/>
    <w:rsid w:val="00A11A26"/>
    <w:rsid w:val="00A122C8"/>
    <w:rsid w:val="00A15E56"/>
    <w:rsid w:val="00A3394F"/>
    <w:rsid w:val="00A47357"/>
    <w:rsid w:val="00A4775A"/>
    <w:rsid w:val="00A54153"/>
    <w:rsid w:val="00A64F9A"/>
    <w:rsid w:val="00A6517C"/>
    <w:rsid w:val="00A72DB9"/>
    <w:rsid w:val="00A81B1E"/>
    <w:rsid w:val="00A87F35"/>
    <w:rsid w:val="00A92BEF"/>
    <w:rsid w:val="00AB7ACA"/>
    <w:rsid w:val="00AC41EA"/>
    <w:rsid w:val="00AC78FF"/>
    <w:rsid w:val="00AD6304"/>
    <w:rsid w:val="00AD7121"/>
    <w:rsid w:val="00AE4F63"/>
    <w:rsid w:val="00B02B63"/>
    <w:rsid w:val="00B11A9D"/>
    <w:rsid w:val="00B13473"/>
    <w:rsid w:val="00B14E5B"/>
    <w:rsid w:val="00B20984"/>
    <w:rsid w:val="00B32BCA"/>
    <w:rsid w:val="00B41B66"/>
    <w:rsid w:val="00B4601E"/>
    <w:rsid w:val="00B623DB"/>
    <w:rsid w:val="00B62C98"/>
    <w:rsid w:val="00B730AE"/>
    <w:rsid w:val="00B84C2A"/>
    <w:rsid w:val="00B954B2"/>
    <w:rsid w:val="00BD062C"/>
    <w:rsid w:val="00BD0699"/>
    <w:rsid w:val="00BE210B"/>
    <w:rsid w:val="00BF08D2"/>
    <w:rsid w:val="00BF35CD"/>
    <w:rsid w:val="00BF39E1"/>
    <w:rsid w:val="00C1073A"/>
    <w:rsid w:val="00C24B15"/>
    <w:rsid w:val="00C41E1D"/>
    <w:rsid w:val="00C44159"/>
    <w:rsid w:val="00C454ED"/>
    <w:rsid w:val="00C4718F"/>
    <w:rsid w:val="00C47A4C"/>
    <w:rsid w:val="00C509C1"/>
    <w:rsid w:val="00C54EC5"/>
    <w:rsid w:val="00C5501F"/>
    <w:rsid w:val="00C64EBE"/>
    <w:rsid w:val="00C73FC3"/>
    <w:rsid w:val="00C805C2"/>
    <w:rsid w:val="00C82AF3"/>
    <w:rsid w:val="00CA207F"/>
    <w:rsid w:val="00CA5F14"/>
    <w:rsid w:val="00CB693F"/>
    <w:rsid w:val="00CC3423"/>
    <w:rsid w:val="00CC5903"/>
    <w:rsid w:val="00CD0AD6"/>
    <w:rsid w:val="00CD7C92"/>
    <w:rsid w:val="00CE21F1"/>
    <w:rsid w:val="00CF7D4E"/>
    <w:rsid w:val="00D0752D"/>
    <w:rsid w:val="00D15EE8"/>
    <w:rsid w:val="00D26862"/>
    <w:rsid w:val="00D324E5"/>
    <w:rsid w:val="00D4249E"/>
    <w:rsid w:val="00D43FC2"/>
    <w:rsid w:val="00D45F6C"/>
    <w:rsid w:val="00D46F77"/>
    <w:rsid w:val="00D550C5"/>
    <w:rsid w:val="00D56FC8"/>
    <w:rsid w:val="00D74D73"/>
    <w:rsid w:val="00D75BBE"/>
    <w:rsid w:val="00D75CFD"/>
    <w:rsid w:val="00D80528"/>
    <w:rsid w:val="00D81548"/>
    <w:rsid w:val="00D87332"/>
    <w:rsid w:val="00D9050F"/>
    <w:rsid w:val="00D934E4"/>
    <w:rsid w:val="00D93AA6"/>
    <w:rsid w:val="00D95479"/>
    <w:rsid w:val="00DB3E25"/>
    <w:rsid w:val="00DC17AA"/>
    <w:rsid w:val="00DE6226"/>
    <w:rsid w:val="00DF2B42"/>
    <w:rsid w:val="00E11F8E"/>
    <w:rsid w:val="00E1292A"/>
    <w:rsid w:val="00E15FE2"/>
    <w:rsid w:val="00E16FE9"/>
    <w:rsid w:val="00E613EF"/>
    <w:rsid w:val="00E62E7D"/>
    <w:rsid w:val="00E63191"/>
    <w:rsid w:val="00E7173D"/>
    <w:rsid w:val="00E76DEF"/>
    <w:rsid w:val="00E8459A"/>
    <w:rsid w:val="00EA5848"/>
    <w:rsid w:val="00ED330A"/>
    <w:rsid w:val="00EE0F93"/>
    <w:rsid w:val="00F05F3A"/>
    <w:rsid w:val="00F21222"/>
    <w:rsid w:val="00F27C67"/>
    <w:rsid w:val="00F303EB"/>
    <w:rsid w:val="00F31A79"/>
    <w:rsid w:val="00F4066E"/>
    <w:rsid w:val="00F46CF3"/>
    <w:rsid w:val="00F6166D"/>
    <w:rsid w:val="00F70BD7"/>
    <w:rsid w:val="00F80D06"/>
    <w:rsid w:val="00F82958"/>
    <w:rsid w:val="00F841E3"/>
    <w:rsid w:val="00F908C0"/>
    <w:rsid w:val="00FA7A23"/>
    <w:rsid w:val="00FC684E"/>
    <w:rsid w:val="00FD5E86"/>
    <w:rsid w:val="00FD76BD"/>
    <w:rsid w:val="00FE3C77"/>
    <w:rsid w:val="00FF7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967917"/>
  <w15:docId w15:val="{209E01D7-D999-3F4E-A6C3-1D47A8DB9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30A"/>
    <w:pPr>
      <w:spacing w:line="240" w:lineRule="auto"/>
    </w:pPr>
    <w:rPr>
      <w:rFonts w:ascii="Century Gothic" w:eastAsia="Century Gothic" w:hAnsi="Century Gothic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eastAsia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eastAsia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eastAsia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EA5848"/>
    <w:pPr>
      <w:tabs>
        <w:tab w:val="left" w:pos="440"/>
        <w:tab w:val="right" w:leader="dot" w:pos="10502"/>
      </w:tabs>
      <w:spacing w:before="240" w:after="120" w:line="360" w:lineRule="auto"/>
      <w:contextualSpacing/>
    </w:pPr>
    <w:rPr>
      <w:rFonts w:cs="Times New Roman (Body CS)"/>
      <w:sz w:val="22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623E0C"/>
    <w:pPr>
      <w:spacing w:after="100"/>
      <w:ind w:left="446"/>
    </w:pPr>
    <w:rPr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EA5848"/>
    <w:pPr>
      <w:tabs>
        <w:tab w:val="right" w:leader="dot" w:pos="10502"/>
      </w:tabs>
      <w:spacing w:before="120" w:after="120"/>
      <w:ind w:left="216"/>
    </w:pPr>
    <w:rPr>
      <w:rFonts w:cs="Times New Roman (Body CS)"/>
      <w:noProof/>
      <w:color w:val="595959" w:themeColor="text1" w:themeTint="A6"/>
      <w:sz w:val="22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81B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792&amp;utm_language=JP&amp;utm_source=template-word&amp;utm_medium=content&amp;utm_campaign=ic-PMO+Charter+Document-word-77792-jp&amp;lpa=ic+PMO+Charter+Document+word+77792+jp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Calibri Light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Calibri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52F158-6CB5-4909-931E-3C482E2DE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5</Pages>
  <Words>483</Words>
  <Characters>27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19</cp:revision>
  <cp:lastPrinted>2020-04-01T21:02:00Z</cp:lastPrinted>
  <dcterms:created xsi:type="dcterms:W3CDTF">2022-04-04T16:45:00Z</dcterms:created>
  <dcterms:modified xsi:type="dcterms:W3CDTF">2023-10-24T16:19:00Z</dcterms:modified>
</cp:coreProperties>
</file>